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F9F59" w14:textId="0C18E11B" w:rsidR="00B0492A" w:rsidRDefault="004A5F05" w:rsidP="00B0492A">
      <w:pPr>
        <w:rPr>
          <w:b/>
          <w:bCs/>
          <w:noProof/>
          <w:sz w:val="28"/>
          <w:szCs w:val="28"/>
        </w:rPr>
      </w:pPr>
      <w:r w:rsidRPr="004E23D5">
        <w:rPr>
          <w:b/>
          <w:noProof/>
          <w:color w:val="E7E7E8" w:themeColor="background2"/>
          <w:sz w:val="28"/>
          <w:szCs w:val="4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6BF06E6" wp14:editId="5FCDFE8A">
                <wp:simplePos x="0" y="0"/>
                <wp:positionH relativeFrom="margin">
                  <wp:posOffset>2468570</wp:posOffset>
                </wp:positionH>
                <wp:positionV relativeFrom="paragraph">
                  <wp:posOffset>249422</wp:posOffset>
                </wp:positionV>
                <wp:extent cx="6229606" cy="314696"/>
                <wp:effectExtent l="0" t="0" r="0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606" cy="3146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F61BD7" w14:textId="77777777" w:rsidR="008C201F" w:rsidRPr="00097325" w:rsidRDefault="008C201F" w:rsidP="008C201F">
                            <w:pPr>
                              <w:jc w:val="center"/>
                              <w:rPr>
                                <w:color w:val="58C3C1" w:themeColor="text2"/>
                                <w:spacing w:val="200"/>
                              </w:rPr>
                            </w:pPr>
                            <w:r>
                              <w:rPr>
                                <w:color w:val="58C3C1" w:themeColor="text2"/>
                                <w:spacing w:val="200"/>
                              </w:rPr>
                              <w:t>&lt;</w:t>
                            </w:r>
                            <w:r w:rsidRPr="00097325">
                              <w:rPr>
                                <w:color w:val="58C3C1" w:themeColor="text2"/>
                                <w:spacing w:val="200"/>
                              </w:rPr>
                              <w:t>Widt</w:t>
                            </w:r>
                            <w:r>
                              <w:rPr>
                                <w:color w:val="58C3C1" w:themeColor="text2"/>
                                <w:spacing w:val="200"/>
                              </w:rPr>
                              <w:t>h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BF06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4.4pt;margin-top:19.65pt;width:490.5pt;height:24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" filled="f" stroked="f">
                <v:textbox>
                  <w:txbxContent>
                    <w:p w14:paraId="5BF61BD7" w14:textId="77777777" w:rsidR="008C201F" w:rsidRPr="00097325" w:rsidRDefault="008C201F" w:rsidP="008C201F">
                      <w:pPr>
                        <w:jc w:val="center"/>
                        <w:rPr>
                          <w:color w:val="58C3C1" w:themeColor="text2"/>
                          <w:spacing w:val="200"/>
                        </w:rPr>
                      </w:pPr>
                      <w:r>
                        <w:rPr>
                          <w:color w:val="58C3C1" w:themeColor="text2"/>
                          <w:spacing w:val="200"/>
                        </w:rPr>
                        <w:t>&lt;</w:t>
                      </w:r>
                      <w:r w:rsidRPr="00097325">
                        <w:rPr>
                          <w:color w:val="58C3C1" w:themeColor="text2"/>
                          <w:spacing w:val="200"/>
                        </w:rPr>
                        <w:t>Widt</w:t>
                      </w:r>
                      <w:r>
                        <w:rPr>
                          <w:color w:val="58C3C1" w:themeColor="text2"/>
                          <w:spacing w:val="200"/>
                        </w:rPr>
                        <w:t>h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0492A" w:rsidRPr="00B0492A">
        <w:rPr>
          <w:b/>
          <w:bCs/>
          <w:noProof/>
          <w:sz w:val="28"/>
          <w:szCs w:val="28"/>
        </w:rPr>
        <w:t xml:space="preserve">For the </w:t>
      </w:r>
      <w:r w:rsidR="00B0492A">
        <w:rPr>
          <w:b/>
          <w:bCs/>
          <w:noProof/>
          <w:sz w:val="28"/>
          <w:szCs w:val="28"/>
        </w:rPr>
        <w:t>end to end of the revenue system</w:t>
      </w:r>
    </w:p>
    <w:p w14:paraId="54A883C4" w14:textId="783FD3DC" w:rsidR="008C201F" w:rsidRDefault="00F92A80" w:rsidP="00B0492A">
      <w:r w:rsidRPr="003E4D23">
        <w:rPr>
          <w:b/>
          <w:noProof/>
          <w:color w:val="E7E7E8" w:themeColor="background2"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AF7115" wp14:editId="5AE96FAD">
                <wp:simplePos x="0" y="0"/>
                <wp:positionH relativeFrom="column">
                  <wp:posOffset>-491196</wp:posOffset>
                </wp:positionH>
                <wp:positionV relativeFrom="paragraph">
                  <wp:posOffset>2108048</wp:posOffset>
                </wp:positionV>
                <wp:extent cx="429905" cy="1562707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905" cy="15627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1BACE0" w14:textId="77777777" w:rsidR="008C201F" w:rsidRPr="00097325" w:rsidRDefault="008C201F" w:rsidP="008C201F">
                            <w:pPr>
                              <w:rPr>
                                <w:color w:val="58C3C1" w:themeColor="text2"/>
                                <w:spacing w:val="200"/>
                              </w:rPr>
                            </w:pPr>
                            <w:r>
                              <w:rPr>
                                <w:color w:val="58C3C1" w:themeColor="text2"/>
                                <w:spacing w:val="200"/>
                              </w:rPr>
                              <w:t xml:space="preserve"> &lt;</w:t>
                            </w:r>
                            <w:r w:rsidRPr="00097325">
                              <w:rPr>
                                <w:color w:val="58C3C1" w:themeColor="text2"/>
                                <w:spacing w:val="200"/>
                              </w:rPr>
                              <w:t>Depth</w:t>
                            </w:r>
                            <w:r>
                              <w:rPr>
                                <w:color w:val="58C3C1" w:themeColor="text2"/>
                                <w:spacing w:val="200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AF7115" id="_x0000_s1027" type="#_x0000_t202" style="position:absolute;left:0;text-align:left;margin-left:-38.7pt;margin-top:166pt;width:33.85pt;height:123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" filled="f" stroked="f">
                <v:textbox style="layout-flow:vertical;mso-layout-flow-alt:bottom-to-top">
                  <w:txbxContent>
                    <w:p w14:paraId="141BACE0" w14:textId="77777777" w:rsidR="008C201F" w:rsidRPr="00097325" w:rsidRDefault="008C201F" w:rsidP="008C201F">
                      <w:pPr>
                        <w:rPr>
                          <w:color w:val="58C3C1" w:themeColor="text2"/>
                          <w:spacing w:val="200"/>
                        </w:rPr>
                      </w:pPr>
                      <w:r>
                        <w:rPr>
                          <w:color w:val="58C3C1" w:themeColor="text2"/>
                          <w:spacing w:val="200"/>
                        </w:rPr>
                        <w:t xml:space="preserve"> &lt;</w:t>
                      </w:r>
                      <w:r w:rsidRPr="00097325">
                        <w:rPr>
                          <w:color w:val="58C3C1" w:themeColor="text2"/>
                          <w:spacing w:val="200"/>
                        </w:rPr>
                        <w:t>Depth</w:t>
                      </w:r>
                      <w:r>
                        <w:rPr>
                          <w:color w:val="58C3C1" w:themeColor="text2"/>
                          <w:spacing w:val="200"/>
                        </w:rPr>
                        <w:t>&gt;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Ind w:w="3813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</w:tblBorders>
        <w:shd w:val="clear" w:color="auto" w:fill="000000" w:themeFill="text1"/>
        <w:tblLook w:val="04A0" w:firstRow="1" w:lastRow="0" w:firstColumn="1" w:lastColumn="0" w:noHBand="0" w:noVBand="1"/>
      </w:tblPr>
      <w:tblGrid>
        <w:gridCol w:w="3385"/>
        <w:gridCol w:w="2538"/>
        <w:gridCol w:w="1974"/>
        <w:gridCol w:w="1973"/>
      </w:tblGrid>
      <w:tr w:rsidR="0064572C" w:rsidRPr="003E4D23" w14:paraId="668EC9C5" w14:textId="77777777" w:rsidTr="00F92A80">
        <w:trPr>
          <w:trHeight w:val="346"/>
        </w:trPr>
        <w:tc>
          <w:tcPr>
            <w:tcW w:w="3385" w:type="dxa"/>
            <w:shd w:val="clear" w:color="auto" w:fill="000000" w:themeFill="text1"/>
            <w:vAlign w:val="center"/>
          </w:tcPr>
          <w:p w14:paraId="5FD3D523" w14:textId="77777777" w:rsidR="008C201F" w:rsidRPr="00F92A80" w:rsidRDefault="008C201F" w:rsidP="00F92A80">
            <w:pPr>
              <w:spacing w:before="100" w:beforeAutospacing="1" w:after="0" w:line="240" w:lineRule="auto"/>
              <w:jc w:val="center"/>
              <w:rPr>
                <w:b/>
                <w:bCs/>
                <w:color w:val="FFFFFF"/>
                <w:sz w:val="22"/>
                <w:szCs w:val="22"/>
              </w:rPr>
            </w:pPr>
            <w:r w:rsidRPr="00F92A80">
              <w:rPr>
                <w:b/>
                <w:bCs/>
                <w:color w:val="FFFFFF"/>
                <w:sz w:val="22"/>
                <w:szCs w:val="22"/>
              </w:rPr>
              <w:t>Brand</w:t>
            </w:r>
          </w:p>
        </w:tc>
        <w:tc>
          <w:tcPr>
            <w:tcW w:w="2538" w:type="dxa"/>
            <w:shd w:val="clear" w:color="auto" w:fill="000000" w:themeFill="text1"/>
            <w:vAlign w:val="center"/>
          </w:tcPr>
          <w:p w14:paraId="5CA47EDF" w14:textId="77777777" w:rsidR="008C201F" w:rsidRPr="00F92A80" w:rsidRDefault="008C201F" w:rsidP="00F92A80">
            <w:pPr>
              <w:spacing w:before="100" w:beforeAutospacing="1" w:after="0" w:line="240" w:lineRule="auto"/>
              <w:jc w:val="center"/>
              <w:rPr>
                <w:b/>
                <w:bCs/>
                <w:color w:val="FFFFFF"/>
                <w:sz w:val="22"/>
                <w:szCs w:val="22"/>
              </w:rPr>
            </w:pPr>
            <w:r w:rsidRPr="00F92A80">
              <w:rPr>
                <w:b/>
                <w:bCs/>
                <w:color w:val="FFFFFF"/>
                <w:sz w:val="22"/>
                <w:szCs w:val="22"/>
              </w:rPr>
              <w:t>Product</w:t>
            </w:r>
          </w:p>
        </w:tc>
        <w:tc>
          <w:tcPr>
            <w:tcW w:w="1974" w:type="dxa"/>
            <w:shd w:val="clear" w:color="auto" w:fill="000000" w:themeFill="text1"/>
            <w:vAlign w:val="center"/>
          </w:tcPr>
          <w:p w14:paraId="2DA42514" w14:textId="77777777" w:rsidR="008C201F" w:rsidRPr="00F92A80" w:rsidRDefault="008C201F" w:rsidP="00F92A80">
            <w:pPr>
              <w:spacing w:before="100" w:beforeAutospacing="1" w:after="0" w:line="240" w:lineRule="auto"/>
              <w:jc w:val="center"/>
              <w:rPr>
                <w:b/>
                <w:bCs/>
                <w:color w:val="FFFFFF"/>
                <w:sz w:val="22"/>
                <w:szCs w:val="22"/>
              </w:rPr>
            </w:pPr>
            <w:r w:rsidRPr="00F92A80">
              <w:rPr>
                <w:b/>
                <w:bCs/>
                <w:color w:val="FFFFFF"/>
                <w:sz w:val="22"/>
                <w:szCs w:val="22"/>
              </w:rPr>
              <w:t>Channel</w:t>
            </w:r>
          </w:p>
        </w:tc>
        <w:tc>
          <w:tcPr>
            <w:tcW w:w="1973" w:type="dxa"/>
            <w:shd w:val="clear" w:color="auto" w:fill="000000" w:themeFill="text1"/>
            <w:vAlign w:val="center"/>
          </w:tcPr>
          <w:p w14:paraId="0D2F319B" w14:textId="77777777" w:rsidR="008C201F" w:rsidRPr="00F92A80" w:rsidRDefault="008C201F" w:rsidP="00F92A80">
            <w:pPr>
              <w:spacing w:before="100" w:beforeAutospacing="1" w:after="0" w:line="240" w:lineRule="auto"/>
              <w:ind w:right="35"/>
              <w:jc w:val="center"/>
              <w:rPr>
                <w:b/>
                <w:bCs/>
                <w:color w:val="FFFFFF"/>
                <w:sz w:val="22"/>
                <w:szCs w:val="22"/>
              </w:rPr>
            </w:pPr>
            <w:r w:rsidRPr="00F92A80">
              <w:rPr>
                <w:b/>
                <w:bCs/>
                <w:color w:val="FFFFFF"/>
                <w:sz w:val="22"/>
                <w:szCs w:val="22"/>
              </w:rPr>
              <w:t>Sales</w:t>
            </w:r>
          </w:p>
        </w:tc>
      </w:tr>
    </w:tbl>
    <w:tbl>
      <w:tblPr>
        <w:tblW w:w="144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"/>
        <w:gridCol w:w="3313"/>
        <w:gridCol w:w="492"/>
        <w:gridCol w:w="492"/>
        <w:gridCol w:w="491"/>
        <w:gridCol w:w="491"/>
        <w:gridCol w:w="491"/>
        <w:gridCol w:w="491"/>
        <w:gridCol w:w="445"/>
        <w:gridCol w:w="537"/>
        <w:gridCol w:w="491"/>
        <w:gridCol w:w="491"/>
        <w:gridCol w:w="491"/>
        <w:gridCol w:w="541"/>
        <w:gridCol w:w="441"/>
        <w:gridCol w:w="491"/>
        <w:gridCol w:w="491"/>
        <w:gridCol w:w="562"/>
        <w:gridCol w:w="420"/>
        <w:gridCol w:w="491"/>
        <w:gridCol w:w="491"/>
        <w:gridCol w:w="491"/>
        <w:gridCol w:w="805"/>
      </w:tblGrid>
      <w:tr w:rsidR="00F92A80" w:rsidRPr="00F52759" w14:paraId="6CD63C53" w14:textId="77777777" w:rsidTr="004C3DE0">
        <w:trPr>
          <w:trHeight w:val="318"/>
        </w:trPr>
        <w:tc>
          <w:tcPr>
            <w:tcW w:w="52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extDirection w:val="btLr"/>
            <w:vAlign w:val="center"/>
          </w:tcPr>
          <w:p w14:paraId="6CED8DD3" w14:textId="77777777" w:rsidR="00F92A80" w:rsidRPr="003E4D23" w:rsidRDefault="00F92A80" w:rsidP="008C201F">
            <w:pPr>
              <w:spacing w:before="0" w:after="0" w:line="276" w:lineRule="auto"/>
              <w:ind w:left="113"/>
              <w:jc w:val="left"/>
              <w:rPr>
                <w:b/>
                <w:noProof/>
                <w:color w:val="E7E7E8" w:themeColor="background2"/>
                <w:sz w:val="2"/>
                <w:szCs w:val="2"/>
              </w:rPr>
            </w:pPr>
          </w:p>
        </w:tc>
        <w:tc>
          <w:tcPr>
            <w:tcW w:w="331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066CF03" w14:textId="7DDADC96" w:rsidR="00F92A80" w:rsidRPr="00F52759" w:rsidRDefault="00F92A80" w:rsidP="00F92A80">
            <w:pPr>
              <w:spacing w:before="100" w:beforeAutospacing="1" w:after="0"/>
              <w:jc w:val="center"/>
              <w:rPr>
                <w:rFonts w:eastAsia="Times New Roman"/>
                <w:szCs w:val="28"/>
                <w:lang w:eastAsia="en-AU"/>
              </w:rPr>
            </w:pPr>
          </w:p>
        </w:tc>
        <w:tc>
          <w:tcPr>
            <w:tcW w:w="492" w:type="dxa"/>
            <w:tcBorders>
              <w:top w:val="single" w:sz="12" w:space="0" w:color="auto"/>
              <w:lef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33208D91" w14:textId="33AAC73C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492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02E3C7AD" w14:textId="39AA075D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776FDCB6" w14:textId="2C612EE7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19731A0C" w14:textId="275125D1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6FBB065D" w14:textId="6F248ADB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74F00CFA" w14:textId="67EFDBC8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4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382EC1F1" w14:textId="77CF7AF8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537" w:type="dxa"/>
            <w:tcBorders>
              <w:top w:val="single" w:sz="12" w:space="0" w:color="auto"/>
              <w:lef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74D2FC69" w14:textId="6DAD6AD6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5D2A3B62" w14:textId="30E87F91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38350687" w14:textId="626ABD7D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65484068" w14:textId="4162F11B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1</w:t>
            </w:r>
          </w:p>
        </w:tc>
        <w:tc>
          <w:tcPr>
            <w:tcW w:w="541" w:type="dxa"/>
            <w:tcBorders>
              <w:top w:val="single" w:sz="12" w:space="0" w:color="auto"/>
              <w:righ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1FDBCE0B" w14:textId="21D233C6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2</w:t>
            </w:r>
          </w:p>
        </w:tc>
        <w:tc>
          <w:tcPr>
            <w:tcW w:w="441" w:type="dxa"/>
            <w:tcBorders>
              <w:top w:val="single" w:sz="12" w:space="0" w:color="auto"/>
              <w:lef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4E7C43ED" w14:textId="12A18389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3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1046C353" w14:textId="0373E9E7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4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05C01408" w14:textId="227E852D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5</w:t>
            </w:r>
          </w:p>
        </w:tc>
        <w:tc>
          <w:tcPr>
            <w:tcW w:w="562" w:type="dxa"/>
            <w:tcBorders>
              <w:top w:val="single" w:sz="12" w:space="0" w:color="auto"/>
              <w:righ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34CD3852" w14:textId="0CB7E842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6</w:t>
            </w:r>
          </w:p>
        </w:tc>
        <w:tc>
          <w:tcPr>
            <w:tcW w:w="420" w:type="dxa"/>
            <w:tcBorders>
              <w:top w:val="single" w:sz="12" w:space="0" w:color="auto"/>
              <w:lef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3FF66B38" w14:textId="28FCA4B5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  <w:t>17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6B7C1D7B" w14:textId="76C51540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  <w:t>18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vAlign w:val="center"/>
          </w:tcPr>
          <w:p w14:paraId="1383E53B" w14:textId="37B99A5F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491" w:type="dxa"/>
            <w:tcBorders>
              <w:top w:val="single" w:sz="12" w:space="0" w:color="auto"/>
              <w:right w:val="nil"/>
            </w:tcBorders>
            <w:shd w:val="clear" w:color="auto" w:fill="9ADBD9" w:themeFill="text2" w:themeFillTint="99"/>
            <w:vAlign w:val="center"/>
          </w:tcPr>
          <w:p w14:paraId="45FDD17D" w14:textId="27C9600D" w:rsidR="00F92A80" w:rsidRPr="00F92A80" w:rsidRDefault="00F92A80" w:rsidP="00F92A80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  <w:t>20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</w:tcPr>
          <w:p w14:paraId="355A8612" w14:textId="77777777" w:rsidR="00F92A80" w:rsidRDefault="00F92A80" w:rsidP="0064572C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color w:val="FFFFFF"/>
                <w:sz w:val="22"/>
                <w:szCs w:val="22"/>
                <w:lang w:eastAsia="en-AU"/>
              </w:rPr>
            </w:pPr>
          </w:p>
        </w:tc>
      </w:tr>
      <w:tr w:rsidR="0064572C" w:rsidRPr="00F52759" w14:paraId="6D475DD1" w14:textId="77777777" w:rsidTr="004C3DE0">
        <w:trPr>
          <w:trHeight w:val="3560"/>
        </w:trPr>
        <w:tc>
          <w:tcPr>
            <w:tcW w:w="52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BC553D3" w14:textId="6C25F8DD" w:rsidR="008C201F" w:rsidRPr="00F52759" w:rsidRDefault="008C201F" w:rsidP="008C201F">
            <w:pPr>
              <w:spacing w:before="0" w:after="0" w:line="276" w:lineRule="auto"/>
              <w:ind w:left="113"/>
              <w:jc w:val="left"/>
              <w:rPr>
                <w:rFonts w:eastAsia="Times New Roman"/>
                <w:b/>
                <w:bCs/>
                <w:szCs w:val="22"/>
                <w:lang w:eastAsia="en-AU"/>
              </w:rPr>
            </w:pPr>
            <w:r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Layer</w:t>
            </w:r>
            <w:r w:rsidR="001215E4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 xml:space="preserve"> &amp; Score</w:t>
            </w:r>
          </w:p>
        </w:tc>
        <w:tc>
          <w:tcPr>
            <w:tcW w:w="3313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2D9214" w14:textId="7376A092" w:rsidR="008C201F" w:rsidRPr="00F52759" w:rsidRDefault="008C201F" w:rsidP="000824E7">
            <w:pPr>
              <w:spacing w:after="240"/>
              <w:jc w:val="center"/>
              <w:rPr>
                <w:rFonts w:eastAsia="Times New Roman"/>
                <w:szCs w:val="28"/>
                <w:lang w:eastAsia="en-AU"/>
              </w:rPr>
            </w:pPr>
            <w:r w:rsidRPr="00F52759">
              <w:rPr>
                <w:rFonts w:eastAsia="Times New Roman"/>
                <w:szCs w:val="28"/>
                <w:lang w:eastAsia="en-AU"/>
              </w:rPr>
              <w:t> </w:t>
            </w:r>
          </w:p>
        </w:tc>
        <w:tc>
          <w:tcPr>
            <w:tcW w:w="492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0B49ED99" w14:textId="77777777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Brand Choices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2E2CC260" w14:textId="77777777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Personal Brand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0629B4C5" w14:textId="77777777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3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3"/>
                <w:lang w:eastAsia="en-AU"/>
              </w:rPr>
              <w:t>Brand Ladder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09089F85" w14:textId="77777777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Who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2ADC5C67" w14:textId="336F9FC3" w:rsidR="008C201F" w:rsidRPr="0098559A" w:rsidRDefault="0064572C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Purpose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62D19FE7" w14:textId="53E38CB6" w:rsidR="008C201F" w:rsidRPr="0098559A" w:rsidRDefault="0064572C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Asset</w:t>
            </w:r>
          </w:p>
        </w:tc>
        <w:tc>
          <w:tcPr>
            <w:tcW w:w="44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1EF03B82" w14:textId="77777777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Bridge</w:t>
            </w:r>
          </w:p>
        </w:tc>
        <w:tc>
          <w:tcPr>
            <w:tcW w:w="53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0127B4DC" w14:textId="77777777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Portfolio Investment (%)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6B520C19" w14:textId="77777777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Portfolio (Time)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45A7136B" w14:textId="77777777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Awareness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35A0CA4F" w14:textId="77777777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Leverage</w:t>
            </w:r>
          </w:p>
        </w:tc>
        <w:tc>
          <w:tcPr>
            <w:tcW w:w="54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747E1BC0" w14:textId="77777777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Scale</w:t>
            </w:r>
          </w:p>
        </w:tc>
        <w:tc>
          <w:tcPr>
            <w:tcW w:w="44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24FB99E6" w14:textId="77777777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Channel (%)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634BDDDA" w14:textId="77777777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Experiential, Engagement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708AD11B" w14:textId="77777777" w:rsidR="008C201F" w:rsidRPr="00F00B8B" w:rsidRDefault="008C201F" w:rsidP="0064572C">
            <w:pPr>
              <w:spacing w:before="0" w:after="0" w:line="240" w:lineRule="auto"/>
              <w:ind w:left="113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F00B8B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 xml:space="preserve">Channel Priorities </w:t>
            </w:r>
            <w:r w:rsidRPr="00F00B8B">
              <w:rPr>
                <w:rFonts w:eastAsia="Times New Roman"/>
                <w:sz w:val="22"/>
                <w:szCs w:val="22"/>
                <w:lang w:eastAsia="en-AU"/>
              </w:rPr>
              <w:t>(SAV</w:t>
            </w:r>
            <w:r w:rsidRPr="00F00B8B">
              <w:rPr>
                <w:rFonts w:eastAsia="Times New Roman"/>
                <w:color w:val="FFFFFF"/>
                <w:sz w:val="22"/>
                <w:szCs w:val="22"/>
                <w:lang w:eastAsia="en-AU"/>
              </w:rPr>
              <w:t>Y</w:t>
            </w:r>
            <w:r w:rsidRPr="00F00B8B">
              <w:rPr>
                <w:rFonts w:eastAsia="Times New Roman"/>
                <w:sz w:val="22"/>
                <w:szCs w:val="22"/>
                <w:lang w:eastAsia="en-AU"/>
              </w:rPr>
              <w:t>PIL)</w:t>
            </w:r>
          </w:p>
          <w:p w14:paraId="1884DBA4" w14:textId="77777777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</w:p>
        </w:tc>
        <w:tc>
          <w:tcPr>
            <w:tcW w:w="56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3BEAEC88" w14:textId="1B9F15F2" w:rsidR="008C201F" w:rsidRPr="0098559A" w:rsidRDefault="008C201F" w:rsidP="0064572C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 xml:space="preserve">6 Channels – focus on </w:t>
            </w:r>
            <w:r w:rsidR="0064572C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 xml:space="preserve">your top </w:t>
            </w: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3</w:t>
            </w:r>
          </w:p>
        </w:tc>
        <w:tc>
          <w:tcPr>
            <w:tcW w:w="42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3E8101F6" w14:textId="7559B8FE" w:rsidR="008C201F" w:rsidRPr="0098559A" w:rsidRDefault="008C201F" w:rsidP="0064572C">
            <w:pPr>
              <w:spacing w:before="0" w:after="0" w:line="240" w:lineRule="auto"/>
              <w:ind w:left="113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val="en-US" w:eastAsia="en-AU"/>
              </w:rPr>
              <w:t>L&amp;D Product Architecture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76350B10" w14:textId="0E1AD513" w:rsidR="008C201F" w:rsidRPr="0098559A" w:rsidRDefault="008C201F" w:rsidP="0064572C">
            <w:pPr>
              <w:spacing w:before="0" w:after="0" w:line="240" w:lineRule="auto"/>
              <w:ind w:left="113"/>
              <w:rPr>
                <w:rFonts w:eastAsia="Times New Roman"/>
                <w:b/>
                <w:bCs/>
                <w:sz w:val="22"/>
                <w:szCs w:val="22"/>
                <w:lang w:val="en-US"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val="en-US" w:eastAsia="en-AU"/>
              </w:rPr>
              <w:t xml:space="preserve">L&amp;D Priorities 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textDirection w:val="btLr"/>
            <w:vAlign w:val="center"/>
          </w:tcPr>
          <w:p w14:paraId="6BF656B3" w14:textId="77777777" w:rsidR="008C201F" w:rsidRPr="0098559A" w:rsidRDefault="008C201F" w:rsidP="0064572C">
            <w:pPr>
              <w:spacing w:before="0" w:after="0" w:line="240" w:lineRule="auto"/>
              <w:ind w:left="113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Campaign 1</w:t>
            </w:r>
          </w:p>
        </w:tc>
        <w:tc>
          <w:tcPr>
            <w:tcW w:w="491" w:type="dxa"/>
            <w:tcBorders>
              <w:bottom w:val="single" w:sz="12" w:space="0" w:color="auto"/>
              <w:right w:val="nil"/>
            </w:tcBorders>
            <w:shd w:val="clear" w:color="auto" w:fill="9ADBD9" w:themeFill="text2" w:themeFillTint="99"/>
            <w:textDirection w:val="btLr"/>
            <w:vAlign w:val="center"/>
          </w:tcPr>
          <w:p w14:paraId="646914D3" w14:textId="77777777" w:rsidR="008C201F" w:rsidRPr="0098559A" w:rsidRDefault="008C201F" w:rsidP="0064572C">
            <w:pPr>
              <w:spacing w:before="0" w:after="0" w:line="240" w:lineRule="auto"/>
              <w:ind w:left="113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val="en-US" w:eastAsia="en-AU"/>
              </w:rPr>
              <w:t xml:space="preserve">Campaign </w:t>
            </w: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2</w:t>
            </w:r>
          </w:p>
        </w:tc>
        <w:tc>
          <w:tcPr>
            <w:tcW w:w="80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2E50CFF9" w14:textId="1BBCB1C7" w:rsidR="008C201F" w:rsidRPr="0098559A" w:rsidRDefault="001215E4" w:rsidP="0064572C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color w:val="FFFFFF"/>
                <w:sz w:val="22"/>
                <w:szCs w:val="22"/>
                <w:lang w:val="en-US" w:eastAsia="en-AU"/>
              </w:rPr>
            </w:pPr>
            <w:r>
              <w:rPr>
                <w:rFonts w:eastAsia="Times New Roman"/>
                <w:b/>
                <w:bCs/>
                <w:color w:val="FFFFFF"/>
                <w:sz w:val="22"/>
                <w:szCs w:val="22"/>
                <w:lang w:eastAsia="en-AU"/>
              </w:rPr>
              <w:t xml:space="preserve">Your </w:t>
            </w:r>
            <w:r w:rsidR="008C201F" w:rsidRPr="0098559A">
              <w:rPr>
                <w:rFonts w:eastAsia="Times New Roman"/>
                <w:b/>
                <w:bCs/>
                <w:color w:val="FFFFFF"/>
                <w:sz w:val="22"/>
                <w:szCs w:val="22"/>
                <w:lang w:eastAsia="en-AU"/>
              </w:rPr>
              <w:t>Score</w:t>
            </w:r>
          </w:p>
        </w:tc>
      </w:tr>
      <w:tr w:rsidR="0064572C" w:rsidRPr="00F52759" w14:paraId="25848D1E" w14:textId="77777777" w:rsidTr="004C3DE0">
        <w:trPr>
          <w:trHeight w:val="754"/>
        </w:trPr>
        <w:tc>
          <w:tcPr>
            <w:tcW w:w="524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5E71D60" w14:textId="77777777" w:rsidR="008C201F" w:rsidRPr="00F52759" w:rsidRDefault="008C201F" w:rsidP="000824E7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  <w:r>
              <w:rPr>
                <w:rFonts w:eastAsia="Times New Roman"/>
                <w:b/>
                <w:bCs/>
                <w:szCs w:val="24"/>
                <w:lang w:eastAsia="en-AU"/>
              </w:rPr>
              <w:t>0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6E5ECEDA" w14:textId="77777777" w:rsidR="008C201F" w:rsidRPr="00F52759" w:rsidRDefault="008C201F" w:rsidP="000824E7">
            <w:pPr>
              <w:spacing w:before="100" w:beforeAutospacing="1" w:after="100" w:afterAutospacing="1" w:line="240" w:lineRule="auto"/>
              <w:jc w:val="left"/>
              <w:rPr>
                <w:rFonts w:eastAsia="Times New Roman"/>
                <w:szCs w:val="20"/>
                <w:lang w:eastAsia="en-AU"/>
              </w:rPr>
            </w:pPr>
            <w:r w:rsidRPr="00F52759"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  <w:t>What</w:t>
            </w:r>
            <w:r w:rsidRPr="00F52759">
              <w:rPr>
                <w:rFonts w:eastAsia="Times New Roman"/>
                <w:szCs w:val="20"/>
                <w:lang w:eastAsia="en-AU"/>
              </w:rPr>
              <w:t xml:space="preserve"> - I understand the concept</w:t>
            </w:r>
          </w:p>
        </w:tc>
        <w:tc>
          <w:tcPr>
            <w:tcW w:w="492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6327F60" w14:textId="4A634082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2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A4D5B39" w14:textId="2EE60BE6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4B148EA" w14:textId="3562EB34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046FD1E" w14:textId="4B3B1A0B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E694601" w14:textId="0E9A299D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7AF99F6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5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6B2471D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37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05EE7B8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3EC62EC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E9BD2D8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AF4A3E0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4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63FA882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3305ECA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1B143DF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885AFB6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62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BB28998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2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B557A10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9389C97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vAlign w:val="center"/>
          </w:tcPr>
          <w:p w14:paraId="1BDC3289" w14:textId="77777777" w:rsidR="008C201F" w:rsidRPr="004A5F05" w:rsidRDefault="008C201F" w:rsidP="007B6892">
            <w:pPr>
              <w:spacing w:line="276" w:lineRule="auto"/>
              <w:ind w:left="113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vAlign w:val="center"/>
          </w:tcPr>
          <w:p w14:paraId="698B77E6" w14:textId="77777777" w:rsidR="008C201F" w:rsidRPr="004A5F05" w:rsidRDefault="008C201F" w:rsidP="007B6892">
            <w:pPr>
              <w:spacing w:line="276" w:lineRule="auto"/>
              <w:ind w:left="113"/>
              <w:rPr>
                <w:rFonts w:eastAsia="Times New Roman"/>
                <w:lang w:eastAsia="en-AU"/>
              </w:rPr>
            </w:pPr>
          </w:p>
        </w:tc>
        <w:tc>
          <w:tcPr>
            <w:tcW w:w="805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683B35C" w14:textId="77777777" w:rsidR="008C201F" w:rsidRPr="00F52759" w:rsidRDefault="008C201F" w:rsidP="000824E7">
            <w:pPr>
              <w:spacing w:before="240" w:line="480" w:lineRule="auto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0</w:t>
            </w:r>
          </w:p>
        </w:tc>
      </w:tr>
      <w:tr w:rsidR="0064572C" w:rsidRPr="00F52759" w14:paraId="4239E63D" w14:textId="77777777" w:rsidTr="007B6892">
        <w:trPr>
          <w:trHeight w:val="696"/>
        </w:trPr>
        <w:tc>
          <w:tcPr>
            <w:tcW w:w="524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9267051" w14:textId="77777777" w:rsidR="008C201F" w:rsidRPr="00F52759" w:rsidRDefault="008C201F" w:rsidP="000824E7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  <w:r>
              <w:rPr>
                <w:rFonts w:eastAsia="Times New Roman"/>
                <w:b/>
                <w:bCs/>
                <w:szCs w:val="24"/>
                <w:lang w:eastAsia="en-AU"/>
              </w:rPr>
              <w:t>1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02AFCB04" w14:textId="40F93BD5" w:rsidR="008C201F" w:rsidRPr="00F52759" w:rsidRDefault="008C201F" w:rsidP="000824E7">
            <w:pPr>
              <w:spacing w:before="100" w:beforeAutospacing="1" w:after="100" w:afterAutospacing="1" w:line="240" w:lineRule="auto"/>
              <w:jc w:val="left"/>
              <w:rPr>
                <w:rFonts w:eastAsia="Times New Roman"/>
                <w:szCs w:val="20"/>
                <w:lang w:eastAsia="en-AU"/>
              </w:rPr>
            </w:pPr>
            <w:r w:rsidRPr="00F52759"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  <w:t>Mindset</w:t>
            </w:r>
            <w:r w:rsidRPr="00F52759">
              <w:rPr>
                <w:rFonts w:eastAsia="Times New Roman"/>
                <w:szCs w:val="20"/>
                <w:lang w:eastAsia="en-AU"/>
              </w:rPr>
              <w:t xml:space="preserve"> - I have </w:t>
            </w:r>
            <w:r w:rsidR="0064572C">
              <w:rPr>
                <w:rFonts w:eastAsia="Times New Roman"/>
                <w:szCs w:val="20"/>
                <w:lang w:eastAsia="en-AU"/>
              </w:rPr>
              <w:t xml:space="preserve">shifted my </w:t>
            </w:r>
            <w:r w:rsidRPr="00F52759">
              <w:rPr>
                <w:rFonts w:eastAsia="Times New Roman"/>
                <w:szCs w:val="20"/>
                <w:lang w:eastAsia="en-AU"/>
              </w:rPr>
              <w:t>mindset</w:t>
            </w:r>
          </w:p>
        </w:tc>
        <w:tc>
          <w:tcPr>
            <w:tcW w:w="492" w:type="dxa"/>
            <w:shd w:val="clear" w:color="auto" w:fill="auto"/>
            <w:noWrap/>
            <w:vAlign w:val="center"/>
          </w:tcPr>
          <w:p w14:paraId="2D0C0809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2" w:type="dxa"/>
            <w:shd w:val="clear" w:color="auto" w:fill="auto"/>
            <w:noWrap/>
            <w:vAlign w:val="center"/>
          </w:tcPr>
          <w:p w14:paraId="419D01DC" w14:textId="5CAE9FC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3F5D356E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75D79500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6A7C0B3F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33C85F9B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5" w:type="dxa"/>
            <w:shd w:val="clear" w:color="auto" w:fill="auto"/>
            <w:noWrap/>
            <w:vAlign w:val="center"/>
          </w:tcPr>
          <w:p w14:paraId="2908907B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37" w:type="dxa"/>
            <w:shd w:val="clear" w:color="auto" w:fill="auto"/>
            <w:noWrap/>
            <w:vAlign w:val="center"/>
          </w:tcPr>
          <w:p w14:paraId="489B89FD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12097772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1037FD4D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4EFD1EE1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41" w:type="dxa"/>
            <w:shd w:val="clear" w:color="auto" w:fill="auto"/>
            <w:noWrap/>
            <w:vAlign w:val="center"/>
          </w:tcPr>
          <w:p w14:paraId="5F968882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1" w:type="dxa"/>
            <w:shd w:val="clear" w:color="auto" w:fill="auto"/>
            <w:noWrap/>
            <w:vAlign w:val="center"/>
          </w:tcPr>
          <w:p w14:paraId="2CFFDD36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6ED62F5D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29E3FF51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62" w:type="dxa"/>
            <w:shd w:val="clear" w:color="auto" w:fill="auto"/>
            <w:noWrap/>
            <w:vAlign w:val="center"/>
          </w:tcPr>
          <w:p w14:paraId="2AC69C12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20" w:type="dxa"/>
            <w:shd w:val="clear" w:color="auto" w:fill="auto"/>
            <w:noWrap/>
            <w:vAlign w:val="center"/>
          </w:tcPr>
          <w:p w14:paraId="205E299F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576F6C63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vAlign w:val="center"/>
          </w:tcPr>
          <w:p w14:paraId="689DF192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vAlign w:val="center"/>
          </w:tcPr>
          <w:p w14:paraId="0E49658E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805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0C9A133" w14:textId="77777777" w:rsidR="008C201F" w:rsidRPr="00F52759" w:rsidRDefault="008C201F" w:rsidP="000824E7">
            <w:pPr>
              <w:spacing w:before="240" w:line="480" w:lineRule="auto"/>
              <w:jc w:val="right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 xml:space="preserve">    </w:t>
            </w:r>
            <w:r w:rsidRPr="00F52759">
              <w:rPr>
                <w:rFonts w:eastAsia="Times New Roman"/>
                <w:lang w:eastAsia="en-AU"/>
              </w:rPr>
              <w:t>/</w:t>
            </w:r>
            <w:r>
              <w:rPr>
                <w:rFonts w:eastAsia="Times New Roman"/>
                <w:lang w:eastAsia="en-AU"/>
              </w:rPr>
              <w:t xml:space="preserve"> 20</w:t>
            </w:r>
          </w:p>
        </w:tc>
      </w:tr>
      <w:tr w:rsidR="0064572C" w:rsidRPr="00F52759" w14:paraId="5CA76D7C" w14:textId="77777777" w:rsidTr="007B6892">
        <w:trPr>
          <w:trHeight w:val="648"/>
        </w:trPr>
        <w:tc>
          <w:tcPr>
            <w:tcW w:w="524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27B4A" w14:textId="77777777" w:rsidR="008C201F" w:rsidRPr="00F52759" w:rsidRDefault="008C201F" w:rsidP="000824E7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  <w:r>
              <w:rPr>
                <w:rFonts w:eastAsia="Times New Roman"/>
                <w:b/>
                <w:bCs/>
                <w:szCs w:val="24"/>
                <w:lang w:eastAsia="en-AU"/>
              </w:rPr>
              <w:t>2</w:t>
            </w:r>
          </w:p>
        </w:tc>
        <w:tc>
          <w:tcPr>
            <w:tcW w:w="33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0AA84" w14:textId="77777777" w:rsidR="008C201F" w:rsidRPr="00F52759" w:rsidRDefault="008C201F" w:rsidP="000824E7">
            <w:pPr>
              <w:spacing w:before="100" w:beforeAutospacing="1" w:after="100" w:afterAutospacing="1" w:line="240" w:lineRule="auto"/>
              <w:jc w:val="left"/>
              <w:rPr>
                <w:rFonts w:eastAsia="Times New Roman"/>
                <w:szCs w:val="20"/>
                <w:lang w:eastAsia="en-AU"/>
              </w:rPr>
            </w:pPr>
            <w:r w:rsidRPr="00F52759"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  <w:t>Design &amp; Planning</w:t>
            </w:r>
            <w:r w:rsidRPr="00F52759">
              <w:rPr>
                <w:rFonts w:eastAsia="Times New Roman"/>
                <w:szCs w:val="20"/>
                <w:lang w:eastAsia="en-AU"/>
              </w:rPr>
              <w:t xml:space="preserve"> – </w:t>
            </w:r>
            <w:r>
              <w:rPr>
                <w:rFonts w:eastAsia="Times New Roman"/>
                <w:szCs w:val="20"/>
                <w:lang w:eastAsia="en-AU"/>
              </w:rPr>
              <w:t>I have designed and documented a plan</w:t>
            </w:r>
          </w:p>
        </w:tc>
        <w:tc>
          <w:tcPr>
            <w:tcW w:w="4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21A3B41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3601A63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E0FF6A" w14:textId="32348C5B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B348DF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F51CD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F2078D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18A382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3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34592A9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182E78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BB7999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34D1C7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160880D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501C82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62937F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C166A6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6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8BBD5B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EC17BD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5772AB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vAlign w:val="center"/>
          </w:tcPr>
          <w:p w14:paraId="75D6EF1F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vAlign w:val="center"/>
          </w:tcPr>
          <w:p w14:paraId="51A072C5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80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35FC8CF" w14:textId="0AA30506" w:rsidR="008C201F" w:rsidRPr="00F52759" w:rsidRDefault="008C201F" w:rsidP="000824E7">
            <w:pPr>
              <w:spacing w:before="240" w:line="480" w:lineRule="auto"/>
              <w:jc w:val="right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 xml:space="preserve">   </w:t>
            </w:r>
            <w:r w:rsidRPr="00F52759">
              <w:rPr>
                <w:rFonts w:eastAsia="Times New Roman"/>
                <w:lang w:eastAsia="en-AU"/>
              </w:rPr>
              <w:t>/</w:t>
            </w:r>
            <w:r>
              <w:rPr>
                <w:rFonts w:eastAsia="Times New Roman"/>
                <w:lang w:eastAsia="en-AU"/>
              </w:rPr>
              <w:t xml:space="preserve"> </w:t>
            </w:r>
            <w:r w:rsidR="00891253">
              <w:rPr>
                <w:rFonts w:eastAsia="Times New Roman"/>
                <w:lang w:eastAsia="en-AU"/>
              </w:rPr>
              <w:t>4</w:t>
            </w:r>
            <w:r w:rsidRPr="00F52759">
              <w:rPr>
                <w:rFonts w:eastAsia="Times New Roman"/>
                <w:lang w:eastAsia="en-AU"/>
              </w:rPr>
              <w:t>0</w:t>
            </w:r>
          </w:p>
        </w:tc>
      </w:tr>
      <w:tr w:rsidR="0064572C" w:rsidRPr="00F52759" w14:paraId="6831F1C2" w14:textId="77777777" w:rsidTr="007B6892">
        <w:trPr>
          <w:trHeight w:val="700"/>
        </w:trPr>
        <w:tc>
          <w:tcPr>
            <w:tcW w:w="524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E202868" w14:textId="08B4B141" w:rsidR="008C201F" w:rsidRPr="00F52759" w:rsidRDefault="008C201F" w:rsidP="000824E7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  <w:r>
              <w:rPr>
                <w:rFonts w:eastAsia="Times New Roman"/>
                <w:b/>
                <w:bCs/>
                <w:szCs w:val="24"/>
                <w:lang w:eastAsia="en-AU"/>
              </w:rPr>
              <w:t>3</w:t>
            </w:r>
          </w:p>
        </w:tc>
        <w:tc>
          <w:tcPr>
            <w:tcW w:w="3313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2BAE902" w14:textId="77777777" w:rsidR="008C201F" w:rsidRPr="00F52759" w:rsidRDefault="008C201F" w:rsidP="000824E7">
            <w:pPr>
              <w:spacing w:before="100" w:beforeAutospacing="1" w:after="100" w:afterAutospacing="1" w:line="240" w:lineRule="auto"/>
              <w:jc w:val="left"/>
              <w:rPr>
                <w:rFonts w:eastAsia="Times New Roman"/>
                <w:szCs w:val="20"/>
                <w:lang w:eastAsia="en-AU"/>
              </w:rPr>
            </w:pPr>
            <w:r w:rsidRPr="00F52759"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  <w:t>Implementation &amp; Activation</w:t>
            </w:r>
            <w:r w:rsidRPr="00F52759">
              <w:rPr>
                <w:rFonts w:eastAsia="Times New Roman"/>
                <w:szCs w:val="20"/>
                <w:lang w:eastAsia="en-AU"/>
              </w:rPr>
              <w:t xml:space="preserve"> – I am implementing the plan and activating into the market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789D9A6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FB309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E34322B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375638E" w14:textId="24F94A9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9790073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21308A7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5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F3FD671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37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F129CD7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817E49C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7A9FBEE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F32A955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59713D9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FE129F3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C131902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3B33161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62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C7A0CEF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2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14F1D97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32F11DB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vAlign w:val="center"/>
          </w:tcPr>
          <w:p w14:paraId="1FCCDCE5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vAlign w:val="center"/>
          </w:tcPr>
          <w:p w14:paraId="11430AF8" w14:textId="77777777" w:rsidR="008C201F" w:rsidRPr="004A5F05" w:rsidRDefault="008C201F" w:rsidP="007B6892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80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4089466" w14:textId="61B93501" w:rsidR="008C201F" w:rsidRPr="00F52759" w:rsidRDefault="008C201F" w:rsidP="000824E7">
            <w:pPr>
              <w:spacing w:before="240" w:line="480" w:lineRule="auto"/>
              <w:jc w:val="right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 xml:space="preserve">  </w:t>
            </w:r>
            <w:r w:rsidRPr="00F52759">
              <w:rPr>
                <w:rFonts w:eastAsia="Times New Roman"/>
                <w:lang w:eastAsia="en-AU"/>
              </w:rPr>
              <w:t>/</w:t>
            </w:r>
            <w:r>
              <w:rPr>
                <w:rFonts w:eastAsia="Times New Roman"/>
                <w:lang w:eastAsia="en-AU"/>
              </w:rPr>
              <w:t xml:space="preserve"> </w:t>
            </w:r>
            <w:r w:rsidR="00891253">
              <w:rPr>
                <w:rFonts w:eastAsia="Times New Roman"/>
                <w:lang w:eastAsia="en-AU"/>
              </w:rPr>
              <w:t>6</w:t>
            </w:r>
            <w:r w:rsidRPr="00F52759">
              <w:rPr>
                <w:rFonts w:eastAsia="Times New Roman"/>
                <w:lang w:eastAsia="en-AU"/>
              </w:rPr>
              <w:t>0</w:t>
            </w:r>
          </w:p>
        </w:tc>
      </w:tr>
      <w:tr w:rsidR="0064572C" w:rsidRPr="00F52759" w14:paraId="65C24704" w14:textId="77777777" w:rsidTr="007B6892">
        <w:trPr>
          <w:trHeight w:val="304"/>
        </w:trPr>
        <w:tc>
          <w:tcPr>
            <w:tcW w:w="52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147E1C" w14:textId="77777777" w:rsidR="008C201F" w:rsidRPr="00F52759" w:rsidRDefault="008C201F" w:rsidP="000824E7">
            <w:pPr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</w:p>
        </w:tc>
        <w:tc>
          <w:tcPr>
            <w:tcW w:w="331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36E1D2" w14:textId="77777777" w:rsidR="008C201F" w:rsidRPr="00F52759" w:rsidRDefault="008C201F" w:rsidP="000824E7">
            <w:pPr>
              <w:spacing w:before="20"/>
              <w:jc w:val="center"/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</w:pPr>
          </w:p>
        </w:tc>
        <w:tc>
          <w:tcPr>
            <w:tcW w:w="4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821379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1EF29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B0C872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67B02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A9BB0A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95B21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9DB6E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53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53C7A6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1F3075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2A370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94DC99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54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DFBC6A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4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BF864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84CB8D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81B50A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56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B3225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FBCC4" w14:textId="77777777" w:rsidR="008C201F" w:rsidRPr="00F52759" w:rsidRDefault="008C201F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1473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496079" w14:textId="6E795DE0" w:rsidR="008C201F" w:rsidRPr="001215E4" w:rsidRDefault="008C201F" w:rsidP="000824E7">
            <w:pPr>
              <w:jc w:val="right"/>
              <w:rPr>
                <w:rFonts w:eastAsia="Times New Roman"/>
                <w:b/>
                <w:bCs/>
                <w:sz w:val="22"/>
                <w:szCs w:val="32"/>
                <w:lang w:eastAsia="en-AU"/>
              </w:rPr>
            </w:pPr>
            <w:r w:rsidRPr="001215E4">
              <w:rPr>
                <w:rFonts w:eastAsia="Times New Roman"/>
                <w:b/>
                <w:bCs/>
                <w:sz w:val="22"/>
                <w:szCs w:val="32"/>
                <w:lang w:eastAsia="en-AU"/>
              </w:rPr>
              <w:t>Total</w:t>
            </w:r>
          </w:p>
        </w:tc>
        <w:tc>
          <w:tcPr>
            <w:tcW w:w="80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0707C7" w14:textId="5E34E4EC" w:rsidR="008C201F" w:rsidRPr="00894168" w:rsidRDefault="008C201F" w:rsidP="000824E7">
            <w:pPr>
              <w:jc w:val="right"/>
              <w:rPr>
                <w:rFonts w:eastAsia="Times New Roman"/>
                <w:b/>
                <w:bCs/>
                <w:lang w:eastAsia="en-AU"/>
              </w:rPr>
            </w:pPr>
            <w:r>
              <w:rPr>
                <w:rFonts w:eastAsia="Times New Roman"/>
                <w:b/>
                <w:bCs/>
                <w:lang w:eastAsia="en-AU"/>
              </w:rPr>
              <w:t xml:space="preserve">  </w:t>
            </w:r>
            <w:r w:rsidRPr="00A350CF">
              <w:rPr>
                <w:rFonts w:eastAsia="Times New Roman"/>
                <w:b/>
                <w:bCs/>
                <w:lang w:eastAsia="en-AU"/>
              </w:rPr>
              <w:t xml:space="preserve">/ </w:t>
            </w:r>
            <w:r w:rsidR="00891253" w:rsidRPr="00A350CF">
              <w:rPr>
                <w:rFonts w:eastAsia="Times New Roman"/>
                <w:b/>
                <w:bCs/>
                <w:lang w:eastAsia="en-AU"/>
              </w:rPr>
              <w:t>12</w:t>
            </w:r>
            <w:r w:rsidRPr="00A350CF">
              <w:rPr>
                <w:rFonts w:eastAsia="Times New Roman"/>
                <w:b/>
                <w:bCs/>
                <w:lang w:eastAsia="en-AU"/>
              </w:rPr>
              <w:t>0</w:t>
            </w:r>
          </w:p>
        </w:tc>
      </w:tr>
    </w:tbl>
    <w:p w14:paraId="04B7EF2A" w14:textId="2966D2E6" w:rsidR="00B23F17" w:rsidRPr="00B23F17" w:rsidRDefault="00374161" w:rsidP="00B23F17">
      <w:pPr>
        <w:rPr>
          <w:b/>
          <w:bCs/>
        </w:rPr>
      </w:pPr>
      <w:r w:rsidRPr="00B0492A">
        <w:rPr>
          <w:b/>
          <w:bCs/>
          <w:noProof/>
          <w:sz w:val="28"/>
          <w:szCs w:val="28"/>
        </w:rPr>
        <w:lastRenderedPageBreak/>
        <w:t xml:space="preserve">For the </w:t>
      </w:r>
      <w:r>
        <w:rPr>
          <w:b/>
          <w:bCs/>
          <w:noProof/>
          <w:sz w:val="28"/>
          <w:szCs w:val="28"/>
        </w:rPr>
        <w:t>end to end of the revenue system</w:t>
      </w:r>
      <w:r w:rsidRPr="00B23F17">
        <w:rPr>
          <w:b/>
          <w:bCs/>
          <w:noProof/>
          <w:color w:val="E7E7E8" w:themeColor="background2"/>
          <w:sz w:val="36"/>
          <w:szCs w:val="52"/>
        </w:rPr>
        <w:t xml:space="preserve"> </w:t>
      </w:r>
      <w:r w:rsidR="00B23F17" w:rsidRPr="00374161">
        <w:rPr>
          <w:b/>
          <w:bCs/>
          <w:noProof/>
          <w:sz w:val="28"/>
          <w:szCs w:val="4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C4250F8" wp14:editId="6728DF1B">
                <wp:simplePos x="0" y="0"/>
                <wp:positionH relativeFrom="margin">
                  <wp:posOffset>2468570</wp:posOffset>
                </wp:positionH>
                <wp:positionV relativeFrom="paragraph">
                  <wp:posOffset>249422</wp:posOffset>
                </wp:positionV>
                <wp:extent cx="6229606" cy="314696"/>
                <wp:effectExtent l="0" t="0" r="0" b="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606" cy="3146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A0FE6" w14:textId="77777777" w:rsidR="00B23F17" w:rsidRPr="00097325" w:rsidRDefault="00B23F17" w:rsidP="00B23F17">
                            <w:pPr>
                              <w:jc w:val="center"/>
                              <w:rPr>
                                <w:color w:val="58C3C1" w:themeColor="text2"/>
                                <w:spacing w:val="200"/>
                              </w:rPr>
                            </w:pPr>
                            <w:r>
                              <w:rPr>
                                <w:color w:val="58C3C1" w:themeColor="text2"/>
                                <w:spacing w:val="200"/>
                              </w:rPr>
                              <w:t>&lt;</w:t>
                            </w:r>
                            <w:r w:rsidRPr="00097325">
                              <w:rPr>
                                <w:color w:val="58C3C1" w:themeColor="text2"/>
                                <w:spacing w:val="200"/>
                              </w:rPr>
                              <w:t>Widt</w:t>
                            </w:r>
                            <w:r>
                              <w:rPr>
                                <w:color w:val="58C3C1" w:themeColor="text2"/>
                                <w:spacing w:val="200"/>
                              </w:rPr>
                              <w:t>h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250F8" id="_x0000_s1028" type="#_x0000_t202" style="position:absolute;left:0;text-align:left;margin-left:194.4pt;margin-top:19.65pt;width:490.5pt;height:24.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" filled="f" stroked="f">
                <v:textbox>
                  <w:txbxContent>
                    <w:p w14:paraId="6D3A0FE6" w14:textId="77777777" w:rsidR="00B23F17" w:rsidRPr="00097325" w:rsidRDefault="00B23F17" w:rsidP="00B23F17">
                      <w:pPr>
                        <w:jc w:val="center"/>
                        <w:rPr>
                          <w:color w:val="58C3C1" w:themeColor="text2"/>
                          <w:spacing w:val="200"/>
                        </w:rPr>
                      </w:pPr>
                      <w:r>
                        <w:rPr>
                          <w:color w:val="58C3C1" w:themeColor="text2"/>
                          <w:spacing w:val="200"/>
                        </w:rPr>
                        <w:t>&lt;</w:t>
                      </w:r>
                      <w:r w:rsidRPr="00097325">
                        <w:rPr>
                          <w:color w:val="58C3C1" w:themeColor="text2"/>
                          <w:spacing w:val="200"/>
                        </w:rPr>
                        <w:t>Widt</w:t>
                      </w:r>
                      <w:r>
                        <w:rPr>
                          <w:color w:val="58C3C1" w:themeColor="text2"/>
                          <w:spacing w:val="200"/>
                        </w:rPr>
                        <w:t>h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74161">
        <w:rPr>
          <w:b/>
          <w:bCs/>
          <w:noProof/>
          <w:sz w:val="28"/>
          <w:szCs w:val="44"/>
        </w:rPr>
        <w:t>– an example</w:t>
      </w:r>
    </w:p>
    <w:p w14:paraId="1F5EC419" w14:textId="77777777" w:rsidR="00B23F17" w:rsidRDefault="00B23F17" w:rsidP="00B23F17">
      <w:r w:rsidRPr="003E4D23">
        <w:rPr>
          <w:b/>
          <w:noProof/>
          <w:color w:val="E7E7E8" w:themeColor="background2"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60404AC" wp14:editId="0334099D">
                <wp:simplePos x="0" y="0"/>
                <wp:positionH relativeFrom="column">
                  <wp:posOffset>-491196</wp:posOffset>
                </wp:positionH>
                <wp:positionV relativeFrom="paragraph">
                  <wp:posOffset>2108048</wp:posOffset>
                </wp:positionV>
                <wp:extent cx="429905" cy="1562707"/>
                <wp:effectExtent l="0" t="0" r="0" b="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905" cy="15627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9B4792" w14:textId="77777777" w:rsidR="00B23F17" w:rsidRPr="00097325" w:rsidRDefault="00B23F17" w:rsidP="00B23F17">
                            <w:pPr>
                              <w:rPr>
                                <w:color w:val="58C3C1" w:themeColor="text2"/>
                                <w:spacing w:val="200"/>
                              </w:rPr>
                            </w:pPr>
                            <w:r>
                              <w:rPr>
                                <w:color w:val="58C3C1" w:themeColor="text2"/>
                                <w:spacing w:val="200"/>
                              </w:rPr>
                              <w:t xml:space="preserve"> &lt;</w:t>
                            </w:r>
                            <w:r w:rsidRPr="00097325">
                              <w:rPr>
                                <w:color w:val="58C3C1" w:themeColor="text2"/>
                                <w:spacing w:val="200"/>
                              </w:rPr>
                              <w:t>Depth</w:t>
                            </w:r>
                            <w:r>
                              <w:rPr>
                                <w:color w:val="58C3C1" w:themeColor="text2"/>
                                <w:spacing w:val="200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404AC" id="_x0000_s1029" type="#_x0000_t202" style="position:absolute;left:0;text-align:left;margin-left:-38.7pt;margin-top:166pt;width:33.85pt;height:123.0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" filled="f" stroked="f">
                <v:textbox style="layout-flow:vertical;mso-layout-flow-alt:bottom-to-top">
                  <w:txbxContent>
                    <w:p w14:paraId="579B4792" w14:textId="77777777" w:rsidR="00B23F17" w:rsidRPr="00097325" w:rsidRDefault="00B23F17" w:rsidP="00B23F17">
                      <w:pPr>
                        <w:rPr>
                          <w:color w:val="58C3C1" w:themeColor="text2"/>
                          <w:spacing w:val="200"/>
                        </w:rPr>
                      </w:pPr>
                      <w:r>
                        <w:rPr>
                          <w:color w:val="58C3C1" w:themeColor="text2"/>
                          <w:spacing w:val="200"/>
                        </w:rPr>
                        <w:t xml:space="preserve"> &lt;</w:t>
                      </w:r>
                      <w:r w:rsidRPr="00097325">
                        <w:rPr>
                          <w:color w:val="58C3C1" w:themeColor="text2"/>
                          <w:spacing w:val="200"/>
                        </w:rPr>
                        <w:t>Depth</w:t>
                      </w:r>
                      <w:r>
                        <w:rPr>
                          <w:color w:val="58C3C1" w:themeColor="text2"/>
                          <w:spacing w:val="200"/>
                        </w:rPr>
                        <w:t>&gt;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Ind w:w="3813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</w:tblBorders>
        <w:shd w:val="clear" w:color="auto" w:fill="000000" w:themeFill="text1"/>
        <w:tblLook w:val="04A0" w:firstRow="1" w:lastRow="0" w:firstColumn="1" w:lastColumn="0" w:noHBand="0" w:noVBand="1"/>
      </w:tblPr>
      <w:tblGrid>
        <w:gridCol w:w="3385"/>
        <w:gridCol w:w="2538"/>
        <w:gridCol w:w="1974"/>
        <w:gridCol w:w="1973"/>
      </w:tblGrid>
      <w:tr w:rsidR="00B23F17" w:rsidRPr="003E4D23" w14:paraId="5B3E9F14" w14:textId="77777777" w:rsidTr="000824E7">
        <w:trPr>
          <w:trHeight w:val="346"/>
        </w:trPr>
        <w:tc>
          <w:tcPr>
            <w:tcW w:w="3385" w:type="dxa"/>
            <w:shd w:val="clear" w:color="auto" w:fill="000000" w:themeFill="text1"/>
            <w:vAlign w:val="center"/>
          </w:tcPr>
          <w:p w14:paraId="1195C282" w14:textId="77777777" w:rsidR="00B23F17" w:rsidRPr="00F92A80" w:rsidRDefault="00B23F17" w:rsidP="000824E7">
            <w:pPr>
              <w:spacing w:before="100" w:beforeAutospacing="1" w:after="0" w:line="240" w:lineRule="auto"/>
              <w:jc w:val="center"/>
              <w:rPr>
                <w:b/>
                <w:bCs/>
                <w:color w:val="FFFFFF"/>
                <w:sz w:val="22"/>
                <w:szCs w:val="22"/>
              </w:rPr>
            </w:pPr>
            <w:r w:rsidRPr="00F92A80">
              <w:rPr>
                <w:b/>
                <w:bCs/>
                <w:color w:val="FFFFFF"/>
                <w:sz w:val="22"/>
                <w:szCs w:val="22"/>
              </w:rPr>
              <w:t>Brand</w:t>
            </w:r>
          </w:p>
        </w:tc>
        <w:tc>
          <w:tcPr>
            <w:tcW w:w="2538" w:type="dxa"/>
            <w:shd w:val="clear" w:color="auto" w:fill="000000" w:themeFill="text1"/>
            <w:vAlign w:val="center"/>
          </w:tcPr>
          <w:p w14:paraId="3953BD62" w14:textId="77777777" w:rsidR="00B23F17" w:rsidRPr="00F92A80" w:rsidRDefault="00B23F17" w:rsidP="000824E7">
            <w:pPr>
              <w:spacing w:before="100" w:beforeAutospacing="1" w:after="0" w:line="240" w:lineRule="auto"/>
              <w:jc w:val="center"/>
              <w:rPr>
                <w:b/>
                <w:bCs/>
                <w:color w:val="FFFFFF"/>
                <w:sz w:val="22"/>
                <w:szCs w:val="22"/>
              </w:rPr>
            </w:pPr>
            <w:r w:rsidRPr="00F92A80">
              <w:rPr>
                <w:b/>
                <w:bCs/>
                <w:color w:val="FFFFFF"/>
                <w:sz w:val="22"/>
                <w:szCs w:val="22"/>
              </w:rPr>
              <w:t>Product</w:t>
            </w:r>
          </w:p>
        </w:tc>
        <w:tc>
          <w:tcPr>
            <w:tcW w:w="1974" w:type="dxa"/>
            <w:shd w:val="clear" w:color="auto" w:fill="000000" w:themeFill="text1"/>
            <w:vAlign w:val="center"/>
          </w:tcPr>
          <w:p w14:paraId="5C952F5E" w14:textId="77777777" w:rsidR="00B23F17" w:rsidRPr="00F92A80" w:rsidRDefault="00B23F17" w:rsidP="000824E7">
            <w:pPr>
              <w:spacing w:before="100" w:beforeAutospacing="1" w:after="0" w:line="240" w:lineRule="auto"/>
              <w:jc w:val="center"/>
              <w:rPr>
                <w:b/>
                <w:bCs/>
                <w:color w:val="FFFFFF"/>
                <w:sz w:val="22"/>
                <w:szCs w:val="22"/>
              </w:rPr>
            </w:pPr>
            <w:r w:rsidRPr="00F92A80">
              <w:rPr>
                <w:b/>
                <w:bCs/>
                <w:color w:val="FFFFFF"/>
                <w:sz w:val="22"/>
                <w:szCs w:val="22"/>
              </w:rPr>
              <w:t>Channel</w:t>
            </w:r>
          </w:p>
        </w:tc>
        <w:tc>
          <w:tcPr>
            <w:tcW w:w="1973" w:type="dxa"/>
            <w:shd w:val="clear" w:color="auto" w:fill="000000" w:themeFill="text1"/>
            <w:vAlign w:val="center"/>
          </w:tcPr>
          <w:p w14:paraId="62471006" w14:textId="77777777" w:rsidR="00B23F17" w:rsidRPr="00F92A80" w:rsidRDefault="00B23F17" w:rsidP="000824E7">
            <w:pPr>
              <w:spacing w:before="100" w:beforeAutospacing="1" w:after="0" w:line="240" w:lineRule="auto"/>
              <w:ind w:right="35"/>
              <w:jc w:val="center"/>
              <w:rPr>
                <w:b/>
                <w:bCs/>
                <w:color w:val="FFFFFF"/>
                <w:sz w:val="22"/>
                <w:szCs w:val="22"/>
              </w:rPr>
            </w:pPr>
            <w:r w:rsidRPr="00F92A80">
              <w:rPr>
                <w:b/>
                <w:bCs/>
                <w:color w:val="FFFFFF"/>
                <w:sz w:val="22"/>
                <w:szCs w:val="22"/>
              </w:rPr>
              <w:t>Sales</w:t>
            </w:r>
          </w:p>
        </w:tc>
      </w:tr>
    </w:tbl>
    <w:tbl>
      <w:tblPr>
        <w:tblW w:w="146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"/>
        <w:gridCol w:w="3313"/>
        <w:gridCol w:w="492"/>
        <w:gridCol w:w="492"/>
        <w:gridCol w:w="491"/>
        <w:gridCol w:w="491"/>
        <w:gridCol w:w="491"/>
        <w:gridCol w:w="491"/>
        <w:gridCol w:w="445"/>
        <w:gridCol w:w="537"/>
        <w:gridCol w:w="491"/>
        <w:gridCol w:w="491"/>
        <w:gridCol w:w="491"/>
        <w:gridCol w:w="541"/>
        <w:gridCol w:w="441"/>
        <w:gridCol w:w="491"/>
        <w:gridCol w:w="491"/>
        <w:gridCol w:w="562"/>
        <w:gridCol w:w="420"/>
        <w:gridCol w:w="491"/>
        <w:gridCol w:w="491"/>
        <w:gridCol w:w="491"/>
        <w:gridCol w:w="947"/>
      </w:tblGrid>
      <w:tr w:rsidR="00B23F17" w:rsidRPr="00F52759" w14:paraId="4217FE94" w14:textId="77777777" w:rsidTr="004C3DE0">
        <w:trPr>
          <w:trHeight w:val="318"/>
        </w:trPr>
        <w:tc>
          <w:tcPr>
            <w:tcW w:w="52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extDirection w:val="btLr"/>
            <w:vAlign w:val="center"/>
          </w:tcPr>
          <w:p w14:paraId="0C69A77F" w14:textId="77777777" w:rsidR="00B23F17" w:rsidRPr="003E4D23" w:rsidRDefault="00B23F17" w:rsidP="000824E7">
            <w:pPr>
              <w:spacing w:before="0" w:after="0" w:line="276" w:lineRule="auto"/>
              <w:ind w:left="113"/>
              <w:jc w:val="left"/>
              <w:rPr>
                <w:b/>
                <w:noProof/>
                <w:color w:val="E7E7E8" w:themeColor="background2"/>
                <w:sz w:val="2"/>
                <w:szCs w:val="2"/>
              </w:rPr>
            </w:pPr>
          </w:p>
        </w:tc>
        <w:tc>
          <w:tcPr>
            <w:tcW w:w="331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C4B75D3" w14:textId="77777777" w:rsidR="00B23F17" w:rsidRPr="00F52759" w:rsidRDefault="00B23F17" w:rsidP="000824E7">
            <w:pPr>
              <w:spacing w:before="100" w:beforeAutospacing="1" w:after="0"/>
              <w:jc w:val="center"/>
              <w:rPr>
                <w:rFonts w:eastAsia="Times New Roman"/>
                <w:szCs w:val="28"/>
                <w:lang w:eastAsia="en-AU"/>
              </w:rPr>
            </w:pPr>
          </w:p>
        </w:tc>
        <w:tc>
          <w:tcPr>
            <w:tcW w:w="492" w:type="dxa"/>
            <w:tcBorders>
              <w:top w:val="single" w:sz="12" w:space="0" w:color="auto"/>
              <w:lef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05F3EC75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492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79C2FEF2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48BB7DD4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5BD707DA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63552E3B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55DB66D2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4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5D047AE0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537" w:type="dxa"/>
            <w:tcBorders>
              <w:top w:val="single" w:sz="12" w:space="0" w:color="auto"/>
              <w:lef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0FEAD57E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3F0D0EC0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72FBBCA1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3E80675F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1</w:t>
            </w:r>
          </w:p>
        </w:tc>
        <w:tc>
          <w:tcPr>
            <w:tcW w:w="541" w:type="dxa"/>
            <w:tcBorders>
              <w:top w:val="single" w:sz="12" w:space="0" w:color="auto"/>
              <w:righ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5F0A7D27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2</w:t>
            </w:r>
          </w:p>
        </w:tc>
        <w:tc>
          <w:tcPr>
            <w:tcW w:w="441" w:type="dxa"/>
            <w:tcBorders>
              <w:top w:val="single" w:sz="12" w:space="0" w:color="auto"/>
              <w:lef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3070329C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3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5B5264A9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4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02EC8702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5</w:t>
            </w:r>
          </w:p>
        </w:tc>
        <w:tc>
          <w:tcPr>
            <w:tcW w:w="562" w:type="dxa"/>
            <w:tcBorders>
              <w:top w:val="single" w:sz="12" w:space="0" w:color="auto"/>
              <w:righ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47040283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6</w:t>
            </w:r>
          </w:p>
        </w:tc>
        <w:tc>
          <w:tcPr>
            <w:tcW w:w="420" w:type="dxa"/>
            <w:tcBorders>
              <w:top w:val="single" w:sz="12" w:space="0" w:color="auto"/>
              <w:lef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7FE12A90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  <w:t>17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7C2AD862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  <w:t>18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vAlign w:val="center"/>
          </w:tcPr>
          <w:p w14:paraId="12BC3465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491" w:type="dxa"/>
            <w:tcBorders>
              <w:top w:val="single" w:sz="12" w:space="0" w:color="auto"/>
              <w:right w:val="nil"/>
            </w:tcBorders>
            <w:shd w:val="clear" w:color="auto" w:fill="9ADBD9" w:themeFill="text2" w:themeFillTint="99"/>
            <w:vAlign w:val="center"/>
          </w:tcPr>
          <w:p w14:paraId="5932C5DB" w14:textId="77777777" w:rsidR="00B23F17" w:rsidRPr="00F92A80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  <w:t>2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</w:tcPr>
          <w:p w14:paraId="0BDD411F" w14:textId="77777777" w:rsidR="00B23F17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color w:val="FFFFFF"/>
                <w:sz w:val="22"/>
                <w:szCs w:val="22"/>
                <w:lang w:eastAsia="en-AU"/>
              </w:rPr>
            </w:pPr>
          </w:p>
        </w:tc>
      </w:tr>
      <w:tr w:rsidR="00B23F17" w:rsidRPr="00F52759" w14:paraId="28720C95" w14:textId="77777777" w:rsidTr="004C3DE0">
        <w:trPr>
          <w:trHeight w:val="3560"/>
        </w:trPr>
        <w:tc>
          <w:tcPr>
            <w:tcW w:w="52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D8E5613" w14:textId="77777777" w:rsidR="00B23F17" w:rsidRPr="00F52759" w:rsidRDefault="00B23F17" w:rsidP="000824E7">
            <w:pPr>
              <w:spacing w:before="0" w:after="0" w:line="276" w:lineRule="auto"/>
              <w:ind w:left="113"/>
              <w:jc w:val="left"/>
              <w:rPr>
                <w:rFonts w:eastAsia="Times New Roman"/>
                <w:b/>
                <w:bCs/>
                <w:szCs w:val="22"/>
                <w:lang w:eastAsia="en-AU"/>
              </w:rPr>
            </w:pPr>
            <w:r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Layer &amp; Score</w:t>
            </w:r>
          </w:p>
        </w:tc>
        <w:tc>
          <w:tcPr>
            <w:tcW w:w="3313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888D65E" w14:textId="77777777" w:rsidR="00B23F17" w:rsidRPr="00F52759" w:rsidRDefault="00B23F17" w:rsidP="000824E7">
            <w:pPr>
              <w:spacing w:after="240"/>
              <w:jc w:val="center"/>
              <w:rPr>
                <w:rFonts w:eastAsia="Times New Roman"/>
                <w:szCs w:val="28"/>
                <w:lang w:eastAsia="en-AU"/>
              </w:rPr>
            </w:pPr>
            <w:r w:rsidRPr="00F52759">
              <w:rPr>
                <w:rFonts w:eastAsia="Times New Roman"/>
                <w:szCs w:val="28"/>
                <w:lang w:eastAsia="en-AU"/>
              </w:rPr>
              <w:t> </w:t>
            </w:r>
          </w:p>
        </w:tc>
        <w:tc>
          <w:tcPr>
            <w:tcW w:w="492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4494A838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Brand Choices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16063E8B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Personal Brand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089A17F1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3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3"/>
                <w:lang w:eastAsia="en-AU"/>
              </w:rPr>
              <w:t>Brand Ladder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1A9529EE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Who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67765DD5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Purpose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42FAB46E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Asset</w:t>
            </w:r>
          </w:p>
        </w:tc>
        <w:tc>
          <w:tcPr>
            <w:tcW w:w="44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26E8CA10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Bridge</w:t>
            </w:r>
          </w:p>
        </w:tc>
        <w:tc>
          <w:tcPr>
            <w:tcW w:w="53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4B9C8315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Portfolio Investment (%)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4E5D8A1B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Portfolio (Time)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7588009A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Awareness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7D8C0921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Leverage</w:t>
            </w:r>
          </w:p>
        </w:tc>
        <w:tc>
          <w:tcPr>
            <w:tcW w:w="54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00473A7E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Scale</w:t>
            </w:r>
          </w:p>
        </w:tc>
        <w:tc>
          <w:tcPr>
            <w:tcW w:w="44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479B9EDB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Channel (%)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382A2269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Experiential, Engagement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4376D8C2" w14:textId="77777777" w:rsidR="00B23F17" w:rsidRPr="00F00B8B" w:rsidRDefault="00B23F17" w:rsidP="000824E7">
            <w:pPr>
              <w:spacing w:before="0" w:after="0" w:line="240" w:lineRule="auto"/>
              <w:ind w:left="113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F00B8B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 xml:space="preserve">Channel Priorities </w:t>
            </w:r>
            <w:r w:rsidRPr="00F00B8B">
              <w:rPr>
                <w:rFonts w:eastAsia="Times New Roman"/>
                <w:sz w:val="22"/>
                <w:szCs w:val="22"/>
                <w:lang w:eastAsia="en-AU"/>
              </w:rPr>
              <w:t>(SAV</w:t>
            </w:r>
            <w:r w:rsidRPr="00F00B8B">
              <w:rPr>
                <w:rFonts w:eastAsia="Times New Roman"/>
                <w:color w:val="FFFFFF"/>
                <w:sz w:val="22"/>
                <w:szCs w:val="22"/>
                <w:lang w:eastAsia="en-AU"/>
              </w:rPr>
              <w:t>Y</w:t>
            </w:r>
            <w:r w:rsidRPr="00F00B8B">
              <w:rPr>
                <w:rFonts w:eastAsia="Times New Roman"/>
                <w:sz w:val="22"/>
                <w:szCs w:val="22"/>
                <w:lang w:eastAsia="en-AU"/>
              </w:rPr>
              <w:t>PIL)</w:t>
            </w:r>
          </w:p>
          <w:p w14:paraId="4166504F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</w:p>
        </w:tc>
        <w:tc>
          <w:tcPr>
            <w:tcW w:w="56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0D23CBA2" w14:textId="77777777" w:rsidR="00B23F17" w:rsidRPr="0098559A" w:rsidRDefault="00B23F17" w:rsidP="000824E7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 xml:space="preserve">6 Channels – focus on </w:t>
            </w:r>
            <w:r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 xml:space="preserve">your top </w:t>
            </w: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3</w:t>
            </w:r>
          </w:p>
        </w:tc>
        <w:tc>
          <w:tcPr>
            <w:tcW w:w="42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3147ACAA" w14:textId="77777777" w:rsidR="00B23F17" w:rsidRPr="0098559A" w:rsidRDefault="00B23F17" w:rsidP="000824E7">
            <w:pPr>
              <w:spacing w:before="0" w:after="0" w:line="240" w:lineRule="auto"/>
              <w:ind w:left="113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val="en-US" w:eastAsia="en-AU"/>
              </w:rPr>
              <w:t>L&amp;D Product Architecture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25B7D30C" w14:textId="77777777" w:rsidR="00B23F17" w:rsidRPr="0098559A" w:rsidRDefault="00B23F17" w:rsidP="000824E7">
            <w:pPr>
              <w:spacing w:before="0" w:after="0" w:line="240" w:lineRule="auto"/>
              <w:ind w:left="113"/>
              <w:rPr>
                <w:rFonts w:eastAsia="Times New Roman"/>
                <w:b/>
                <w:bCs/>
                <w:sz w:val="22"/>
                <w:szCs w:val="22"/>
                <w:lang w:val="en-US"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val="en-US" w:eastAsia="en-AU"/>
              </w:rPr>
              <w:t xml:space="preserve">L&amp;D Priorities 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textDirection w:val="btLr"/>
            <w:vAlign w:val="center"/>
          </w:tcPr>
          <w:p w14:paraId="18282C4F" w14:textId="77777777" w:rsidR="00B23F17" w:rsidRPr="0098559A" w:rsidRDefault="00B23F17" w:rsidP="000824E7">
            <w:pPr>
              <w:spacing w:before="0" w:after="0" w:line="240" w:lineRule="auto"/>
              <w:ind w:left="113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Campaign 1</w:t>
            </w:r>
          </w:p>
        </w:tc>
        <w:tc>
          <w:tcPr>
            <w:tcW w:w="491" w:type="dxa"/>
            <w:tcBorders>
              <w:bottom w:val="single" w:sz="12" w:space="0" w:color="auto"/>
              <w:right w:val="nil"/>
            </w:tcBorders>
            <w:shd w:val="clear" w:color="auto" w:fill="9ADBD9" w:themeFill="text2" w:themeFillTint="99"/>
            <w:textDirection w:val="btLr"/>
            <w:vAlign w:val="center"/>
          </w:tcPr>
          <w:p w14:paraId="583887F9" w14:textId="77777777" w:rsidR="00B23F17" w:rsidRPr="0098559A" w:rsidRDefault="00B23F17" w:rsidP="000824E7">
            <w:pPr>
              <w:spacing w:before="0" w:after="0" w:line="240" w:lineRule="auto"/>
              <w:ind w:left="113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  <w:r w:rsidRPr="0098559A">
              <w:rPr>
                <w:rFonts w:eastAsia="Times New Roman"/>
                <w:b/>
                <w:bCs/>
                <w:sz w:val="22"/>
                <w:szCs w:val="22"/>
                <w:lang w:val="en-US" w:eastAsia="en-AU"/>
              </w:rPr>
              <w:t xml:space="preserve">Campaign </w:t>
            </w:r>
            <w:r w:rsidRPr="0098559A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2</w:t>
            </w:r>
          </w:p>
        </w:tc>
        <w:tc>
          <w:tcPr>
            <w:tcW w:w="94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0BC53AEB" w14:textId="77777777" w:rsidR="00B23F17" w:rsidRPr="0098559A" w:rsidRDefault="00B23F17" w:rsidP="000824E7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color w:val="FFFFFF"/>
                <w:sz w:val="22"/>
                <w:szCs w:val="22"/>
                <w:lang w:val="en-US" w:eastAsia="en-AU"/>
              </w:rPr>
            </w:pPr>
            <w:r>
              <w:rPr>
                <w:rFonts w:eastAsia="Times New Roman"/>
                <w:b/>
                <w:bCs/>
                <w:color w:val="FFFFFF"/>
                <w:sz w:val="22"/>
                <w:szCs w:val="22"/>
                <w:lang w:eastAsia="en-AU"/>
              </w:rPr>
              <w:t xml:space="preserve">Your </w:t>
            </w:r>
            <w:r w:rsidRPr="0098559A">
              <w:rPr>
                <w:rFonts w:eastAsia="Times New Roman"/>
                <w:b/>
                <w:bCs/>
                <w:color w:val="FFFFFF"/>
                <w:sz w:val="22"/>
                <w:szCs w:val="22"/>
                <w:lang w:eastAsia="en-AU"/>
              </w:rPr>
              <w:t>Score</w:t>
            </w:r>
          </w:p>
        </w:tc>
      </w:tr>
      <w:tr w:rsidR="002865D0" w:rsidRPr="00F52759" w14:paraId="713D30C1" w14:textId="77777777" w:rsidTr="004C3DE0">
        <w:trPr>
          <w:trHeight w:val="754"/>
        </w:trPr>
        <w:tc>
          <w:tcPr>
            <w:tcW w:w="524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A598759" w14:textId="77777777" w:rsidR="002865D0" w:rsidRPr="00F52759" w:rsidRDefault="002865D0" w:rsidP="002865D0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  <w:r>
              <w:rPr>
                <w:rFonts w:eastAsia="Times New Roman"/>
                <w:b/>
                <w:bCs/>
                <w:szCs w:val="24"/>
                <w:lang w:eastAsia="en-AU"/>
              </w:rPr>
              <w:t>0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17AA254B" w14:textId="77777777" w:rsidR="002865D0" w:rsidRPr="00F52759" w:rsidRDefault="002865D0" w:rsidP="002865D0">
            <w:pPr>
              <w:spacing w:before="100" w:beforeAutospacing="1" w:after="100" w:afterAutospacing="1" w:line="240" w:lineRule="auto"/>
              <w:jc w:val="left"/>
              <w:rPr>
                <w:rFonts w:eastAsia="Times New Roman"/>
                <w:szCs w:val="20"/>
                <w:lang w:eastAsia="en-AU"/>
              </w:rPr>
            </w:pPr>
            <w:r w:rsidRPr="00F52759"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  <w:t>What</w:t>
            </w:r>
            <w:r w:rsidRPr="00F52759">
              <w:rPr>
                <w:rFonts w:eastAsia="Times New Roman"/>
                <w:szCs w:val="20"/>
                <w:lang w:eastAsia="en-AU"/>
              </w:rPr>
              <w:t xml:space="preserve"> - I understand the concept</w:t>
            </w:r>
          </w:p>
        </w:tc>
        <w:tc>
          <w:tcPr>
            <w:tcW w:w="492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5657E6B" w14:textId="0191985C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92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1AFB659" w14:textId="498EAC5B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CF34853" w14:textId="0176FBFA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7C2A89BE" w14:textId="44BA9530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06F325F4" w14:textId="44FA29BB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3903B2B8" w14:textId="4C1FB5DD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45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5DEC15B5" w14:textId="7790AB56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537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4509AAED" w14:textId="0409EA19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1EEF2EB3" w14:textId="0B666B45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58DF5262" w14:textId="732DF3A8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0A684CC7" w14:textId="44E959B5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54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5E56133B" w14:textId="47236153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4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272CAD54" w14:textId="33598E8F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780242C2" w14:textId="0DBEE2E3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09C8051D" w14:textId="6F12D742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562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5978EE18" w14:textId="40D8F30A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20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0F52F047" w14:textId="5DF0AE68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7BD89A4C" w14:textId="755FBB92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91" w:type="dxa"/>
            <w:tcBorders>
              <w:top w:val="single" w:sz="12" w:space="0" w:color="auto"/>
            </w:tcBorders>
          </w:tcPr>
          <w:p w14:paraId="3FA452E4" w14:textId="0C1AAA07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491" w:type="dxa"/>
            <w:tcBorders>
              <w:top w:val="single" w:sz="12" w:space="0" w:color="auto"/>
            </w:tcBorders>
          </w:tcPr>
          <w:p w14:paraId="1E0CC348" w14:textId="7E294091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36038B">
              <w:rPr>
                <w:rFonts w:eastAsia="Times New Roman"/>
                <w:lang w:eastAsia="en-AU"/>
              </w:rPr>
              <w:t>0</w:t>
            </w:r>
          </w:p>
        </w:tc>
        <w:tc>
          <w:tcPr>
            <w:tcW w:w="94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AAC5B73" w14:textId="77777777" w:rsidR="002865D0" w:rsidRPr="00F52759" w:rsidRDefault="002865D0" w:rsidP="002865D0">
            <w:pPr>
              <w:spacing w:before="240" w:line="480" w:lineRule="auto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0</w:t>
            </w:r>
          </w:p>
        </w:tc>
      </w:tr>
      <w:tr w:rsidR="002865D0" w:rsidRPr="00F52759" w14:paraId="130A0997" w14:textId="77777777" w:rsidTr="00DD7299">
        <w:trPr>
          <w:trHeight w:val="696"/>
        </w:trPr>
        <w:tc>
          <w:tcPr>
            <w:tcW w:w="524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3843E1E" w14:textId="77777777" w:rsidR="002865D0" w:rsidRPr="00F52759" w:rsidRDefault="002865D0" w:rsidP="002865D0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  <w:r>
              <w:rPr>
                <w:rFonts w:eastAsia="Times New Roman"/>
                <w:b/>
                <w:bCs/>
                <w:szCs w:val="24"/>
                <w:lang w:eastAsia="en-AU"/>
              </w:rPr>
              <w:t>1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134FF538" w14:textId="77777777" w:rsidR="002865D0" w:rsidRPr="00F52759" w:rsidRDefault="002865D0" w:rsidP="002865D0">
            <w:pPr>
              <w:spacing w:before="100" w:beforeAutospacing="1" w:after="100" w:afterAutospacing="1" w:line="240" w:lineRule="auto"/>
              <w:jc w:val="left"/>
              <w:rPr>
                <w:rFonts w:eastAsia="Times New Roman"/>
                <w:szCs w:val="20"/>
                <w:lang w:eastAsia="en-AU"/>
              </w:rPr>
            </w:pPr>
            <w:r w:rsidRPr="00F52759"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  <w:t>Mindset</w:t>
            </w:r>
            <w:r w:rsidRPr="00F52759">
              <w:rPr>
                <w:rFonts w:eastAsia="Times New Roman"/>
                <w:szCs w:val="20"/>
                <w:lang w:eastAsia="en-AU"/>
              </w:rPr>
              <w:t xml:space="preserve"> - I have </w:t>
            </w:r>
            <w:r>
              <w:rPr>
                <w:rFonts w:eastAsia="Times New Roman"/>
                <w:szCs w:val="20"/>
                <w:lang w:eastAsia="en-AU"/>
              </w:rPr>
              <w:t xml:space="preserve">shifted my </w:t>
            </w:r>
            <w:r w:rsidRPr="00F52759">
              <w:rPr>
                <w:rFonts w:eastAsia="Times New Roman"/>
                <w:szCs w:val="20"/>
                <w:lang w:eastAsia="en-AU"/>
              </w:rPr>
              <w:t>mindset</w:t>
            </w:r>
          </w:p>
        </w:tc>
        <w:tc>
          <w:tcPr>
            <w:tcW w:w="492" w:type="dxa"/>
            <w:shd w:val="clear" w:color="auto" w:fill="auto"/>
            <w:noWrap/>
            <w:vAlign w:val="center"/>
          </w:tcPr>
          <w:p w14:paraId="7D7F2388" w14:textId="164E04B5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92" w:type="dxa"/>
            <w:shd w:val="clear" w:color="auto" w:fill="auto"/>
            <w:noWrap/>
            <w:vAlign w:val="center"/>
          </w:tcPr>
          <w:p w14:paraId="11830F78" w14:textId="5AF73A86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6BF53A32" w14:textId="34BB7396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39C67492" w14:textId="4A17449B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0D72C7CE" w14:textId="6A168F06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0767D73F" w14:textId="1FE680B2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45" w:type="dxa"/>
            <w:shd w:val="clear" w:color="auto" w:fill="auto"/>
            <w:noWrap/>
          </w:tcPr>
          <w:p w14:paraId="35B94236" w14:textId="2F0D0927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ED1BBB"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537" w:type="dxa"/>
            <w:shd w:val="clear" w:color="auto" w:fill="auto"/>
            <w:noWrap/>
          </w:tcPr>
          <w:p w14:paraId="1F2DDF8C" w14:textId="2224F4E9" w:rsidR="002865D0" w:rsidRPr="00B31233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ED1BBB"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91" w:type="dxa"/>
            <w:shd w:val="clear" w:color="auto" w:fill="auto"/>
            <w:noWrap/>
          </w:tcPr>
          <w:p w14:paraId="3DE5ADBD" w14:textId="7ED45D04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ED1BBB"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91" w:type="dxa"/>
            <w:shd w:val="clear" w:color="auto" w:fill="auto"/>
            <w:noWrap/>
          </w:tcPr>
          <w:p w14:paraId="2F47081F" w14:textId="34016282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ED1BBB"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91" w:type="dxa"/>
            <w:shd w:val="clear" w:color="auto" w:fill="auto"/>
            <w:noWrap/>
          </w:tcPr>
          <w:p w14:paraId="530F6CA5" w14:textId="342CD90A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ED1BBB"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541" w:type="dxa"/>
            <w:shd w:val="clear" w:color="auto" w:fill="auto"/>
            <w:noWrap/>
          </w:tcPr>
          <w:p w14:paraId="11C7D88D" w14:textId="378F16DF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ED1BBB"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41" w:type="dxa"/>
            <w:shd w:val="clear" w:color="auto" w:fill="auto"/>
            <w:noWrap/>
          </w:tcPr>
          <w:p w14:paraId="3ACB4E33" w14:textId="076D325F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ED1BBB"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91" w:type="dxa"/>
            <w:shd w:val="clear" w:color="auto" w:fill="auto"/>
            <w:noWrap/>
          </w:tcPr>
          <w:p w14:paraId="2483BE1D" w14:textId="03321353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ED1BBB"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91" w:type="dxa"/>
            <w:shd w:val="clear" w:color="auto" w:fill="auto"/>
            <w:noWrap/>
          </w:tcPr>
          <w:p w14:paraId="6D21323A" w14:textId="331BFC18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ED1BBB"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562" w:type="dxa"/>
            <w:shd w:val="clear" w:color="auto" w:fill="auto"/>
            <w:noWrap/>
          </w:tcPr>
          <w:p w14:paraId="2D90D727" w14:textId="53A2ED40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ED1BBB"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20" w:type="dxa"/>
            <w:shd w:val="clear" w:color="auto" w:fill="auto"/>
            <w:noWrap/>
          </w:tcPr>
          <w:p w14:paraId="289AC537" w14:textId="2C749A80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ED1BBB"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91" w:type="dxa"/>
            <w:shd w:val="clear" w:color="auto" w:fill="auto"/>
            <w:noWrap/>
          </w:tcPr>
          <w:p w14:paraId="548CA4D9" w14:textId="1057E9B5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 w:rsidRPr="00ED1BBB"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91" w:type="dxa"/>
            <w:vAlign w:val="center"/>
          </w:tcPr>
          <w:p w14:paraId="329CF8D1" w14:textId="77938274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491" w:type="dxa"/>
            <w:vAlign w:val="center"/>
          </w:tcPr>
          <w:p w14:paraId="4B02378D" w14:textId="71008A48" w:rsidR="002865D0" w:rsidRPr="004A5F05" w:rsidRDefault="002865D0" w:rsidP="002865D0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1</w:t>
            </w:r>
          </w:p>
        </w:tc>
        <w:tc>
          <w:tcPr>
            <w:tcW w:w="947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F19FCF5" w14:textId="71D654F6" w:rsidR="002865D0" w:rsidRPr="00F52759" w:rsidRDefault="002865D0" w:rsidP="002865D0">
            <w:pPr>
              <w:spacing w:before="240" w:line="480" w:lineRule="auto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0 / 20</w:t>
            </w:r>
          </w:p>
        </w:tc>
      </w:tr>
      <w:tr w:rsidR="00B23F17" w:rsidRPr="00F52759" w14:paraId="513FBB05" w14:textId="77777777" w:rsidTr="00891253">
        <w:trPr>
          <w:trHeight w:val="648"/>
        </w:trPr>
        <w:tc>
          <w:tcPr>
            <w:tcW w:w="524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E9D62" w14:textId="77777777" w:rsidR="00B23F17" w:rsidRPr="00F52759" w:rsidRDefault="00B23F17" w:rsidP="000824E7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  <w:r>
              <w:rPr>
                <w:rFonts w:eastAsia="Times New Roman"/>
                <w:b/>
                <w:bCs/>
                <w:szCs w:val="24"/>
                <w:lang w:eastAsia="en-AU"/>
              </w:rPr>
              <w:t>2</w:t>
            </w:r>
          </w:p>
        </w:tc>
        <w:tc>
          <w:tcPr>
            <w:tcW w:w="33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85C91" w14:textId="77777777" w:rsidR="00B23F17" w:rsidRPr="00F52759" w:rsidRDefault="00B23F17" w:rsidP="000824E7">
            <w:pPr>
              <w:spacing w:before="100" w:beforeAutospacing="1" w:after="100" w:afterAutospacing="1" w:line="240" w:lineRule="auto"/>
              <w:jc w:val="left"/>
              <w:rPr>
                <w:rFonts w:eastAsia="Times New Roman"/>
                <w:szCs w:val="20"/>
                <w:lang w:eastAsia="en-AU"/>
              </w:rPr>
            </w:pPr>
            <w:r w:rsidRPr="00F52759"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  <w:t>Design &amp; Planning</w:t>
            </w:r>
            <w:r w:rsidRPr="00F52759">
              <w:rPr>
                <w:rFonts w:eastAsia="Times New Roman"/>
                <w:szCs w:val="20"/>
                <w:lang w:eastAsia="en-AU"/>
              </w:rPr>
              <w:t xml:space="preserve"> – </w:t>
            </w:r>
            <w:r>
              <w:rPr>
                <w:rFonts w:eastAsia="Times New Roman"/>
                <w:szCs w:val="20"/>
                <w:lang w:eastAsia="en-AU"/>
              </w:rPr>
              <w:t>I have designed and documented a plan</w:t>
            </w:r>
          </w:p>
        </w:tc>
        <w:tc>
          <w:tcPr>
            <w:tcW w:w="4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25407B6" w14:textId="28241FD9" w:rsidR="00B23F17" w:rsidRPr="004A5F05" w:rsidRDefault="00D14038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B8A436" w14:textId="598CFCC5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2809651" w14:textId="5605EA30" w:rsidR="00B23F17" w:rsidRPr="004A5F05" w:rsidRDefault="00D14038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136E15" w14:textId="79AFD8A1" w:rsidR="00B23F17" w:rsidRPr="004A5F05" w:rsidRDefault="002865D0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72C823" w14:textId="7E79C0CD" w:rsidR="00B23F17" w:rsidRPr="004A5F05" w:rsidRDefault="002865D0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74BC83" w14:textId="68E3E8D4" w:rsidR="00B23F17" w:rsidRPr="004A5F05" w:rsidRDefault="002865D0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4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70A03E" w14:textId="588AC07D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53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C03C46" w14:textId="1FB5B5A2" w:rsidR="00B23F17" w:rsidRPr="004A5F05" w:rsidRDefault="00B31233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D5036D" w14:textId="308117FD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7F136B4" w14:textId="63821CCD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CC6385" w14:textId="1197C0CA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5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12ADC7" w14:textId="05CBB078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A15134" w14:textId="5EC33EDB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B534A5" w14:textId="034F4EB3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3B18857" w14:textId="148AD52A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56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CC848BF" w14:textId="2D205F36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9BAABE" w14:textId="4DF178E0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F20F78" w14:textId="26D45AFF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91" w:type="dxa"/>
            <w:tcBorders>
              <w:bottom w:val="single" w:sz="4" w:space="0" w:color="auto"/>
            </w:tcBorders>
            <w:vAlign w:val="center"/>
          </w:tcPr>
          <w:p w14:paraId="01483D46" w14:textId="17AD89FE" w:rsidR="00B23F17" w:rsidRPr="004A5F05" w:rsidRDefault="002865D0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491" w:type="dxa"/>
            <w:tcBorders>
              <w:bottom w:val="single" w:sz="4" w:space="0" w:color="auto"/>
            </w:tcBorders>
            <w:vAlign w:val="center"/>
          </w:tcPr>
          <w:p w14:paraId="4B634F44" w14:textId="0531B396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2</w:t>
            </w:r>
          </w:p>
        </w:tc>
        <w:tc>
          <w:tcPr>
            <w:tcW w:w="947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BE4BD52" w14:textId="280A2173" w:rsidR="00B23F17" w:rsidRPr="00F52759" w:rsidRDefault="00D14038" w:rsidP="00D14038">
            <w:pPr>
              <w:spacing w:before="240" w:line="480" w:lineRule="auto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3</w:t>
            </w:r>
            <w:r w:rsidR="002865D0">
              <w:rPr>
                <w:rFonts w:eastAsia="Times New Roman"/>
                <w:lang w:eastAsia="en-AU"/>
              </w:rPr>
              <w:t>8</w:t>
            </w:r>
            <w:r w:rsidR="00B23F17">
              <w:rPr>
                <w:rFonts w:eastAsia="Times New Roman"/>
                <w:lang w:eastAsia="en-AU"/>
              </w:rPr>
              <w:t xml:space="preserve"> </w:t>
            </w:r>
            <w:r w:rsidR="00B23F17" w:rsidRPr="00F52759">
              <w:rPr>
                <w:rFonts w:eastAsia="Times New Roman"/>
                <w:lang w:eastAsia="en-AU"/>
              </w:rPr>
              <w:t>/</w:t>
            </w:r>
            <w:r w:rsidR="00B23F17">
              <w:rPr>
                <w:rFonts w:eastAsia="Times New Roman"/>
                <w:lang w:eastAsia="en-AU"/>
              </w:rPr>
              <w:t xml:space="preserve"> </w:t>
            </w:r>
            <w:r w:rsidR="00891253">
              <w:rPr>
                <w:rFonts w:eastAsia="Times New Roman"/>
                <w:lang w:eastAsia="en-AU"/>
              </w:rPr>
              <w:t>4</w:t>
            </w:r>
            <w:r w:rsidR="00B23F17" w:rsidRPr="00F52759">
              <w:rPr>
                <w:rFonts w:eastAsia="Times New Roman"/>
                <w:lang w:eastAsia="en-AU"/>
              </w:rPr>
              <w:t>0</w:t>
            </w:r>
          </w:p>
        </w:tc>
      </w:tr>
      <w:tr w:rsidR="00B23F17" w:rsidRPr="00F52759" w14:paraId="6511542A" w14:textId="77777777" w:rsidTr="00891253">
        <w:trPr>
          <w:trHeight w:val="700"/>
        </w:trPr>
        <w:tc>
          <w:tcPr>
            <w:tcW w:w="524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4F68C8E" w14:textId="77777777" w:rsidR="00B23F17" w:rsidRPr="00F52759" w:rsidRDefault="00B23F17" w:rsidP="000824E7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  <w:r>
              <w:rPr>
                <w:rFonts w:eastAsia="Times New Roman"/>
                <w:b/>
                <w:bCs/>
                <w:szCs w:val="24"/>
                <w:lang w:eastAsia="en-AU"/>
              </w:rPr>
              <w:t>3</w:t>
            </w:r>
          </w:p>
        </w:tc>
        <w:tc>
          <w:tcPr>
            <w:tcW w:w="3313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17ADFFA" w14:textId="77777777" w:rsidR="00B23F17" w:rsidRPr="00F52759" w:rsidRDefault="00B23F17" w:rsidP="000824E7">
            <w:pPr>
              <w:spacing w:before="100" w:beforeAutospacing="1" w:after="100" w:afterAutospacing="1" w:line="240" w:lineRule="auto"/>
              <w:jc w:val="left"/>
              <w:rPr>
                <w:rFonts w:eastAsia="Times New Roman"/>
                <w:szCs w:val="20"/>
                <w:lang w:eastAsia="en-AU"/>
              </w:rPr>
            </w:pPr>
            <w:r w:rsidRPr="00F52759"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  <w:t>Implementation &amp; Activation</w:t>
            </w:r>
            <w:r w:rsidRPr="00F52759">
              <w:rPr>
                <w:rFonts w:eastAsia="Times New Roman"/>
                <w:szCs w:val="20"/>
                <w:lang w:eastAsia="en-AU"/>
              </w:rPr>
              <w:t xml:space="preserve"> – I am implementing the plan and activating into the market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1EF6318" w14:textId="77777777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7B9716E" w14:textId="77777777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041370A" w14:textId="77777777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0E96FAD" w14:textId="5E076429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3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66DE8D5" w14:textId="4506B418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3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18A1AEF" w14:textId="5C9A502F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3</w:t>
            </w:r>
          </w:p>
        </w:tc>
        <w:tc>
          <w:tcPr>
            <w:tcW w:w="445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A37F759" w14:textId="36AAFBCD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37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018F7D5" w14:textId="77777777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8E892CD" w14:textId="02EC19EB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D5495F1" w14:textId="2AAE7C87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10925BA" w14:textId="3E71B160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6F92EFC" w14:textId="70D88BA2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08C27ED" w14:textId="39E565D9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BE499A5" w14:textId="77777777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BE7342C" w14:textId="61E8C549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62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FC93EAC" w14:textId="43B7168C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2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6761949" w14:textId="23659820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BB4E653" w14:textId="47125F07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vAlign w:val="center"/>
          </w:tcPr>
          <w:p w14:paraId="15F4F212" w14:textId="3BB3BF1B" w:rsidR="00B23F17" w:rsidRPr="004A5F05" w:rsidRDefault="00B7147E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3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vAlign w:val="center"/>
          </w:tcPr>
          <w:p w14:paraId="70F75003" w14:textId="77777777" w:rsidR="00B23F17" w:rsidRPr="004A5F05" w:rsidRDefault="00B23F17" w:rsidP="000824E7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94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AC57B20" w14:textId="313EA9D3" w:rsidR="00B23F17" w:rsidRPr="00F52759" w:rsidRDefault="00D14038" w:rsidP="00D14038">
            <w:pPr>
              <w:spacing w:before="240" w:line="480" w:lineRule="auto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 xml:space="preserve">12 </w:t>
            </w:r>
            <w:r w:rsidR="00B23F17" w:rsidRPr="00F52759">
              <w:rPr>
                <w:rFonts w:eastAsia="Times New Roman"/>
                <w:lang w:eastAsia="en-AU"/>
              </w:rPr>
              <w:t>/</w:t>
            </w:r>
            <w:r w:rsidR="00B23F17">
              <w:rPr>
                <w:rFonts w:eastAsia="Times New Roman"/>
                <w:lang w:eastAsia="en-AU"/>
              </w:rPr>
              <w:t xml:space="preserve"> </w:t>
            </w:r>
            <w:r w:rsidR="00891253">
              <w:rPr>
                <w:rFonts w:eastAsia="Times New Roman"/>
                <w:lang w:eastAsia="en-AU"/>
              </w:rPr>
              <w:t>6</w:t>
            </w:r>
            <w:r w:rsidR="00B23F17" w:rsidRPr="00F52759">
              <w:rPr>
                <w:rFonts w:eastAsia="Times New Roman"/>
                <w:lang w:eastAsia="en-AU"/>
              </w:rPr>
              <w:t>0</w:t>
            </w:r>
          </w:p>
        </w:tc>
      </w:tr>
      <w:tr w:rsidR="00B23F17" w:rsidRPr="00F52759" w14:paraId="095E9337" w14:textId="77777777" w:rsidTr="00891253">
        <w:trPr>
          <w:trHeight w:val="304"/>
        </w:trPr>
        <w:tc>
          <w:tcPr>
            <w:tcW w:w="52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D6AB6B" w14:textId="77777777" w:rsidR="00B23F17" w:rsidRPr="00F52759" w:rsidRDefault="00B23F17" w:rsidP="000824E7">
            <w:pPr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</w:p>
        </w:tc>
        <w:tc>
          <w:tcPr>
            <w:tcW w:w="331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7B11BF" w14:textId="77777777" w:rsidR="00B23F17" w:rsidRPr="00F52759" w:rsidRDefault="00B23F17" w:rsidP="000824E7">
            <w:pPr>
              <w:spacing w:before="20"/>
              <w:jc w:val="center"/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</w:pPr>
          </w:p>
        </w:tc>
        <w:tc>
          <w:tcPr>
            <w:tcW w:w="4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4991C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52C75F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77FA0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7D731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76A3D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B36E2A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963074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53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D9AE6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BC2B58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794E1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774145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54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0FE37C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4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96E9C8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938068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B22591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56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581B65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FC4DC" w14:textId="77777777" w:rsidR="00B23F17" w:rsidRPr="00F52759" w:rsidRDefault="00B23F17" w:rsidP="000824E7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1473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01D97" w14:textId="77777777" w:rsidR="00B23F17" w:rsidRPr="00D14038" w:rsidRDefault="00B23F17" w:rsidP="000824E7">
            <w:pPr>
              <w:jc w:val="right"/>
              <w:rPr>
                <w:rFonts w:eastAsia="Times New Roman"/>
                <w:b/>
                <w:bCs/>
                <w:lang w:eastAsia="en-AU"/>
              </w:rPr>
            </w:pPr>
            <w:r w:rsidRPr="00D14038">
              <w:rPr>
                <w:rFonts w:eastAsia="Times New Roman"/>
                <w:b/>
                <w:bCs/>
                <w:lang w:eastAsia="en-AU"/>
              </w:rPr>
              <w:t>Total</w:t>
            </w:r>
          </w:p>
        </w:tc>
        <w:tc>
          <w:tcPr>
            <w:tcW w:w="94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0BF262" w14:textId="0294F768" w:rsidR="00B23F17" w:rsidRPr="00D14038" w:rsidRDefault="002865D0" w:rsidP="000824E7">
            <w:pPr>
              <w:jc w:val="right"/>
              <w:rPr>
                <w:rFonts w:eastAsia="Times New Roman"/>
                <w:b/>
                <w:bCs/>
                <w:lang w:eastAsia="en-AU"/>
              </w:rPr>
            </w:pPr>
            <w:r>
              <w:rPr>
                <w:rFonts w:eastAsia="Times New Roman"/>
                <w:b/>
                <w:bCs/>
                <w:lang w:eastAsia="en-AU"/>
              </w:rPr>
              <w:t>70</w:t>
            </w:r>
            <w:r w:rsidR="00D14038" w:rsidRPr="00D14038">
              <w:rPr>
                <w:rFonts w:eastAsia="Times New Roman"/>
                <w:b/>
                <w:bCs/>
                <w:lang w:eastAsia="en-AU"/>
              </w:rPr>
              <w:t xml:space="preserve"> </w:t>
            </w:r>
            <w:r w:rsidR="00B23F17" w:rsidRPr="00D14038">
              <w:rPr>
                <w:rFonts w:eastAsia="Times New Roman"/>
                <w:b/>
                <w:bCs/>
                <w:lang w:eastAsia="en-AU"/>
              </w:rPr>
              <w:t xml:space="preserve">/ </w:t>
            </w:r>
            <w:r w:rsidR="00891253">
              <w:rPr>
                <w:rFonts w:eastAsia="Times New Roman"/>
                <w:b/>
                <w:bCs/>
                <w:lang w:eastAsia="en-AU"/>
              </w:rPr>
              <w:t>12</w:t>
            </w:r>
            <w:r w:rsidR="00B23F17" w:rsidRPr="00D14038">
              <w:rPr>
                <w:rFonts w:eastAsia="Times New Roman"/>
                <w:b/>
                <w:bCs/>
                <w:lang w:eastAsia="en-AU"/>
              </w:rPr>
              <w:t>0</w:t>
            </w:r>
          </w:p>
        </w:tc>
      </w:tr>
    </w:tbl>
    <w:p w14:paraId="67BFE36B" w14:textId="12FF4509" w:rsidR="00B0492A" w:rsidRDefault="00B0492A" w:rsidP="00B0492A">
      <w:pPr>
        <w:rPr>
          <w:b/>
          <w:bCs/>
          <w:noProof/>
          <w:sz w:val="28"/>
          <w:szCs w:val="28"/>
        </w:rPr>
      </w:pPr>
      <w:r>
        <w:br w:type="page"/>
      </w:r>
      <w:r w:rsidRPr="00B0492A">
        <w:rPr>
          <w:b/>
          <w:bCs/>
          <w:noProof/>
          <w:sz w:val="24"/>
          <w:szCs w:val="40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586AD6E" wp14:editId="3AB82DD4">
                <wp:simplePos x="0" y="0"/>
                <wp:positionH relativeFrom="margin">
                  <wp:posOffset>2468570</wp:posOffset>
                </wp:positionH>
                <wp:positionV relativeFrom="paragraph">
                  <wp:posOffset>249422</wp:posOffset>
                </wp:positionV>
                <wp:extent cx="6229606" cy="314696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606" cy="3146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536A5" w14:textId="77777777" w:rsidR="00B0492A" w:rsidRPr="00097325" w:rsidRDefault="00B0492A" w:rsidP="00B0492A">
                            <w:pPr>
                              <w:jc w:val="center"/>
                              <w:rPr>
                                <w:color w:val="58C3C1" w:themeColor="text2"/>
                                <w:spacing w:val="200"/>
                              </w:rPr>
                            </w:pPr>
                            <w:r>
                              <w:rPr>
                                <w:color w:val="58C3C1" w:themeColor="text2"/>
                                <w:spacing w:val="200"/>
                              </w:rPr>
                              <w:t>&lt;</w:t>
                            </w:r>
                            <w:r w:rsidRPr="00097325">
                              <w:rPr>
                                <w:color w:val="58C3C1" w:themeColor="text2"/>
                                <w:spacing w:val="200"/>
                              </w:rPr>
                              <w:t>Widt</w:t>
                            </w:r>
                            <w:r>
                              <w:rPr>
                                <w:color w:val="58C3C1" w:themeColor="text2"/>
                                <w:spacing w:val="200"/>
                              </w:rPr>
                              <w:t>h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6AD6E" id="_x0000_s1030" type="#_x0000_t202" style="position:absolute;left:0;text-align:left;margin-left:194.4pt;margin-top:19.65pt;width:490.5pt;height:24.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" filled="f" stroked="f">
                <v:textbox>
                  <w:txbxContent>
                    <w:p w14:paraId="324536A5" w14:textId="77777777" w:rsidR="00B0492A" w:rsidRPr="00097325" w:rsidRDefault="00B0492A" w:rsidP="00B0492A">
                      <w:pPr>
                        <w:jc w:val="center"/>
                        <w:rPr>
                          <w:color w:val="58C3C1" w:themeColor="text2"/>
                          <w:spacing w:val="200"/>
                        </w:rPr>
                      </w:pPr>
                      <w:r>
                        <w:rPr>
                          <w:color w:val="58C3C1" w:themeColor="text2"/>
                          <w:spacing w:val="200"/>
                        </w:rPr>
                        <w:t>&lt;</w:t>
                      </w:r>
                      <w:r w:rsidRPr="00097325">
                        <w:rPr>
                          <w:color w:val="58C3C1" w:themeColor="text2"/>
                          <w:spacing w:val="200"/>
                        </w:rPr>
                        <w:t>Widt</w:t>
                      </w:r>
                      <w:r>
                        <w:rPr>
                          <w:color w:val="58C3C1" w:themeColor="text2"/>
                          <w:spacing w:val="200"/>
                        </w:rPr>
                        <w:t>h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0492A">
        <w:rPr>
          <w:b/>
          <w:bCs/>
          <w:noProof/>
          <w:sz w:val="28"/>
          <w:szCs w:val="28"/>
        </w:rPr>
        <w:t xml:space="preserve">For the </w:t>
      </w:r>
      <w:r>
        <w:rPr>
          <w:b/>
          <w:bCs/>
          <w:noProof/>
          <w:sz w:val="28"/>
          <w:szCs w:val="28"/>
        </w:rPr>
        <w:t>whole of the business</w:t>
      </w:r>
      <w:r w:rsidR="00AA2C6A">
        <w:rPr>
          <w:b/>
          <w:bCs/>
          <w:noProof/>
          <w:sz w:val="28"/>
          <w:szCs w:val="28"/>
        </w:rPr>
        <w:t xml:space="preserve"> </w:t>
      </w:r>
      <w:r w:rsidR="00AA2C6A" w:rsidRPr="00AA2C6A">
        <w:rPr>
          <w:noProof/>
          <w:sz w:val="20"/>
          <w:szCs w:val="20"/>
        </w:rPr>
        <w:t xml:space="preserve">(add your own </w:t>
      </w:r>
      <w:r w:rsidR="00AA2C6A">
        <w:rPr>
          <w:noProof/>
          <w:sz w:val="20"/>
          <w:szCs w:val="20"/>
        </w:rPr>
        <w:t xml:space="preserve">20 </w:t>
      </w:r>
      <w:r w:rsidR="00AA2C6A" w:rsidRPr="00AA2C6A">
        <w:rPr>
          <w:noProof/>
          <w:sz w:val="20"/>
          <w:szCs w:val="20"/>
        </w:rPr>
        <w:t>capabilities)</w:t>
      </w:r>
    </w:p>
    <w:p w14:paraId="55973CBF" w14:textId="707CC39D" w:rsidR="000B6F26" w:rsidRPr="000B6F26" w:rsidRDefault="000B6F26" w:rsidP="000B6F26">
      <w:pPr>
        <w:pStyle w:val="MainBody"/>
        <w:rPr>
          <w:sz w:val="8"/>
          <w:szCs w:val="14"/>
          <w:lang w:val="en-AU" w:eastAsia="en-US"/>
        </w:rPr>
      </w:pPr>
      <w:r w:rsidRPr="003E4D23">
        <w:rPr>
          <w:b/>
          <w:noProof/>
          <w:color w:val="E7E7E8" w:themeColor="background2"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6C2E1D3" wp14:editId="7D693E77">
                <wp:simplePos x="0" y="0"/>
                <wp:positionH relativeFrom="leftMargin">
                  <wp:align>right</wp:align>
                </wp:positionH>
                <wp:positionV relativeFrom="paragraph">
                  <wp:posOffset>2258695</wp:posOffset>
                </wp:positionV>
                <wp:extent cx="429905" cy="1562707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905" cy="15627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3DE0D7" w14:textId="77777777" w:rsidR="00B0492A" w:rsidRPr="00097325" w:rsidRDefault="00B0492A" w:rsidP="00B0492A">
                            <w:pPr>
                              <w:rPr>
                                <w:color w:val="58C3C1" w:themeColor="text2"/>
                                <w:spacing w:val="200"/>
                              </w:rPr>
                            </w:pPr>
                            <w:r>
                              <w:rPr>
                                <w:color w:val="58C3C1" w:themeColor="text2"/>
                                <w:spacing w:val="200"/>
                              </w:rPr>
                              <w:t xml:space="preserve"> &lt;</w:t>
                            </w:r>
                            <w:r w:rsidRPr="00097325">
                              <w:rPr>
                                <w:color w:val="58C3C1" w:themeColor="text2"/>
                                <w:spacing w:val="200"/>
                              </w:rPr>
                              <w:t>Depth</w:t>
                            </w:r>
                            <w:r>
                              <w:rPr>
                                <w:color w:val="58C3C1" w:themeColor="text2"/>
                                <w:spacing w:val="200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2E1D3" id="_x0000_s1031" type="#_x0000_t202" style="position:absolute;margin-left:-17.35pt;margin-top:177.85pt;width:33.85pt;height:123.05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" filled="f" stroked="f">
                <v:textbox style="layout-flow:vertical;mso-layout-flow-alt:bottom-to-top">
                  <w:txbxContent>
                    <w:p w14:paraId="633DE0D7" w14:textId="77777777" w:rsidR="00B0492A" w:rsidRPr="00097325" w:rsidRDefault="00B0492A" w:rsidP="00B0492A">
                      <w:pPr>
                        <w:rPr>
                          <w:color w:val="58C3C1" w:themeColor="text2"/>
                          <w:spacing w:val="200"/>
                        </w:rPr>
                      </w:pPr>
                      <w:r>
                        <w:rPr>
                          <w:color w:val="58C3C1" w:themeColor="text2"/>
                          <w:spacing w:val="200"/>
                        </w:rPr>
                        <w:t xml:space="preserve"> &lt;</w:t>
                      </w:r>
                      <w:r w:rsidRPr="00097325">
                        <w:rPr>
                          <w:color w:val="58C3C1" w:themeColor="text2"/>
                          <w:spacing w:val="200"/>
                        </w:rPr>
                        <w:t>Depth</w:t>
                      </w:r>
                      <w:r>
                        <w:rPr>
                          <w:color w:val="58C3C1" w:themeColor="text2"/>
                          <w:spacing w:val="200"/>
                        </w:rPr>
                        <w:t>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0" w:type="auto"/>
        <w:tblInd w:w="3813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</w:tblBorders>
        <w:shd w:val="clear" w:color="auto" w:fill="000000" w:themeFill="text1"/>
        <w:tblLook w:val="04A0" w:firstRow="1" w:lastRow="0" w:firstColumn="1" w:lastColumn="0" w:noHBand="0" w:noVBand="1"/>
      </w:tblPr>
      <w:tblGrid>
        <w:gridCol w:w="2997"/>
        <w:gridCol w:w="3426"/>
        <w:gridCol w:w="3446"/>
      </w:tblGrid>
      <w:tr w:rsidR="00AA2C6A" w:rsidRPr="003E4D23" w14:paraId="60D7FEB9" w14:textId="77777777" w:rsidTr="00AA2C6A">
        <w:trPr>
          <w:trHeight w:val="275"/>
        </w:trPr>
        <w:tc>
          <w:tcPr>
            <w:tcW w:w="2997" w:type="dxa"/>
            <w:shd w:val="clear" w:color="auto" w:fill="000000" w:themeFill="text1"/>
            <w:vAlign w:val="center"/>
          </w:tcPr>
          <w:p w14:paraId="3C050632" w14:textId="60AB9FD4" w:rsidR="00AA2C6A" w:rsidRPr="00F92A80" w:rsidRDefault="00AA2C6A" w:rsidP="004D795D">
            <w:pPr>
              <w:spacing w:before="100" w:beforeAutospacing="1" w:after="0" w:line="240" w:lineRule="auto"/>
              <w:jc w:val="center"/>
              <w:rPr>
                <w:b/>
                <w:bCs/>
                <w:color w:val="FFFFFF"/>
                <w:sz w:val="22"/>
                <w:szCs w:val="22"/>
              </w:rPr>
            </w:pPr>
            <w:r>
              <w:rPr>
                <w:b/>
                <w:bCs/>
                <w:color w:val="FFFFFF"/>
                <w:sz w:val="22"/>
                <w:szCs w:val="22"/>
              </w:rPr>
              <w:t>Back</w:t>
            </w:r>
          </w:p>
        </w:tc>
        <w:tc>
          <w:tcPr>
            <w:tcW w:w="3426" w:type="dxa"/>
            <w:shd w:val="clear" w:color="auto" w:fill="000000" w:themeFill="text1"/>
            <w:vAlign w:val="center"/>
          </w:tcPr>
          <w:p w14:paraId="27CB7333" w14:textId="34115787" w:rsidR="00AA2C6A" w:rsidRPr="00F92A80" w:rsidRDefault="00AA2C6A" w:rsidP="004D795D">
            <w:pPr>
              <w:spacing w:before="100" w:beforeAutospacing="1" w:after="0" w:line="240" w:lineRule="auto"/>
              <w:jc w:val="center"/>
              <w:rPr>
                <w:b/>
                <w:bCs/>
                <w:color w:val="FFFFFF"/>
                <w:sz w:val="22"/>
                <w:szCs w:val="22"/>
              </w:rPr>
            </w:pPr>
            <w:r>
              <w:rPr>
                <w:b/>
                <w:bCs/>
                <w:color w:val="FFFFFF"/>
                <w:sz w:val="22"/>
                <w:szCs w:val="22"/>
              </w:rPr>
              <w:t>Front</w:t>
            </w:r>
          </w:p>
        </w:tc>
        <w:tc>
          <w:tcPr>
            <w:tcW w:w="3446" w:type="dxa"/>
            <w:shd w:val="clear" w:color="auto" w:fill="000000" w:themeFill="text1"/>
            <w:vAlign w:val="center"/>
          </w:tcPr>
          <w:p w14:paraId="430F267F" w14:textId="229467BA" w:rsidR="00AA2C6A" w:rsidRPr="00F92A80" w:rsidRDefault="00AA2C6A" w:rsidP="00AA2C6A">
            <w:pPr>
              <w:spacing w:before="100" w:beforeAutospacing="1" w:after="0" w:line="240" w:lineRule="auto"/>
              <w:ind w:right="-541"/>
              <w:jc w:val="center"/>
              <w:rPr>
                <w:b/>
                <w:bCs/>
                <w:color w:val="FFFFFF"/>
                <w:sz w:val="22"/>
                <w:szCs w:val="22"/>
              </w:rPr>
            </w:pPr>
            <w:r>
              <w:rPr>
                <w:b/>
                <w:bCs/>
                <w:color w:val="FFFFFF"/>
                <w:sz w:val="22"/>
                <w:szCs w:val="22"/>
              </w:rPr>
              <w:t>Growth</w:t>
            </w:r>
          </w:p>
        </w:tc>
      </w:tr>
    </w:tbl>
    <w:tbl>
      <w:tblPr>
        <w:tblW w:w="146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"/>
        <w:gridCol w:w="3313"/>
        <w:gridCol w:w="492"/>
        <w:gridCol w:w="492"/>
        <w:gridCol w:w="491"/>
        <w:gridCol w:w="491"/>
        <w:gridCol w:w="491"/>
        <w:gridCol w:w="491"/>
        <w:gridCol w:w="445"/>
        <w:gridCol w:w="537"/>
        <w:gridCol w:w="491"/>
        <w:gridCol w:w="491"/>
        <w:gridCol w:w="491"/>
        <w:gridCol w:w="541"/>
        <w:gridCol w:w="441"/>
        <w:gridCol w:w="491"/>
        <w:gridCol w:w="491"/>
        <w:gridCol w:w="562"/>
        <w:gridCol w:w="420"/>
        <w:gridCol w:w="491"/>
        <w:gridCol w:w="491"/>
        <w:gridCol w:w="491"/>
        <w:gridCol w:w="947"/>
      </w:tblGrid>
      <w:tr w:rsidR="00AA2C6A" w:rsidRPr="00F52759" w14:paraId="532134C9" w14:textId="77777777" w:rsidTr="00AA2C6A">
        <w:trPr>
          <w:trHeight w:val="318"/>
        </w:trPr>
        <w:tc>
          <w:tcPr>
            <w:tcW w:w="52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extDirection w:val="btLr"/>
            <w:vAlign w:val="center"/>
          </w:tcPr>
          <w:p w14:paraId="5953F2E5" w14:textId="77777777" w:rsidR="00B0492A" w:rsidRPr="003E4D23" w:rsidRDefault="00B0492A" w:rsidP="004D795D">
            <w:pPr>
              <w:spacing w:before="0" w:after="0" w:line="276" w:lineRule="auto"/>
              <w:ind w:left="113"/>
              <w:jc w:val="left"/>
              <w:rPr>
                <w:b/>
                <w:noProof/>
                <w:color w:val="E7E7E8" w:themeColor="background2"/>
                <w:sz w:val="2"/>
                <w:szCs w:val="2"/>
              </w:rPr>
            </w:pPr>
          </w:p>
        </w:tc>
        <w:tc>
          <w:tcPr>
            <w:tcW w:w="331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49A266B" w14:textId="77777777" w:rsidR="00B0492A" w:rsidRPr="00F52759" w:rsidRDefault="00B0492A" w:rsidP="004D795D">
            <w:pPr>
              <w:spacing w:before="100" w:beforeAutospacing="1" w:after="0"/>
              <w:jc w:val="center"/>
              <w:rPr>
                <w:rFonts w:eastAsia="Times New Roman"/>
                <w:szCs w:val="28"/>
                <w:lang w:eastAsia="en-AU"/>
              </w:rPr>
            </w:pPr>
          </w:p>
        </w:tc>
        <w:tc>
          <w:tcPr>
            <w:tcW w:w="492" w:type="dxa"/>
            <w:tcBorders>
              <w:top w:val="single" w:sz="12" w:space="0" w:color="auto"/>
              <w:left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28C08794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492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7D1DEEC9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005E93CD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4758DFD6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378FEFB5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491" w:type="dxa"/>
            <w:tcBorders>
              <w:top w:val="single" w:sz="12" w:space="0" w:color="auto"/>
              <w:right w:val="single" w:sz="4" w:space="0" w:color="auto"/>
            </w:tcBorders>
            <w:shd w:val="clear" w:color="auto" w:fill="9ADBD9" w:themeFill="text2" w:themeFillTint="99"/>
            <w:noWrap/>
            <w:vAlign w:val="center"/>
          </w:tcPr>
          <w:p w14:paraId="27EBC840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9ADBD9" w:themeFill="text2" w:themeFillTint="99"/>
            <w:noWrap/>
            <w:vAlign w:val="center"/>
          </w:tcPr>
          <w:p w14:paraId="1B6DFC65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537" w:type="dxa"/>
            <w:tcBorders>
              <w:top w:val="single" w:sz="12" w:space="0" w:color="auto"/>
              <w:left w:val="single" w:sz="4" w:space="0" w:color="auto"/>
            </w:tcBorders>
            <w:shd w:val="clear" w:color="auto" w:fill="9ADBD9" w:themeFill="text2" w:themeFillTint="99"/>
            <w:noWrap/>
            <w:vAlign w:val="center"/>
          </w:tcPr>
          <w:p w14:paraId="65786A8F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579CCECF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35B6B364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3D0CD526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1</w:t>
            </w:r>
          </w:p>
        </w:tc>
        <w:tc>
          <w:tcPr>
            <w:tcW w:w="541" w:type="dxa"/>
            <w:tcBorders>
              <w:top w:val="single" w:sz="12" w:space="0" w:color="auto"/>
              <w:right w:val="single" w:sz="4" w:space="0" w:color="auto"/>
            </w:tcBorders>
            <w:shd w:val="clear" w:color="auto" w:fill="9ADBD9" w:themeFill="text2" w:themeFillTint="99"/>
            <w:noWrap/>
            <w:vAlign w:val="center"/>
          </w:tcPr>
          <w:p w14:paraId="3059FA22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2</w:t>
            </w:r>
          </w:p>
        </w:tc>
        <w:tc>
          <w:tcPr>
            <w:tcW w:w="441" w:type="dxa"/>
            <w:tcBorders>
              <w:top w:val="single" w:sz="12" w:space="0" w:color="auto"/>
              <w:left w:val="single" w:sz="4" w:space="0" w:color="auto"/>
            </w:tcBorders>
            <w:shd w:val="clear" w:color="auto" w:fill="9ADBD9" w:themeFill="text2" w:themeFillTint="99"/>
            <w:noWrap/>
            <w:vAlign w:val="center"/>
          </w:tcPr>
          <w:p w14:paraId="06DDB057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3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01C29FC0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4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22772753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5</w:t>
            </w:r>
          </w:p>
        </w:tc>
        <w:tc>
          <w:tcPr>
            <w:tcW w:w="562" w:type="dxa"/>
            <w:tcBorders>
              <w:top w:val="single" w:sz="12" w:space="0" w:color="auto"/>
              <w:right w:val="single" w:sz="4" w:space="0" w:color="auto"/>
            </w:tcBorders>
            <w:shd w:val="clear" w:color="auto" w:fill="9ADBD9" w:themeFill="text2" w:themeFillTint="99"/>
            <w:noWrap/>
            <w:vAlign w:val="center"/>
          </w:tcPr>
          <w:p w14:paraId="502C52D3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6</w:t>
            </w:r>
          </w:p>
        </w:tc>
        <w:tc>
          <w:tcPr>
            <w:tcW w:w="420" w:type="dxa"/>
            <w:tcBorders>
              <w:top w:val="single" w:sz="12" w:space="0" w:color="auto"/>
              <w:left w:val="single" w:sz="4" w:space="0" w:color="auto"/>
            </w:tcBorders>
            <w:shd w:val="clear" w:color="auto" w:fill="9ADBD9" w:themeFill="text2" w:themeFillTint="99"/>
            <w:noWrap/>
            <w:vAlign w:val="center"/>
          </w:tcPr>
          <w:p w14:paraId="4F7257EC" w14:textId="77777777" w:rsidR="00B0492A" w:rsidRPr="00AA2C6A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AA2C6A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noWrap/>
            <w:vAlign w:val="center"/>
          </w:tcPr>
          <w:p w14:paraId="70A3C875" w14:textId="77777777" w:rsidR="00B0492A" w:rsidRPr="00AA2C6A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AA2C6A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9ADBD9" w:themeFill="text2" w:themeFillTint="99"/>
            <w:vAlign w:val="center"/>
          </w:tcPr>
          <w:p w14:paraId="564E1488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491" w:type="dxa"/>
            <w:tcBorders>
              <w:top w:val="single" w:sz="12" w:space="0" w:color="auto"/>
              <w:right w:val="nil"/>
            </w:tcBorders>
            <w:shd w:val="clear" w:color="auto" w:fill="9ADBD9" w:themeFill="text2" w:themeFillTint="99"/>
            <w:vAlign w:val="center"/>
          </w:tcPr>
          <w:p w14:paraId="0C769221" w14:textId="77777777" w:rsidR="00B0492A" w:rsidRPr="00F92A80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</w:pPr>
            <w:r w:rsidRPr="00F92A80">
              <w:rPr>
                <w:rFonts w:eastAsia="Times New Roman"/>
                <w:b/>
                <w:bCs/>
                <w:sz w:val="20"/>
                <w:szCs w:val="20"/>
                <w:lang w:val="en-US" w:eastAsia="en-AU"/>
              </w:rPr>
              <w:t>2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</w:tcPr>
          <w:p w14:paraId="3BD0C4F8" w14:textId="77777777" w:rsidR="00B0492A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color w:val="FFFFFF"/>
                <w:sz w:val="22"/>
                <w:szCs w:val="22"/>
                <w:lang w:eastAsia="en-AU"/>
              </w:rPr>
            </w:pPr>
          </w:p>
        </w:tc>
      </w:tr>
      <w:tr w:rsidR="00AA2C6A" w:rsidRPr="00F52759" w14:paraId="38953BA9" w14:textId="77777777" w:rsidTr="00AA2C6A">
        <w:trPr>
          <w:trHeight w:val="3560"/>
        </w:trPr>
        <w:tc>
          <w:tcPr>
            <w:tcW w:w="52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BF2E2EE" w14:textId="52216AFF" w:rsidR="00B0492A" w:rsidRPr="00F52759" w:rsidRDefault="00B0492A" w:rsidP="004D795D">
            <w:pPr>
              <w:spacing w:before="0" w:after="0" w:line="276" w:lineRule="auto"/>
              <w:ind w:left="113"/>
              <w:jc w:val="left"/>
              <w:rPr>
                <w:rFonts w:eastAsia="Times New Roman"/>
                <w:b/>
                <w:bCs/>
                <w:szCs w:val="22"/>
                <w:lang w:eastAsia="en-AU"/>
              </w:rPr>
            </w:pPr>
            <w:r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Layer &amp; Score</w:t>
            </w:r>
          </w:p>
        </w:tc>
        <w:tc>
          <w:tcPr>
            <w:tcW w:w="3313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FF88B1E" w14:textId="1256402E" w:rsidR="00B0492A" w:rsidRPr="00F52759" w:rsidRDefault="00B0492A" w:rsidP="004D795D">
            <w:pPr>
              <w:spacing w:after="240"/>
              <w:jc w:val="center"/>
              <w:rPr>
                <w:rFonts w:eastAsia="Times New Roman"/>
                <w:szCs w:val="28"/>
                <w:lang w:eastAsia="en-AU"/>
              </w:rPr>
            </w:pPr>
            <w:r w:rsidRPr="00F52759">
              <w:rPr>
                <w:rFonts w:eastAsia="Times New Roman"/>
                <w:szCs w:val="28"/>
                <w:lang w:eastAsia="en-AU"/>
              </w:rPr>
              <w:t> </w:t>
            </w:r>
          </w:p>
        </w:tc>
        <w:tc>
          <w:tcPr>
            <w:tcW w:w="492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2CFDE2C1" w14:textId="4CF91A38" w:rsidR="00B0492A" w:rsidRPr="0098559A" w:rsidRDefault="00B0492A" w:rsidP="004D795D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22F0CC79" w14:textId="49CCB2ED" w:rsidR="00B0492A" w:rsidRPr="0098559A" w:rsidRDefault="00B0492A" w:rsidP="004D795D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0AE106F1" w14:textId="472DF995" w:rsidR="00B0492A" w:rsidRPr="0098559A" w:rsidRDefault="00B0492A" w:rsidP="004D795D">
            <w:pPr>
              <w:spacing w:before="0" w:after="0" w:line="240" w:lineRule="auto"/>
              <w:ind w:left="113"/>
              <w:jc w:val="left"/>
              <w:rPr>
                <w:rFonts w:eastAsia="Times New Roman"/>
                <w:b/>
                <w:bCs/>
                <w:sz w:val="22"/>
                <w:szCs w:val="23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75D3FBE0" w14:textId="0ED9736E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6072C6A5" w14:textId="4FF89784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2E3B94F7" w14:textId="41C8D0A1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45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3ECE8639" w14:textId="612ACB5E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537" w:type="dxa"/>
            <w:tcBorders>
              <w:left w:val="single" w:sz="4" w:space="0" w:color="auto"/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13FFFEEB" w14:textId="263BDA1A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5EE3386A" w14:textId="330D7485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4DF81971" w14:textId="396A034D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41F4E336" w14:textId="1DC21345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541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6ABD5C51" w14:textId="607FB14F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41" w:type="dxa"/>
            <w:tcBorders>
              <w:left w:val="single" w:sz="4" w:space="0" w:color="auto"/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7D8B7720" w14:textId="31C15251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6A65EF73" w14:textId="31CD72FE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09583F50" w14:textId="77777777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562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1981A85F" w14:textId="77BD3CAB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2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1E2502DB" w14:textId="18C5CFAF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noWrap/>
            <w:textDirection w:val="btLr"/>
            <w:vAlign w:val="center"/>
          </w:tcPr>
          <w:p w14:paraId="0CEB43D5" w14:textId="36A5FC1E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9ADBD9" w:themeFill="text2" w:themeFillTint="99"/>
            <w:textDirection w:val="btLr"/>
            <w:vAlign w:val="center"/>
          </w:tcPr>
          <w:p w14:paraId="389605AA" w14:textId="215E3863" w:rsidR="00B0492A" w:rsidRPr="00AA2C6A" w:rsidRDefault="00B0492A" w:rsidP="00AA2C6A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  <w:right w:val="nil"/>
            </w:tcBorders>
            <w:shd w:val="clear" w:color="auto" w:fill="9ADBD9" w:themeFill="text2" w:themeFillTint="99"/>
            <w:textDirection w:val="btLr"/>
            <w:vAlign w:val="center"/>
          </w:tcPr>
          <w:p w14:paraId="6E6428F1" w14:textId="52D71C1C" w:rsidR="00B0492A" w:rsidRPr="0098559A" w:rsidRDefault="00B0492A" w:rsidP="004D795D">
            <w:pPr>
              <w:spacing w:before="0" w:after="0" w:line="240" w:lineRule="auto"/>
              <w:ind w:left="113"/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13838BC2" w14:textId="77777777" w:rsidR="00B0492A" w:rsidRPr="0098559A" w:rsidRDefault="00B0492A" w:rsidP="004D795D">
            <w:pPr>
              <w:spacing w:before="0" w:after="0" w:line="240" w:lineRule="auto"/>
              <w:jc w:val="center"/>
              <w:rPr>
                <w:rFonts w:eastAsia="Times New Roman"/>
                <w:b/>
                <w:bCs/>
                <w:color w:val="FFFFFF"/>
                <w:sz w:val="22"/>
                <w:szCs w:val="22"/>
                <w:lang w:val="en-US" w:eastAsia="en-AU"/>
              </w:rPr>
            </w:pPr>
            <w:r>
              <w:rPr>
                <w:rFonts w:eastAsia="Times New Roman"/>
                <w:b/>
                <w:bCs/>
                <w:color w:val="FFFFFF"/>
                <w:sz w:val="22"/>
                <w:szCs w:val="22"/>
                <w:lang w:eastAsia="en-AU"/>
              </w:rPr>
              <w:t xml:space="preserve">Your </w:t>
            </w:r>
            <w:r w:rsidRPr="0098559A">
              <w:rPr>
                <w:rFonts w:eastAsia="Times New Roman"/>
                <w:b/>
                <w:bCs/>
                <w:color w:val="FFFFFF"/>
                <w:sz w:val="22"/>
                <w:szCs w:val="22"/>
                <w:lang w:eastAsia="en-AU"/>
              </w:rPr>
              <w:t>Score</w:t>
            </w:r>
          </w:p>
        </w:tc>
      </w:tr>
      <w:tr w:rsidR="00B0492A" w:rsidRPr="00F52759" w14:paraId="652B76FD" w14:textId="77777777" w:rsidTr="004D795D">
        <w:trPr>
          <w:trHeight w:val="754"/>
        </w:trPr>
        <w:tc>
          <w:tcPr>
            <w:tcW w:w="524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1EA659" w14:textId="77777777" w:rsidR="00B0492A" w:rsidRPr="00F52759" w:rsidRDefault="00B0492A" w:rsidP="004D795D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  <w:r>
              <w:rPr>
                <w:rFonts w:eastAsia="Times New Roman"/>
                <w:b/>
                <w:bCs/>
                <w:szCs w:val="24"/>
                <w:lang w:eastAsia="en-AU"/>
              </w:rPr>
              <w:t>0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42E08A03" w14:textId="77777777" w:rsidR="00B0492A" w:rsidRPr="00F52759" w:rsidRDefault="00B0492A" w:rsidP="004D795D">
            <w:pPr>
              <w:spacing w:before="100" w:beforeAutospacing="1" w:after="100" w:afterAutospacing="1" w:line="240" w:lineRule="auto"/>
              <w:jc w:val="left"/>
              <w:rPr>
                <w:rFonts w:eastAsia="Times New Roman"/>
                <w:szCs w:val="20"/>
                <w:lang w:eastAsia="en-AU"/>
              </w:rPr>
            </w:pPr>
            <w:r w:rsidRPr="00F52759"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  <w:t>What</w:t>
            </w:r>
            <w:r w:rsidRPr="00F52759">
              <w:rPr>
                <w:rFonts w:eastAsia="Times New Roman"/>
                <w:szCs w:val="20"/>
                <w:lang w:eastAsia="en-AU"/>
              </w:rPr>
              <w:t xml:space="preserve"> - I understand the concept</w:t>
            </w:r>
          </w:p>
        </w:tc>
        <w:tc>
          <w:tcPr>
            <w:tcW w:w="492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B1B5B39" w14:textId="240A9722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2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3877426" w14:textId="04469D3B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E7F9280" w14:textId="45DE82A4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1F23F0EC" w14:textId="73F62B0D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40DE5EF5" w14:textId="2C2DCBF4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2DEDB2F3" w14:textId="6354181C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5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12F6D4DE" w14:textId="4ECE81BD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37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22511228" w14:textId="1B3B58E8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1B324347" w14:textId="1D6DE01C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724BBDDA" w14:textId="31B23A28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5EBF43D6" w14:textId="0205C063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4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6A9A5B75" w14:textId="0FD53959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3EB374DD" w14:textId="5CE31CD0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05972891" w14:textId="76C77512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12FBF3D5" w14:textId="360EF485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62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66C5EBD9" w14:textId="5854535D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20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51F5C9E2" w14:textId="71229FAB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5D4ECC13" w14:textId="54CA54C3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</w:tcPr>
          <w:p w14:paraId="32F7E11A" w14:textId="5764E5A2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</w:tcBorders>
          </w:tcPr>
          <w:p w14:paraId="6A836102" w14:textId="0B6FB44F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94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D2D7D44" w14:textId="77777777" w:rsidR="00B0492A" w:rsidRPr="00F52759" w:rsidRDefault="00B0492A" w:rsidP="004D795D">
            <w:pPr>
              <w:spacing w:before="240" w:line="480" w:lineRule="auto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>0</w:t>
            </w:r>
          </w:p>
        </w:tc>
      </w:tr>
      <w:tr w:rsidR="00B0492A" w:rsidRPr="00F52759" w14:paraId="7AF32B33" w14:textId="77777777" w:rsidTr="004D795D">
        <w:trPr>
          <w:trHeight w:val="696"/>
        </w:trPr>
        <w:tc>
          <w:tcPr>
            <w:tcW w:w="524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F80A738" w14:textId="77777777" w:rsidR="00B0492A" w:rsidRPr="00F52759" w:rsidRDefault="00B0492A" w:rsidP="004D795D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  <w:r>
              <w:rPr>
                <w:rFonts w:eastAsia="Times New Roman"/>
                <w:b/>
                <w:bCs/>
                <w:szCs w:val="24"/>
                <w:lang w:eastAsia="en-AU"/>
              </w:rPr>
              <w:t>1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159BEAFC" w14:textId="77777777" w:rsidR="00B0492A" w:rsidRPr="00F52759" w:rsidRDefault="00B0492A" w:rsidP="004D795D">
            <w:pPr>
              <w:spacing w:before="100" w:beforeAutospacing="1" w:after="100" w:afterAutospacing="1" w:line="240" w:lineRule="auto"/>
              <w:jc w:val="left"/>
              <w:rPr>
                <w:rFonts w:eastAsia="Times New Roman"/>
                <w:szCs w:val="20"/>
                <w:lang w:eastAsia="en-AU"/>
              </w:rPr>
            </w:pPr>
            <w:r w:rsidRPr="00F52759"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  <w:t>Mindset</w:t>
            </w:r>
            <w:r w:rsidRPr="00F52759">
              <w:rPr>
                <w:rFonts w:eastAsia="Times New Roman"/>
                <w:szCs w:val="20"/>
                <w:lang w:eastAsia="en-AU"/>
              </w:rPr>
              <w:t xml:space="preserve"> - I have </w:t>
            </w:r>
            <w:r>
              <w:rPr>
                <w:rFonts w:eastAsia="Times New Roman"/>
                <w:szCs w:val="20"/>
                <w:lang w:eastAsia="en-AU"/>
              </w:rPr>
              <w:t xml:space="preserve">shifted my </w:t>
            </w:r>
            <w:r w:rsidRPr="00F52759">
              <w:rPr>
                <w:rFonts w:eastAsia="Times New Roman"/>
                <w:szCs w:val="20"/>
                <w:lang w:eastAsia="en-AU"/>
              </w:rPr>
              <w:t>mindset</w:t>
            </w:r>
          </w:p>
        </w:tc>
        <w:tc>
          <w:tcPr>
            <w:tcW w:w="492" w:type="dxa"/>
            <w:shd w:val="clear" w:color="auto" w:fill="auto"/>
            <w:noWrap/>
            <w:vAlign w:val="center"/>
          </w:tcPr>
          <w:p w14:paraId="19927EA5" w14:textId="0FCFA1DE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2" w:type="dxa"/>
            <w:shd w:val="clear" w:color="auto" w:fill="auto"/>
            <w:noWrap/>
            <w:vAlign w:val="center"/>
          </w:tcPr>
          <w:p w14:paraId="24114327" w14:textId="02479945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454A0662" w14:textId="53370F02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43E3C7ED" w14:textId="4849D32C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14799F46" w14:textId="1BB34AD0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14:paraId="18E0018C" w14:textId="37498D02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5" w:type="dxa"/>
            <w:shd w:val="clear" w:color="auto" w:fill="auto"/>
            <w:noWrap/>
          </w:tcPr>
          <w:p w14:paraId="64A8056A" w14:textId="43087A53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37" w:type="dxa"/>
            <w:shd w:val="clear" w:color="auto" w:fill="auto"/>
            <w:noWrap/>
          </w:tcPr>
          <w:p w14:paraId="1CE49E22" w14:textId="781B1BDA" w:rsidR="00B0492A" w:rsidRPr="00B31233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</w:tcPr>
          <w:p w14:paraId="0993440A" w14:textId="04D846A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</w:tcPr>
          <w:p w14:paraId="71A5E442" w14:textId="0D8A11C4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</w:tcPr>
          <w:p w14:paraId="0432B3C3" w14:textId="14A15D6E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41" w:type="dxa"/>
            <w:shd w:val="clear" w:color="auto" w:fill="auto"/>
            <w:noWrap/>
          </w:tcPr>
          <w:p w14:paraId="2826F604" w14:textId="3FCC1DD5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1" w:type="dxa"/>
            <w:shd w:val="clear" w:color="auto" w:fill="auto"/>
            <w:noWrap/>
          </w:tcPr>
          <w:p w14:paraId="79B8B770" w14:textId="4019FB5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</w:tcPr>
          <w:p w14:paraId="3E624889" w14:textId="73954236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</w:tcPr>
          <w:p w14:paraId="5B858B8E" w14:textId="799210A3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62" w:type="dxa"/>
            <w:shd w:val="clear" w:color="auto" w:fill="auto"/>
            <w:noWrap/>
          </w:tcPr>
          <w:p w14:paraId="2D47B3FC" w14:textId="5A513CB0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20" w:type="dxa"/>
            <w:shd w:val="clear" w:color="auto" w:fill="auto"/>
            <w:noWrap/>
          </w:tcPr>
          <w:p w14:paraId="32D08584" w14:textId="351DFBCA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shd w:val="clear" w:color="auto" w:fill="auto"/>
            <w:noWrap/>
          </w:tcPr>
          <w:p w14:paraId="049EF0EC" w14:textId="30CC9FDF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vAlign w:val="center"/>
          </w:tcPr>
          <w:p w14:paraId="608D4AA6" w14:textId="5F007D1D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vAlign w:val="center"/>
          </w:tcPr>
          <w:p w14:paraId="2775B5FF" w14:textId="4554BDC1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947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9D3BC7E" w14:textId="0428C22B" w:rsidR="00B0492A" w:rsidRPr="00F52759" w:rsidRDefault="00904618" w:rsidP="004D795D">
            <w:pPr>
              <w:spacing w:before="240" w:line="480" w:lineRule="auto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 xml:space="preserve">  </w:t>
            </w:r>
            <w:r w:rsidR="00B0492A">
              <w:rPr>
                <w:rFonts w:eastAsia="Times New Roman"/>
                <w:lang w:eastAsia="en-AU"/>
              </w:rPr>
              <w:t>/ 20</w:t>
            </w:r>
          </w:p>
        </w:tc>
      </w:tr>
      <w:tr w:rsidR="00B0492A" w:rsidRPr="00F52759" w14:paraId="653FD88C" w14:textId="77777777" w:rsidTr="004D795D">
        <w:trPr>
          <w:trHeight w:val="648"/>
        </w:trPr>
        <w:tc>
          <w:tcPr>
            <w:tcW w:w="524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D4647" w14:textId="77777777" w:rsidR="00B0492A" w:rsidRPr="00F52759" w:rsidRDefault="00B0492A" w:rsidP="004D795D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  <w:r>
              <w:rPr>
                <w:rFonts w:eastAsia="Times New Roman"/>
                <w:b/>
                <w:bCs/>
                <w:szCs w:val="24"/>
                <w:lang w:eastAsia="en-AU"/>
              </w:rPr>
              <w:t>2</w:t>
            </w:r>
          </w:p>
        </w:tc>
        <w:tc>
          <w:tcPr>
            <w:tcW w:w="33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DEA49" w14:textId="77777777" w:rsidR="00B0492A" w:rsidRPr="00F52759" w:rsidRDefault="00B0492A" w:rsidP="004D795D">
            <w:pPr>
              <w:spacing w:before="100" w:beforeAutospacing="1" w:after="100" w:afterAutospacing="1" w:line="240" w:lineRule="auto"/>
              <w:jc w:val="left"/>
              <w:rPr>
                <w:rFonts w:eastAsia="Times New Roman"/>
                <w:szCs w:val="20"/>
                <w:lang w:eastAsia="en-AU"/>
              </w:rPr>
            </w:pPr>
            <w:r w:rsidRPr="00F52759"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  <w:t>Design &amp; Planning</w:t>
            </w:r>
            <w:r w:rsidRPr="00F52759">
              <w:rPr>
                <w:rFonts w:eastAsia="Times New Roman"/>
                <w:szCs w:val="20"/>
                <w:lang w:eastAsia="en-AU"/>
              </w:rPr>
              <w:t xml:space="preserve"> – </w:t>
            </w:r>
            <w:r>
              <w:rPr>
                <w:rFonts w:eastAsia="Times New Roman"/>
                <w:szCs w:val="20"/>
                <w:lang w:eastAsia="en-AU"/>
              </w:rPr>
              <w:t>I have designed and documented a plan</w:t>
            </w:r>
          </w:p>
        </w:tc>
        <w:tc>
          <w:tcPr>
            <w:tcW w:w="4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BE1B9DA" w14:textId="5FD53C69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A3B709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B1C21E" w14:textId="0F0F7A58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70B777" w14:textId="1AAA3712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3B1D67" w14:textId="1F4AFBCA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E3FC12" w14:textId="599409DB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49F78F" w14:textId="651B0B79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3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AB0B8F" w14:textId="5A9A1B6D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E721EC" w14:textId="6A019ABC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0D44B0" w14:textId="4E0D2998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10C145" w14:textId="7EB0572C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D349CA" w14:textId="6D234F91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C27611" w14:textId="67B385DD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38400C" w14:textId="2A3C55C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FDC5FC" w14:textId="6A5717E3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6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A0FBCF" w14:textId="6E1D0509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AE914EE" w14:textId="5CD18D0D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D4DB68" w14:textId="47211FE6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vAlign w:val="center"/>
          </w:tcPr>
          <w:p w14:paraId="02F202AC" w14:textId="22DE59A0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vAlign w:val="center"/>
          </w:tcPr>
          <w:p w14:paraId="195D2487" w14:textId="2B81852A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947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4F10AF" w14:textId="63DF7B2E" w:rsidR="00B0492A" w:rsidRPr="00F52759" w:rsidRDefault="00904618" w:rsidP="004D795D">
            <w:pPr>
              <w:spacing w:before="240" w:line="480" w:lineRule="auto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 xml:space="preserve">  </w:t>
            </w:r>
            <w:r w:rsidR="00B0492A" w:rsidRPr="00F52759">
              <w:rPr>
                <w:rFonts w:eastAsia="Times New Roman"/>
                <w:lang w:eastAsia="en-AU"/>
              </w:rPr>
              <w:t>/</w:t>
            </w:r>
            <w:r w:rsidR="00B0492A">
              <w:rPr>
                <w:rFonts w:eastAsia="Times New Roman"/>
                <w:lang w:eastAsia="en-AU"/>
              </w:rPr>
              <w:t xml:space="preserve"> 4</w:t>
            </w:r>
            <w:r w:rsidR="00B0492A" w:rsidRPr="00F52759">
              <w:rPr>
                <w:rFonts w:eastAsia="Times New Roman"/>
                <w:lang w:eastAsia="en-AU"/>
              </w:rPr>
              <w:t>0</w:t>
            </w:r>
          </w:p>
        </w:tc>
      </w:tr>
      <w:tr w:rsidR="00B0492A" w:rsidRPr="00F52759" w14:paraId="3A385BC9" w14:textId="77777777" w:rsidTr="004D795D">
        <w:trPr>
          <w:trHeight w:val="700"/>
        </w:trPr>
        <w:tc>
          <w:tcPr>
            <w:tcW w:w="524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D635DEE" w14:textId="77777777" w:rsidR="00B0492A" w:rsidRPr="00F52759" w:rsidRDefault="00B0492A" w:rsidP="004D795D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  <w:r>
              <w:rPr>
                <w:rFonts w:eastAsia="Times New Roman"/>
                <w:b/>
                <w:bCs/>
                <w:szCs w:val="24"/>
                <w:lang w:eastAsia="en-AU"/>
              </w:rPr>
              <w:t>3</w:t>
            </w:r>
          </w:p>
        </w:tc>
        <w:tc>
          <w:tcPr>
            <w:tcW w:w="3313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81762F4" w14:textId="77777777" w:rsidR="00B0492A" w:rsidRPr="00F52759" w:rsidRDefault="00B0492A" w:rsidP="004D795D">
            <w:pPr>
              <w:spacing w:before="100" w:beforeAutospacing="1" w:after="100" w:afterAutospacing="1" w:line="240" w:lineRule="auto"/>
              <w:jc w:val="left"/>
              <w:rPr>
                <w:rFonts w:eastAsia="Times New Roman"/>
                <w:szCs w:val="20"/>
                <w:lang w:eastAsia="en-AU"/>
              </w:rPr>
            </w:pPr>
            <w:r w:rsidRPr="00F52759"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  <w:t>Implementation &amp; Activation</w:t>
            </w:r>
            <w:r w:rsidRPr="00F52759">
              <w:rPr>
                <w:rFonts w:eastAsia="Times New Roman"/>
                <w:szCs w:val="20"/>
                <w:lang w:eastAsia="en-AU"/>
              </w:rPr>
              <w:t xml:space="preserve"> – I am implementing the plan and activating into the market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43C0F45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F22A1BB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EA370B3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F278733" w14:textId="25940C16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A7A9941" w14:textId="5EC779AF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C561168" w14:textId="2653253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5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CE67E80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37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18FC56D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395A0AB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E419132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46BF32B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C5CA7D0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99EC5AF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B128C70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1A27191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562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FEB8917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2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9F700C9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3E5F929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vAlign w:val="center"/>
          </w:tcPr>
          <w:p w14:paraId="48946114" w14:textId="127B7C10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491" w:type="dxa"/>
            <w:tcBorders>
              <w:bottom w:val="single" w:sz="12" w:space="0" w:color="auto"/>
            </w:tcBorders>
            <w:vAlign w:val="center"/>
          </w:tcPr>
          <w:p w14:paraId="7F5D052B" w14:textId="77777777" w:rsidR="00B0492A" w:rsidRPr="004A5F05" w:rsidRDefault="00B0492A" w:rsidP="004D795D">
            <w:pPr>
              <w:spacing w:before="240"/>
              <w:jc w:val="center"/>
              <w:rPr>
                <w:rFonts w:eastAsia="Times New Roman"/>
                <w:lang w:eastAsia="en-AU"/>
              </w:rPr>
            </w:pPr>
          </w:p>
        </w:tc>
        <w:tc>
          <w:tcPr>
            <w:tcW w:w="94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9C38B6" w14:textId="101B659E" w:rsidR="00B0492A" w:rsidRPr="00F52759" w:rsidRDefault="00904618" w:rsidP="004D795D">
            <w:pPr>
              <w:spacing w:before="240" w:line="480" w:lineRule="auto"/>
              <w:jc w:val="center"/>
              <w:rPr>
                <w:rFonts w:eastAsia="Times New Roman"/>
                <w:lang w:eastAsia="en-AU"/>
              </w:rPr>
            </w:pPr>
            <w:r>
              <w:rPr>
                <w:rFonts w:eastAsia="Times New Roman"/>
                <w:lang w:eastAsia="en-AU"/>
              </w:rPr>
              <w:t xml:space="preserve">  </w:t>
            </w:r>
            <w:r w:rsidR="00B0492A" w:rsidRPr="00F52759">
              <w:rPr>
                <w:rFonts w:eastAsia="Times New Roman"/>
                <w:lang w:eastAsia="en-AU"/>
              </w:rPr>
              <w:t>/</w:t>
            </w:r>
            <w:r w:rsidR="00B0492A">
              <w:rPr>
                <w:rFonts w:eastAsia="Times New Roman"/>
                <w:lang w:eastAsia="en-AU"/>
              </w:rPr>
              <w:t xml:space="preserve"> 6</w:t>
            </w:r>
            <w:r w:rsidR="00B0492A" w:rsidRPr="00F52759">
              <w:rPr>
                <w:rFonts w:eastAsia="Times New Roman"/>
                <w:lang w:eastAsia="en-AU"/>
              </w:rPr>
              <w:t>0</w:t>
            </w:r>
          </w:p>
        </w:tc>
      </w:tr>
      <w:tr w:rsidR="00B0492A" w:rsidRPr="00F52759" w14:paraId="18D8C2B4" w14:textId="77777777" w:rsidTr="004D795D">
        <w:trPr>
          <w:trHeight w:val="304"/>
        </w:trPr>
        <w:tc>
          <w:tcPr>
            <w:tcW w:w="52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25F44E" w14:textId="77777777" w:rsidR="00B0492A" w:rsidRPr="00F52759" w:rsidRDefault="00B0492A" w:rsidP="004D795D">
            <w:pPr>
              <w:jc w:val="center"/>
              <w:rPr>
                <w:rFonts w:eastAsia="Times New Roman"/>
                <w:b/>
                <w:bCs/>
                <w:szCs w:val="24"/>
                <w:lang w:eastAsia="en-AU"/>
              </w:rPr>
            </w:pPr>
          </w:p>
        </w:tc>
        <w:tc>
          <w:tcPr>
            <w:tcW w:w="331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1A165A" w14:textId="77777777" w:rsidR="00B0492A" w:rsidRPr="00F52759" w:rsidRDefault="00B0492A" w:rsidP="000B6F26">
            <w:pPr>
              <w:tabs>
                <w:tab w:val="clear" w:pos="709"/>
              </w:tabs>
              <w:spacing w:before="0" w:after="0" w:line="240" w:lineRule="auto"/>
              <w:jc w:val="left"/>
              <w:rPr>
                <w:rFonts w:eastAsia="Times New Roman"/>
                <w:b/>
                <w:bCs/>
                <w:sz w:val="20"/>
                <w:szCs w:val="22"/>
                <w:lang w:eastAsia="en-AU"/>
              </w:rPr>
            </w:pPr>
          </w:p>
        </w:tc>
        <w:tc>
          <w:tcPr>
            <w:tcW w:w="4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82F26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957DFA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0EAA00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C9519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0A46C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806986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5D0C8D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53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75305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F89978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46257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DD83F8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54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1C64D6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4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5531DF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70077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89C7DF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56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C58C67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4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A835D2" w14:textId="77777777" w:rsidR="00B0492A" w:rsidRPr="00F52759" w:rsidRDefault="00B0492A" w:rsidP="004D795D">
            <w:pPr>
              <w:jc w:val="center"/>
              <w:rPr>
                <w:rFonts w:eastAsia="Times New Roman"/>
                <w:sz w:val="22"/>
                <w:szCs w:val="32"/>
                <w:lang w:eastAsia="en-AU"/>
              </w:rPr>
            </w:pPr>
          </w:p>
        </w:tc>
        <w:tc>
          <w:tcPr>
            <w:tcW w:w="1473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256A12" w14:textId="77777777" w:rsidR="00B0492A" w:rsidRPr="00D14038" w:rsidRDefault="00B0492A" w:rsidP="000B6F26">
            <w:pPr>
              <w:spacing w:before="0" w:after="0" w:line="240" w:lineRule="auto"/>
              <w:jc w:val="right"/>
              <w:rPr>
                <w:rFonts w:eastAsia="Times New Roman"/>
                <w:b/>
                <w:bCs/>
                <w:lang w:eastAsia="en-AU"/>
              </w:rPr>
            </w:pPr>
            <w:r w:rsidRPr="00D14038">
              <w:rPr>
                <w:rFonts w:eastAsia="Times New Roman"/>
                <w:b/>
                <w:bCs/>
                <w:lang w:eastAsia="en-AU"/>
              </w:rPr>
              <w:t>Total</w:t>
            </w:r>
          </w:p>
        </w:tc>
        <w:tc>
          <w:tcPr>
            <w:tcW w:w="94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2F188" w14:textId="549B0C51" w:rsidR="00B0492A" w:rsidRPr="00D14038" w:rsidRDefault="00B0492A" w:rsidP="000B6F26">
            <w:pPr>
              <w:spacing w:before="0" w:after="0" w:line="240" w:lineRule="auto"/>
              <w:jc w:val="right"/>
              <w:rPr>
                <w:rFonts w:eastAsia="Times New Roman"/>
                <w:b/>
                <w:bCs/>
                <w:lang w:eastAsia="en-AU"/>
              </w:rPr>
            </w:pPr>
            <w:r w:rsidRPr="00D14038">
              <w:rPr>
                <w:rFonts w:eastAsia="Times New Roman"/>
                <w:b/>
                <w:bCs/>
                <w:lang w:eastAsia="en-AU"/>
              </w:rPr>
              <w:t xml:space="preserve">/ </w:t>
            </w:r>
            <w:r>
              <w:rPr>
                <w:rFonts w:eastAsia="Times New Roman"/>
                <w:b/>
                <w:bCs/>
                <w:lang w:eastAsia="en-AU"/>
              </w:rPr>
              <w:t>12</w:t>
            </w:r>
            <w:r w:rsidRPr="00D14038">
              <w:rPr>
                <w:rFonts w:eastAsia="Times New Roman"/>
                <w:b/>
                <w:bCs/>
                <w:lang w:eastAsia="en-AU"/>
              </w:rPr>
              <w:t>0</w:t>
            </w:r>
          </w:p>
        </w:tc>
      </w:tr>
    </w:tbl>
    <w:p w14:paraId="4E333122" w14:textId="77777777" w:rsidR="00AA2C6A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b/>
          <w:bCs/>
          <w:szCs w:val="22"/>
        </w:rPr>
      </w:pPr>
    </w:p>
    <w:p w14:paraId="511136A7" w14:textId="05F1EFBB" w:rsidR="00AA2C6A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 xml:space="preserve">Scoring system </w:t>
      </w:r>
    </w:p>
    <w:p w14:paraId="045E8F52" w14:textId="1C6A8EB2" w:rsidR="00AA2C6A" w:rsidRPr="00AF4DEA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b/>
          <w:bCs/>
          <w:szCs w:val="22"/>
        </w:rPr>
      </w:pPr>
      <w:r w:rsidRPr="00AF4DEA">
        <w:rPr>
          <w:b/>
          <w:bCs/>
          <w:szCs w:val="22"/>
        </w:rPr>
        <w:t>Width</w:t>
      </w:r>
    </w:p>
    <w:p w14:paraId="3AACFE0D" w14:textId="77777777" w:rsidR="00AA2C6A" w:rsidRPr="00AF4DEA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szCs w:val="22"/>
        </w:rPr>
      </w:pPr>
      <w:r w:rsidRPr="00AF4DEA">
        <w:rPr>
          <w:szCs w:val="22"/>
        </w:rPr>
        <w:t xml:space="preserve">20 elements to </w:t>
      </w:r>
      <w:r>
        <w:rPr>
          <w:szCs w:val="22"/>
        </w:rPr>
        <w:t xml:space="preserve">measure </w:t>
      </w:r>
      <w:r w:rsidRPr="00AF4DEA">
        <w:rPr>
          <w:szCs w:val="22"/>
        </w:rPr>
        <w:t>Capability</w:t>
      </w:r>
      <w:r>
        <w:rPr>
          <w:szCs w:val="22"/>
        </w:rPr>
        <w:t xml:space="preserve"> based on capability across the end-to-end revenue system B P C S</w:t>
      </w:r>
      <w:r w:rsidRPr="00AF4DEA">
        <w:rPr>
          <w:szCs w:val="22"/>
        </w:rPr>
        <w:t xml:space="preserve">. </w:t>
      </w:r>
    </w:p>
    <w:p w14:paraId="199B1A95" w14:textId="77777777" w:rsidR="00AA2C6A" w:rsidRPr="00AF4DEA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b/>
          <w:bCs/>
          <w:szCs w:val="22"/>
        </w:rPr>
      </w:pPr>
    </w:p>
    <w:p w14:paraId="6E578225" w14:textId="77777777" w:rsidR="00AA2C6A" w:rsidRPr="00AF4DEA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b/>
          <w:bCs/>
          <w:szCs w:val="22"/>
        </w:rPr>
      </w:pPr>
      <w:r w:rsidRPr="00AF4DEA">
        <w:rPr>
          <w:b/>
          <w:bCs/>
          <w:szCs w:val="22"/>
        </w:rPr>
        <w:t>Depth</w:t>
      </w:r>
    </w:p>
    <w:p w14:paraId="2E28B23D" w14:textId="77777777" w:rsidR="00AA2C6A" w:rsidRPr="00AF4DEA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szCs w:val="22"/>
        </w:rPr>
      </w:pPr>
      <w:r w:rsidRPr="00AF4DEA">
        <w:rPr>
          <w:szCs w:val="22"/>
        </w:rPr>
        <w:t>Layer 0</w:t>
      </w:r>
      <w:r>
        <w:rPr>
          <w:szCs w:val="22"/>
        </w:rPr>
        <w:t>:</w:t>
      </w:r>
      <w:r w:rsidRPr="00AF4DEA">
        <w:rPr>
          <w:szCs w:val="22"/>
        </w:rPr>
        <w:t xml:space="preserve"> What – this is where you have a conceptual understanding.</w:t>
      </w:r>
    </w:p>
    <w:p w14:paraId="6A4A9E1B" w14:textId="4DEAAE6E" w:rsidR="00AA2C6A" w:rsidRPr="00F52759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szCs w:val="22"/>
        </w:rPr>
      </w:pPr>
      <w:r w:rsidRPr="00F52759">
        <w:rPr>
          <w:szCs w:val="22"/>
        </w:rPr>
        <w:t>Layer 1</w:t>
      </w:r>
      <w:r>
        <w:rPr>
          <w:szCs w:val="22"/>
        </w:rPr>
        <w:t>:</w:t>
      </w:r>
      <w:r w:rsidRPr="00F52759">
        <w:rPr>
          <w:szCs w:val="22"/>
        </w:rPr>
        <w:t xml:space="preserve"> </w:t>
      </w:r>
      <w:r>
        <w:rPr>
          <w:szCs w:val="22"/>
        </w:rPr>
        <w:t xml:space="preserve"> </w:t>
      </w:r>
      <w:r w:rsidRPr="00AF4DEA">
        <w:rPr>
          <w:szCs w:val="22"/>
        </w:rPr>
        <w:t xml:space="preserve">Change mindset. Unlearn to Learn to shift mindset. </w:t>
      </w:r>
      <w:r w:rsidRPr="00F52759">
        <w:rPr>
          <w:szCs w:val="22"/>
        </w:rPr>
        <w:t xml:space="preserve">Getting this right can shift a business very </w:t>
      </w:r>
      <w:r w:rsidR="003A06FB" w:rsidRPr="00F52759">
        <w:rPr>
          <w:szCs w:val="22"/>
        </w:rPr>
        <w:t>quickly when</w:t>
      </w:r>
      <w:r w:rsidRPr="00F52759">
        <w:rPr>
          <w:szCs w:val="22"/>
        </w:rPr>
        <w:t xml:space="preserve"> everyone is aligned in a business</w:t>
      </w:r>
    </w:p>
    <w:p w14:paraId="4BA06ABE" w14:textId="77777777" w:rsidR="00AA2C6A" w:rsidRPr="00F52759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szCs w:val="22"/>
        </w:rPr>
      </w:pPr>
      <w:r w:rsidRPr="00F52759">
        <w:rPr>
          <w:szCs w:val="22"/>
        </w:rPr>
        <w:t>Layer 2</w:t>
      </w:r>
      <w:r>
        <w:rPr>
          <w:szCs w:val="22"/>
        </w:rPr>
        <w:t>:</w:t>
      </w:r>
      <w:r w:rsidRPr="00F52759">
        <w:rPr>
          <w:szCs w:val="22"/>
        </w:rPr>
        <w:t xml:space="preserve"> </w:t>
      </w:r>
      <w:r>
        <w:rPr>
          <w:szCs w:val="22"/>
        </w:rPr>
        <w:t xml:space="preserve"> </w:t>
      </w:r>
      <w:r w:rsidRPr="00AF4DEA">
        <w:rPr>
          <w:szCs w:val="22"/>
        </w:rPr>
        <w:t>D</w:t>
      </w:r>
      <w:r w:rsidRPr="00F52759">
        <w:rPr>
          <w:szCs w:val="22"/>
        </w:rPr>
        <w:t xml:space="preserve">esign and </w:t>
      </w:r>
      <w:r w:rsidRPr="00AF4DEA">
        <w:rPr>
          <w:szCs w:val="22"/>
        </w:rPr>
        <w:t>P</w:t>
      </w:r>
      <w:r w:rsidRPr="00F52759">
        <w:rPr>
          <w:szCs w:val="22"/>
        </w:rPr>
        <w:t>lanning</w:t>
      </w:r>
    </w:p>
    <w:p w14:paraId="642BDB4E" w14:textId="77777777" w:rsidR="00AA2C6A" w:rsidRPr="00F52759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szCs w:val="22"/>
        </w:rPr>
      </w:pPr>
      <w:r w:rsidRPr="00F52759">
        <w:rPr>
          <w:szCs w:val="22"/>
        </w:rPr>
        <w:t>Layer 3</w:t>
      </w:r>
      <w:r>
        <w:rPr>
          <w:szCs w:val="22"/>
        </w:rPr>
        <w:t xml:space="preserve">:  </w:t>
      </w:r>
      <w:r w:rsidRPr="00AF4DEA">
        <w:rPr>
          <w:szCs w:val="22"/>
        </w:rPr>
        <w:t xml:space="preserve">Implementation and Activation into the market </w:t>
      </w:r>
      <w:r w:rsidRPr="00F52759">
        <w:rPr>
          <w:szCs w:val="22"/>
        </w:rPr>
        <w:t xml:space="preserve"> </w:t>
      </w:r>
    </w:p>
    <w:p w14:paraId="018928D7" w14:textId="77777777" w:rsidR="00AA2C6A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b/>
        </w:rPr>
      </w:pPr>
    </w:p>
    <w:p w14:paraId="05F069FF" w14:textId="77777777" w:rsidR="00AA2C6A" w:rsidRPr="008C201F" w:rsidRDefault="00AA2C6A" w:rsidP="00AA2C6A">
      <w:pPr>
        <w:pStyle w:val="ListBulletAquamarine"/>
        <w:tabs>
          <w:tab w:val="clear" w:pos="1417"/>
        </w:tabs>
        <w:spacing w:before="40" w:after="0" w:line="240" w:lineRule="auto"/>
        <w:ind w:left="0" w:firstLine="0"/>
        <w:rPr>
          <w:b/>
          <w:szCs w:val="22"/>
        </w:rPr>
      </w:pPr>
      <w:r>
        <w:rPr>
          <w:b/>
        </w:rPr>
        <w:t>Steps</w:t>
      </w:r>
      <w:r w:rsidRPr="008C201F">
        <w:rPr>
          <w:b/>
          <w:szCs w:val="22"/>
        </w:rPr>
        <w:t xml:space="preserve"> </w:t>
      </w:r>
    </w:p>
    <w:p w14:paraId="731EFD5A" w14:textId="77777777" w:rsidR="00AA2C6A" w:rsidRPr="008C201F" w:rsidRDefault="00AA2C6A" w:rsidP="00AA2C6A">
      <w:pPr>
        <w:pStyle w:val="BodyText"/>
        <w:numPr>
          <w:ilvl w:val="0"/>
          <w:numId w:val="17"/>
        </w:numPr>
        <w:tabs>
          <w:tab w:val="clear" w:pos="709"/>
        </w:tabs>
        <w:spacing w:before="0" w:after="0"/>
        <w:ind w:left="357" w:hanging="357"/>
        <w:jc w:val="left"/>
        <w:rPr>
          <w:sz w:val="20"/>
          <w:szCs w:val="20"/>
        </w:rPr>
      </w:pPr>
      <w:r w:rsidRPr="008C201F">
        <w:rPr>
          <w:sz w:val="20"/>
          <w:szCs w:val="20"/>
        </w:rPr>
        <w:t xml:space="preserve">Give yourself a score based on what best represents your business.  </w:t>
      </w:r>
      <w:r w:rsidRPr="008C201F">
        <w:rPr>
          <w:sz w:val="20"/>
          <w:szCs w:val="20"/>
        </w:rPr>
        <w:br/>
        <w:t xml:space="preserve">What = 0 </w:t>
      </w:r>
      <w:r w:rsidRPr="008C201F">
        <w:rPr>
          <w:sz w:val="20"/>
          <w:szCs w:val="20"/>
        </w:rPr>
        <w:br/>
        <w:t xml:space="preserve">Mindset shift = 1 </w:t>
      </w:r>
      <w:r w:rsidRPr="008C201F">
        <w:rPr>
          <w:sz w:val="20"/>
          <w:szCs w:val="20"/>
        </w:rPr>
        <w:br/>
        <w:t>Planning/Design = 2</w:t>
      </w:r>
      <w:r w:rsidRPr="008C201F">
        <w:rPr>
          <w:sz w:val="20"/>
          <w:szCs w:val="20"/>
        </w:rPr>
        <w:br/>
        <w:t>Activation/Implementation = 3</w:t>
      </w:r>
    </w:p>
    <w:p w14:paraId="06EA675C" w14:textId="77777777" w:rsidR="00AA2C6A" w:rsidRPr="008C201F" w:rsidRDefault="00AA2C6A" w:rsidP="00AA2C6A">
      <w:pPr>
        <w:pStyle w:val="BodyText"/>
        <w:numPr>
          <w:ilvl w:val="0"/>
          <w:numId w:val="17"/>
        </w:numPr>
        <w:tabs>
          <w:tab w:val="clear" w:pos="709"/>
        </w:tabs>
        <w:spacing w:after="0"/>
        <w:jc w:val="left"/>
        <w:rPr>
          <w:sz w:val="20"/>
          <w:szCs w:val="20"/>
        </w:rPr>
      </w:pPr>
      <w:r w:rsidRPr="008C201F">
        <w:rPr>
          <w:sz w:val="20"/>
          <w:szCs w:val="20"/>
        </w:rPr>
        <w:t xml:space="preserve">Tally the score out of </w:t>
      </w:r>
      <w:r>
        <w:rPr>
          <w:sz w:val="20"/>
          <w:szCs w:val="20"/>
        </w:rPr>
        <w:t>12</w:t>
      </w:r>
      <w:r w:rsidRPr="008C201F">
        <w:rPr>
          <w:sz w:val="20"/>
          <w:szCs w:val="20"/>
        </w:rPr>
        <w:t>0</w:t>
      </w:r>
    </w:p>
    <w:p w14:paraId="698BD9CF" w14:textId="77777777" w:rsidR="00AA2C6A" w:rsidRPr="008C201F" w:rsidRDefault="00AA2C6A" w:rsidP="00AA2C6A">
      <w:pPr>
        <w:pStyle w:val="BodyText"/>
        <w:numPr>
          <w:ilvl w:val="0"/>
          <w:numId w:val="17"/>
        </w:numPr>
        <w:tabs>
          <w:tab w:val="clear" w:pos="709"/>
        </w:tabs>
        <w:spacing w:after="0"/>
        <w:jc w:val="left"/>
        <w:rPr>
          <w:sz w:val="20"/>
          <w:szCs w:val="20"/>
        </w:rPr>
      </w:pPr>
      <w:r>
        <w:rPr>
          <w:sz w:val="20"/>
          <w:szCs w:val="20"/>
        </w:rPr>
        <w:t>Ask yourself, h</w:t>
      </w:r>
      <w:r w:rsidRPr="008C201F">
        <w:rPr>
          <w:sz w:val="20"/>
          <w:szCs w:val="20"/>
        </w:rPr>
        <w:t>ow does the score make you feel?</w:t>
      </w:r>
    </w:p>
    <w:p w14:paraId="352FCC8A" w14:textId="77777777" w:rsidR="00AA2C6A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</w:pPr>
    </w:p>
    <w:p w14:paraId="05C6AB05" w14:textId="77777777" w:rsidR="00AA2C6A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b/>
          <w:bCs/>
        </w:rPr>
      </w:pPr>
      <w:r w:rsidRPr="008C201F">
        <w:rPr>
          <w:b/>
          <w:bCs/>
        </w:rPr>
        <w:t xml:space="preserve">Results analysis </w:t>
      </w:r>
    </w:p>
    <w:p w14:paraId="319B8CF9" w14:textId="77777777" w:rsidR="00AA2C6A" w:rsidRPr="00AF4DEA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szCs w:val="22"/>
        </w:rPr>
      </w:pPr>
      <w:r w:rsidRPr="00AF4DEA">
        <w:rPr>
          <w:szCs w:val="22"/>
        </w:rPr>
        <w:t>The Capability scorecard is a good indicator of growth.</w:t>
      </w:r>
      <w:r>
        <w:rPr>
          <w:szCs w:val="22"/>
        </w:rPr>
        <w:t xml:space="preserve"> </w:t>
      </w:r>
      <w:r w:rsidRPr="00AF4DEA">
        <w:rPr>
          <w:szCs w:val="22"/>
        </w:rPr>
        <w:t>The higher your score the more growth will come through in the future. </w:t>
      </w:r>
      <w:r>
        <w:rPr>
          <w:szCs w:val="22"/>
        </w:rPr>
        <w:t xml:space="preserve"> </w:t>
      </w:r>
    </w:p>
    <w:p w14:paraId="377C021A" w14:textId="77777777" w:rsidR="00AA2C6A" w:rsidRPr="00894168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szCs w:val="22"/>
        </w:rPr>
      </w:pPr>
      <w:r w:rsidRPr="00AF4DEA">
        <w:rPr>
          <w:szCs w:val="22"/>
        </w:rPr>
        <w:br/>
      </w:r>
      <w:r w:rsidRPr="00894168">
        <w:rPr>
          <w:szCs w:val="22"/>
        </w:rPr>
        <w:t xml:space="preserve">under </w:t>
      </w:r>
      <w:r>
        <w:rPr>
          <w:szCs w:val="22"/>
        </w:rPr>
        <w:t>6</w:t>
      </w:r>
      <w:r w:rsidRPr="00894168">
        <w:rPr>
          <w:szCs w:val="22"/>
        </w:rPr>
        <w:t>0</w:t>
      </w:r>
      <w:r>
        <w:rPr>
          <w:szCs w:val="22"/>
        </w:rPr>
        <w:t xml:space="preserve">   not a good result</w:t>
      </w:r>
    </w:p>
    <w:p w14:paraId="2B696A86" w14:textId="77777777" w:rsidR="00AA2C6A" w:rsidRPr="00894168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szCs w:val="22"/>
        </w:rPr>
      </w:pPr>
      <w:r>
        <w:rPr>
          <w:szCs w:val="22"/>
        </w:rPr>
        <w:t>60</w:t>
      </w:r>
      <w:r w:rsidRPr="00894168">
        <w:rPr>
          <w:szCs w:val="22"/>
        </w:rPr>
        <w:t>-</w:t>
      </w:r>
      <w:r>
        <w:rPr>
          <w:szCs w:val="22"/>
        </w:rPr>
        <w:t>8</w:t>
      </w:r>
      <w:r w:rsidRPr="00894168">
        <w:rPr>
          <w:szCs w:val="22"/>
        </w:rPr>
        <w:t xml:space="preserve">0 </w:t>
      </w:r>
      <w:r>
        <w:rPr>
          <w:szCs w:val="22"/>
        </w:rPr>
        <w:t xml:space="preserve">       can improve</w:t>
      </w:r>
    </w:p>
    <w:p w14:paraId="062870AC" w14:textId="77777777" w:rsidR="00AA2C6A" w:rsidRPr="00894168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szCs w:val="22"/>
        </w:rPr>
      </w:pPr>
      <w:r>
        <w:rPr>
          <w:szCs w:val="22"/>
        </w:rPr>
        <w:t>8</w:t>
      </w:r>
      <w:r w:rsidRPr="00894168">
        <w:rPr>
          <w:szCs w:val="22"/>
        </w:rPr>
        <w:t>0-</w:t>
      </w:r>
      <w:r>
        <w:rPr>
          <w:szCs w:val="22"/>
        </w:rPr>
        <w:t>10</w:t>
      </w:r>
      <w:r w:rsidRPr="00894168">
        <w:rPr>
          <w:szCs w:val="22"/>
        </w:rPr>
        <w:t xml:space="preserve">0 </w:t>
      </w:r>
      <w:r>
        <w:rPr>
          <w:szCs w:val="22"/>
        </w:rPr>
        <w:t xml:space="preserve">       an indicator the business has potential to grow in the future, worth monitoring</w:t>
      </w:r>
    </w:p>
    <w:p w14:paraId="58772FBA" w14:textId="77777777" w:rsidR="00AA2C6A" w:rsidRDefault="00AA2C6A" w:rsidP="00AA2C6A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szCs w:val="22"/>
        </w:rPr>
      </w:pPr>
      <w:r>
        <w:rPr>
          <w:szCs w:val="22"/>
        </w:rPr>
        <w:t>10</w:t>
      </w:r>
      <w:r w:rsidRPr="00894168">
        <w:rPr>
          <w:szCs w:val="22"/>
        </w:rPr>
        <w:t>0-</w:t>
      </w:r>
      <w:r>
        <w:rPr>
          <w:szCs w:val="22"/>
        </w:rPr>
        <w:t>120</w:t>
      </w:r>
      <w:r w:rsidRPr="00894168">
        <w:rPr>
          <w:szCs w:val="22"/>
        </w:rPr>
        <w:t xml:space="preserve"> </w:t>
      </w:r>
      <w:r>
        <w:rPr>
          <w:szCs w:val="22"/>
        </w:rPr>
        <w:t xml:space="preserve">       an indicator of good growth potential in the future, you’d look to buy</w:t>
      </w:r>
    </w:p>
    <w:p w14:paraId="607C5E2F" w14:textId="77777777" w:rsidR="008C201F" w:rsidRDefault="008C201F" w:rsidP="000B6F26">
      <w:pPr>
        <w:pStyle w:val="ListBulletAquamarine"/>
        <w:tabs>
          <w:tab w:val="clear" w:pos="1417"/>
        </w:tabs>
        <w:spacing w:before="40" w:line="240" w:lineRule="auto"/>
        <w:ind w:left="0" w:firstLine="0"/>
        <w:rPr>
          <w:szCs w:val="22"/>
        </w:rPr>
      </w:pPr>
    </w:p>
    <w:sectPr w:rsidR="008C201F" w:rsidSect="00B0492A">
      <w:headerReference w:type="even" r:id="rId8"/>
      <w:headerReference w:type="default" r:id="rId9"/>
      <w:footerReference w:type="even" r:id="rId10"/>
      <w:footerReference w:type="default" r:id="rId11"/>
      <w:pgSz w:w="16838" w:h="11906" w:orient="landscape"/>
      <w:pgMar w:top="1560" w:right="820" w:bottom="1276" w:left="1418" w:header="708" w:footer="3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604F2" w14:textId="77777777" w:rsidR="008D17B2" w:rsidRDefault="008D17B2" w:rsidP="000055A1">
      <w:pPr>
        <w:spacing w:after="0" w:line="240" w:lineRule="auto"/>
      </w:pPr>
      <w:r>
        <w:separator/>
      </w:r>
    </w:p>
  </w:endnote>
  <w:endnote w:type="continuationSeparator" w:id="0">
    <w:p w14:paraId="08D09449" w14:textId="77777777" w:rsidR="008D17B2" w:rsidRDefault="008D17B2" w:rsidP="000055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 Rg">
    <w:panose1 w:val="02000506030000020004"/>
    <w:charset w:val="00"/>
    <w:family w:val="modern"/>
    <w:notTrueType/>
    <w:pitch w:val="variable"/>
    <w:sig w:usb0="A00000AF" w:usb1="5000E0FB" w:usb2="00000000" w:usb3="00000000" w:csb0="000001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Lt">
    <w:panose1 w:val="02000506030000020004"/>
    <w:charset w:val="00"/>
    <w:family w:val="modern"/>
    <w:notTrueType/>
    <w:pitch w:val="variable"/>
    <w:sig w:usb0="A00000AF" w:usb1="5000E0FB" w:usb2="00000000" w:usb3="00000000" w:csb0="0000019B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Light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Ã∑ËÓˇøÚ‹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D4D4D6" w:themeColor="background1" w:themeTint="66"/>
        <w:szCs w:val="14"/>
      </w:rPr>
      <w:id w:val="-686060283"/>
      <w:docPartObj>
        <w:docPartGallery w:val="Page Numbers (Bottom of Page)"/>
        <w:docPartUnique/>
      </w:docPartObj>
    </w:sdtPr>
    <w:sdtEndPr/>
    <w:sdtContent>
      <w:sdt>
        <w:sdtPr>
          <w:rPr>
            <w:b/>
            <w:bCs/>
            <w:color w:val="D4D4D6" w:themeColor="background1" w:themeTint="66"/>
            <w:szCs w:val="14"/>
          </w:rPr>
          <w:id w:val="1229729594"/>
          <w:docPartObj>
            <w:docPartGallery w:val="Page Numbers (Top of Page)"/>
            <w:docPartUnique/>
          </w:docPartObj>
        </w:sdtPr>
        <w:sdtEndPr>
          <w:rPr>
            <w:b w:val="0"/>
            <w:bCs w:val="0"/>
          </w:rPr>
        </w:sdtEndPr>
        <w:sdtContent>
          <w:p w14:paraId="1A8FB03F" w14:textId="5CB70465" w:rsidR="003C0047" w:rsidRPr="00720AFC" w:rsidRDefault="001C1EA5" w:rsidP="001C1E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709"/>
                <w:tab w:val="center" w:pos="2268"/>
                <w:tab w:val="left" w:pos="4253"/>
                <w:tab w:val="right" w:pos="8766"/>
              </w:tabs>
              <w:jc w:val="left"/>
              <w:rPr>
                <w:rFonts w:ascii="Proxima Nova" w:eastAsia="Proxima Nova" w:hAnsi="Proxima Nova" w:cs="Proxima Nova"/>
                <w:color w:val="949599"/>
                <w:sz w:val="14"/>
                <w:szCs w:val="14"/>
              </w:rPr>
            </w:pPr>
            <w:r w:rsidRPr="00720AFC">
              <w:rPr>
                <w:rFonts w:ascii="Proxima Nova" w:eastAsia="Proxima Nova" w:hAnsi="Proxima Nova" w:cs="Proxima Nova"/>
                <w:b/>
                <w:bCs/>
                <w:noProof/>
                <w:color w:val="949599"/>
                <w:sz w:val="14"/>
                <w:szCs w:val="14"/>
              </w:rPr>
              <w:drawing>
                <wp:anchor distT="0" distB="0" distL="114300" distR="114300" simplePos="0" relativeHeight="251684864" behindDoc="0" locked="0" layoutInCell="1" allowOverlap="1" wp14:anchorId="29BB7944" wp14:editId="4780B2BA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54940</wp:posOffset>
                  </wp:positionV>
                  <wp:extent cx="495300" cy="361950"/>
                  <wp:effectExtent l="0" t="0" r="0" b="0"/>
                  <wp:wrapNone/>
                  <wp:docPr id="47" name="image2.png" descr="A close up of a logo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A close up of a logo&#10;&#10;Description automatically generated"/>
                          <pic:cNvPicPr preferRelativeResize="0"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3619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42089" w:rsidRPr="00720AFC">
              <w:rPr>
                <w:rFonts w:ascii="Proxima Nova" w:eastAsia="Proxima Nova" w:hAnsi="Proxima Nova" w:cs="Proxima Nova"/>
                <w:b/>
                <w:bCs/>
                <w:color w:val="949599"/>
                <w:sz w:val="14"/>
                <w:szCs w:val="14"/>
              </w:rPr>
              <w:tab/>
            </w:r>
            <w:r w:rsidR="00C42089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fldChar w:fldCharType="begin"/>
            </w:r>
            <w:r w:rsidR="00C42089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instrText xml:space="preserve"> FILENAME  \* Caps  \* MERGEFORMAT </w:instrText>
            </w:r>
            <w:r w:rsidR="00C42089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fldChar w:fldCharType="separate"/>
            </w:r>
            <w:r w:rsidR="00CA35DF">
              <w:rPr>
                <w:rFonts w:asciiTheme="majorHAnsi" w:eastAsia="Proxima Nova" w:hAnsiTheme="majorHAnsi" w:cs="Proxima Nova"/>
                <w:noProof/>
                <w:color w:val="949599"/>
                <w:sz w:val="14"/>
                <w:szCs w:val="14"/>
              </w:rPr>
              <w:t>Bob School Testimonials.Docx</w:t>
            </w:r>
            <w:r w:rsidR="00C42089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fldChar w:fldCharType="end"/>
            </w:r>
            <w:r w:rsidR="00C42089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t xml:space="preserve">   </w:t>
            </w:r>
            <w:r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tab/>
            </w:r>
            <w:r w:rsidR="00C42089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t>© BoB Group L</w:t>
            </w:r>
            <w:r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t>td 2020</w:t>
            </w:r>
            <w:r w:rsidR="00C42089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tab/>
            </w:r>
            <w:r w:rsidR="00720AFC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t xml:space="preserve">Page </w:t>
            </w:r>
            <w:r w:rsidR="00720AFC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fldChar w:fldCharType="begin"/>
            </w:r>
            <w:r w:rsidR="00720AFC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instrText xml:space="preserve"> PAGE  \* Arabic  \* MERGEFORMAT </w:instrText>
            </w:r>
            <w:r w:rsidR="00720AFC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fldChar w:fldCharType="separate"/>
            </w:r>
            <w:r w:rsidR="00720AFC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t>1</w:t>
            </w:r>
            <w:r w:rsidR="00720AFC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fldChar w:fldCharType="end"/>
            </w:r>
            <w:r w:rsidR="00720AFC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t xml:space="preserve"> of </w:t>
            </w:r>
            <w:r w:rsidR="00720AFC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fldChar w:fldCharType="begin"/>
            </w:r>
            <w:r w:rsidR="00720AFC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instrText xml:space="preserve"> NUMPAGES  \* Arabic  \* MERGEFORMAT </w:instrText>
            </w:r>
            <w:r w:rsidR="00720AFC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fldChar w:fldCharType="separate"/>
            </w:r>
            <w:r w:rsidR="00720AFC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t>2</w:t>
            </w:r>
            <w:r w:rsidR="00720AFC" w:rsidRPr="00720AFC">
              <w:rPr>
                <w:rFonts w:asciiTheme="majorHAnsi" w:eastAsia="Proxima Nova" w:hAnsiTheme="majorHAnsi" w:cs="Proxima Nova"/>
                <w:color w:val="949599"/>
                <w:sz w:val="14"/>
                <w:szCs w:val="1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Hlk54609592"/>
  <w:bookmarkStart w:id="1" w:name="_Hlk54609593"/>
  <w:p w14:paraId="4338D87C" w14:textId="19DB24FE" w:rsidR="003C0047" w:rsidRPr="002F360B" w:rsidRDefault="008D17B2" w:rsidP="00CF6A68">
    <w:pPr>
      <w:pBdr>
        <w:top w:val="nil"/>
        <w:left w:val="nil"/>
        <w:bottom w:val="nil"/>
        <w:right w:val="nil"/>
        <w:between w:val="nil"/>
      </w:pBdr>
      <w:tabs>
        <w:tab w:val="clear" w:pos="709"/>
        <w:tab w:val="left" w:pos="567"/>
      </w:tabs>
      <w:jc w:val="left"/>
      <w:rPr>
        <w:rFonts w:eastAsia="Proxima Nova" w:cs="Proxima Nova"/>
        <w:color w:val="949599"/>
        <w:sz w:val="14"/>
        <w:szCs w:val="14"/>
      </w:rPr>
    </w:pPr>
    <w:sdt>
      <w:sdtPr>
        <w:rPr>
          <w:rFonts w:eastAsia="Proxima Nova" w:cs="Proxima Nova"/>
          <w:b/>
          <w:bCs/>
          <w:color w:val="949599"/>
          <w:sz w:val="14"/>
          <w:szCs w:val="14"/>
        </w:rPr>
        <w:id w:val="939724724"/>
        <w:docPartObj>
          <w:docPartGallery w:val="Page Numbers (Bottom of Page)"/>
          <w:docPartUnique/>
        </w:docPartObj>
      </w:sdtPr>
      <w:sdtEndPr>
        <w:rPr>
          <w:b w:val="0"/>
          <w:bCs w:val="0"/>
        </w:rPr>
      </w:sdtEndPr>
      <w:sdtContent>
        <w:sdt>
          <w:sdtPr>
            <w:rPr>
              <w:rFonts w:eastAsia="Proxima Nova" w:cs="Proxima Nova"/>
              <w:b/>
              <w:bCs/>
              <w:color w:val="949599"/>
              <w:sz w:val="14"/>
              <w:szCs w:val="14"/>
            </w:rPr>
            <w:id w:val="-996407081"/>
            <w:docPartObj>
              <w:docPartGallery w:val="Page Numbers (Top of Page)"/>
              <w:docPartUnique/>
            </w:docPartObj>
          </w:sdtPr>
          <w:sdtEndPr>
            <w:rPr>
              <w:b w:val="0"/>
              <w:bCs w:val="0"/>
            </w:rPr>
          </w:sdtEndPr>
          <w:sdtContent>
            <w:r w:rsidR="00720AFC" w:rsidRPr="002F360B">
              <w:rPr>
                <w:rFonts w:eastAsia="Proxima Nova" w:cs="Proxima Nova"/>
                <w:b/>
                <w:bCs/>
                <w:noProof/>
                <w:color w:val="949599"/>
                <w:sz w:val="14"/>
                <w:szCs w:val="14"/>
              </w:rPr>
              <w:drawing>
                <wp:anchor distT="0" distB="0" distL="114300" distR="114300" simplePos="0" relativeHeight="251693056" behindDoc="0" locked="0" layoutInCell="1" allowOverlap="1" wp14:anchorId="6D2B7307" wp14:editId="36E8CCC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54940</wp:posOffset>
                  </wp:positionV>
                  <wp:extent cx="495300" cy="361950"/>
                  <wp:effectExtent l="0" t="0" r="0" b="0"/>
                  <wp:wrapNone/>
                  <wp:docPr id="48" name="image2.png" descr="A close up of a logo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A close up of a logo&#10;&#10;Description automatically generated"/>
                          <pic:cNvPicPr preferRelativeResize="0"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3619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20AFC" w:rsidRPr="002F360B">
              <w:rPr>
                <w:rFonts w:eastAsia="Proxima Nova" w:cs="Proxima Nova"/>
                <w:b/>
                <w:bCs/>
                <w:color w:val="949599"/>
                <w:sz w:val="14"/>
                <w:szCs w:val="14"/>
              </w:rPr>
              <w:tab/>
            </w:r>
            <w:r w:rsidR="00720AFC" w:rsidRPr="002F360B">
              <w:rPr>
                <w:rFonts w:eastAsia="Proxima Nova" w:cs="Proxima Nova"/>
                <w:color w:val="949599"/>
                <w:sz w:val="14"/>
                <w:szCs w:val="14"/>
              </w:rPr>
              <w:fldChar w:fldCharType="begin"/>
            </w:r>
            <w:r w:rsidR="00720AFC" w:rsidRPr="002F360B">
              <w:rPr>
                <w:rFonts w:eastAsia="Proxima Nova" w:cs="Proxima Nova"/>
                <w:color w:val="949599"/>
                <w:sz w:val="14"/>
                <w:szCs w:val="14"/>
              </w:rPr>
              <w:instrText xml:space="preserve"> FILENAME  \* Caps  \* MERGEFORMAT </w:instrText>
            </w:r>
            <w:r w:rsidR="00720AFC" w:rsidRPr="002F360B">
              <w:rPr>
                <w:rFonts w:eastAsia="Proxima Nova" w:cs="Proxima Nova"/>
                <w:color w:val="949599"/>
                <w:sz w:val="14"/>
                <w:szCs w:val="14"/>
              </w:rPr>
              <w:fldChar w:fldCharType="separate"/>
            </w:r>
            <w:r w:rsidR="008C201F" w:rsidRPr="002F360B">
              <w:rPr>
                <w:rFonts w:eastAsia="Proxima Nova" w:cs="Proxima Nova"/>
                <w:noProof/>
                <w:color w:val="949599"/>
                <w:sz w:val="14"/>
                <w:szCs w:val="14"/>
              </w:rPr>
              <w:t>Capability Scorecard.Docx</w:t>
            </w:r>
            <w:r w:rsidR="00720AFC" w:rsidRPr="002F360B">
              <w:rPr>
                <w:rFonts w:eastAsia="Proxima Nova" w:cs="Proxima Nova"/>
                <w:color w:val="949599"/>
                <w:sz w:val="14"/>
                <w:szCs w:val="14"/>
              </w:rPr>
              <w:fldChar w:fldCharType="end"/>
            </w:r>
            <w:r w:rsidR="00720AFC" w:rsidRPr="002F360B">
              <w:rPr>
                <w:rFonts w:eastAsia="Proxima Nova" w:cs="Proxima Nova"/>
                <w:color w:val="949599"/>
                <w:sz w:val="14"/>
                <w:szCs w:val="14"/>
              </w:rPr>
              <w:t xml:space="preserve">   </w:t>
            </w:r>
            <w:r w:rsidR="00CF6A68">
              <w:rPr>
                <w:rFonts w:eastAsia="Proxima Nova" w:cs="Proxima Nova"/>
                <w:color w:val="949599"/>
                <w:sz w:val="14"/>
                <w:szCs w:val="14"/>
              </w:rPr>
              <w:t>Version 1.</w:t>
            </w:r>
            <w:r w:rsidR="00A13726">
              <w:rPr>
                <w:rFonts w:eastAsia="Proxima Nova" w:cs="Proxima Nova"/>
                <w:color w:val="949599"/>
                <w:sz w:val="14"/>
                <w:szCs w:val="14"/>
              </w:rPr>
              <w:t>2</w:t>
            </w:r>
            <w:r w:rsidR="002F360B" w:rsidRPr="002F360B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  <w:r w:rsidR="008C201F" w:rsidRPr="002F360B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  <w:r w:rsidR="00482210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  <w:r w:rsidR="00CF6A68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  <w:r w:rsidR="00CF6A68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  <w:r w:rsidR="00720AFC" w:rsidRPr="002F360B">
              <w:rPr>
                <w:rFonts w:eastAsia="Proxima Nova" w:cs="Proxima Nova"/>
                <w:color w:val="949599"/>
                <w:sz w:val="14"/>
                <w:szCs w:val="14"/>
              </w:rPr>
              <w:t xml:space="preserve">© </w:t>
            </w:r>
            <w:r w:rsidR="00A13726">
              <w:rPr>
                <w:rFonts w:eastAsia="Proxima Nova" w:cs="Proxima Nova"/>
                <w:color w:val="949599"/>
                <w:sz w:val="14"/>
                <w:szCs w:val="14"/>
              </w:rPr>
              <w:t>One Earth</w:t>
            </w:r>
            <w:r w:rsidR="00720AFC" w:rsidRPr="002F360B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  <w:r w:rsidR="008C201F" w:rsidRPr="002F360B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  <w:r w:rsidR="008C201F" w:rsidRPr="002F360B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  <w:r w:rsidR="008C201F" w:rsidRPr="002F360B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  <w:r w:rsidR="00CF6A68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  <w:r w:rsidR="00CF6A68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  <w:r w:rsidR="00CF6A68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  <w:r w:rsidR="00A13726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  <w:r w:rsidR="00A13726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</w:sdtContent>
        </w:sdt>
      </w:sdtContent>
    </w:sdt>
    <w:r w:rsidR="00720AFC" w:rsidRPr="002F360B">
      <w:rPr>
        <w:rFonts w:eastAsia="Proxima Nova" w:cs="Proxima Nova"/>
        <w:color w:val="949599"/>
        <w:sz w:val="14"/>
        <w:szCs w:val="14"/>
      </w:rPr>
      <w:t xml:space="preserve">Page </w:t>
    </w:r>
    <w:r w:rsidR="00720AFC" w:rsidRPr="002F360B">
      <w:rPr>
        <w:rFonts w:eastAsia="Proxima Nova" w:cs="Proxima Nova"/>
        <w:color w:val="949599"/>
        <w:sz w:val="14"/>
        <w:szCs w:val="14"/>
      </w:rPr>
      <w:fldChar w:fldCharType="begin"/>
    </w:r>
    <w:r w:rsidR="00720AFC" w:rsidRPr="002F360B">
      <w:rPr>
        <w:rFonts w:eastAsia="Proxima Nova" w:cs="Proxima Nova"/>
        <w:color w:val="949599"/>
        <w:sz w:val="14"/>
        <w:szCs w:val="14"/>
      </w:rPr>
      <w:instrText xml:space="preserve"> PAGE  \* Arabic  \* MERGEFORMAT </w:instrText>
    </w:r>
    <w:r w:rsidR="00720AFC" w:rsidRPr="002F360B">
      <w:rPr>
        <w:rFonts w:eastAsia="Proxima Nova" w:cs="Proxima Nova"/>
        <w:color w:val="949599"/>
        <w:sz w:val="14"/>
        <w:szCs w:val="14"/>
      </w:rPr>
      <w:fldChar w:fldCharType="separate"/>
    </w:r>
    <w:r w:rsidR="00720AFC" w:rsidRPr="002F360B">
      <w:rPr>
        <w:rFonts w:eastAsia="Proxima Nova" w:cs="Proxima Nova"/>
        <w:noProof/>
        <w:color w:val="949599"/>
        <w:sz w:val="14"/>
        <w:szCs w:val="14"/>
      </w:rPr>
      <w:t>1</w:t>
    </w:r>
    <w:r w:rsidR="00720AFC" w:rsidRPr="002F360B">
      <w:rPr>
        <w:rFonts w:eastAsia="Proxima Nova" w:cs="Proxima Nova"/>
        <w:color w:val="949599"/>
        <w:sz w:val="14"/>
        <w:szCs w:val="14"/>
      </w:rPr>
      <w:fldChar w:fldCharType="end"/>
    </w:r>
    <w:r w:rsidR="00720AFC" w:rsidRPr="002F360B">
      <w:rPr>
        <w:rFonts w:eastAsia="Proxima Nova" w:cs="Proxima Nova"/>
        <w:color w:val="949599"/>
        <w:sz w:val="14"/>
        <w:szCs w:val="14"/>
      </w:rPr>
      <w:t xml:space="preserve"> of </w:t>
    </w:r>
    <w:r w:rsidR="00720AFC" w:rsidRPr="002F360B">
      <w:rPr>
        <w:rFonts w:eastAsia="Proxima Nova" w:cs="Proxima Nova"/>
        <w:color w:val="949599"/>
        <w:sz w:val="14"/>
        <w:szCs w:val="14"/>
      </w:rPr>
      <w:fldChar w:fldCharType="begin"/>
    </w:r>
    <w:r w:rsidR="00720AFC" w:rsidRPr="002F360B">
      <w:rPr>
        <w:rFonts w:eastAsia="Proxima Nova" w:cs="Proxima Nova"/>
        <w:color w:val="949599"/>
        <w:sz w:val="14"/>
        <w:szCs w:val="14"/>
      </w:rPr>
      <w:instrText xml:space="preserve"> NUMPAGES  \* Arabic  \* MERGEFORMAT </w:instrText>
    </w:r>
    <w:r w:rsidR="00720AFC" w:rsidRPr="002F360B">
      <w:rPr>
        <w:rFonts w:eastAsia="Proxima Nova" w:cs="Proxima Nova"/>
        <w:color w:val="949599"/>
        <w:sz w:val="14"/>
        <w:szCs w:val="14"/>
      </w:rPr>
      <w:fldChar w:fldCharType="separate"/>
    </w:r>
    <w:r w:rsidR="00720AFC" w:rsidRPr="002F360B">
      <w:rPr>
        <w:rFonts w:eastAsia="Proxima Nova" w:cs="Proxima Nova"/>
        <w:noProof/>
        <w:color w:val="949599"/>
        <w:sz w:val="14"/>
        <w:szCs w:val="14"/>
      </w:rPr>
      <w:t>2</w:t>
    </w:r>
    <w:r w:rsidR="00720AFC" w:rsidRPr="002F360B">
      <w:rPr>
        <w:rFonts w:eastAsia="Proxima Nova" w:cs="Proxima Nova"/>
        <w:color w:val="949599"/>
        <w:sz w:val="14"/>
        <w:szCs w:val="14"/>
      </w:rPr>
      <w:fldChar w:fldCharType="end"/>
    </w:r>
    <w:sdt>
      <w:sdtPr>
        <w:rPr>
          <w:b/>
          <w:bCs/>
          <w:color w:val="D4D4D6" w:themeColor="background1" w:themeTint="66"/>
          <w:szCs w:val="14"/>
        </w:rPr>
        <w:id w:val="12738303"/>
        <w:docPartObj>
          <w:docPartGallery w:val="Page Numbers (Bottom of Page)"/>
          <w:docPartUnique/>
        </w:docPartObj>
      </w:sdtPr>
      <w:sdtEndPr>
        <w:rPr>
          <w:b w:val="0"/>
          <w:bCs w:val="0"/>
        </w:rPr>
      </w:sdtEndPr>
      <w:sdtContent>
        <w:sdt>
          <w:sdtPr>
            <w:rPr>
              <w:color w:val="D4D4D6" w:themeColor="background1" w:themeTint="66"/>
              <w:szCs w:val="14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9557D1" w:rsidRPr="002F360B">
              <w:rPr>
                <w:rFonts w:eastAsia="Proxima Nova" w:cs="Proxima Nova"/>
                <w:color w:val="949599"/>
                <w:sz w:val="14"/>
                <w:szCs w:val="14"/>
              </w:rPr>
              <w:tab/>
            </w:r>
          </w:sdtContent>
        </w:sdt>
      </w:sdtContent>
    </w:sdt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0A47D" w14:textId="77777777" w:rsidR="008D17B2" w:rsidRDefault="008D17B2" w:rsidP="000055A1">
      <w:pPr>
        <w:spacing w:after="0" w:line="240" w:lineRule="auto"/>
      </w:pPr>
      <w:r>
        <w:separator/>
      </w:r>
    </w:p>
  </w:footnote>
  <w:footnote w:type="continuationSeparator" w:id="0">
    <w:p w14:paraId="0CB72576" w14:textId="77777777" w:rsidR="008D17B2" w:rsidRDefault="008D17B2" w:rsidP="000055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D2750" w14:textId="4F6067EC" w:rsidR="00C42089" w:rsidRDefault="00720AFC">
    <w:pPr>
      <w:pStyle w:val="Header"/>
    </w:pPr>
    <w:r w:rsidRPr="007F1249">
      <w:rPr>
        <w:rFonts w:asciiTheme="majorHAnsi" w:hAnsiTheme="majorHAnsi"/>
        <w:noProof/>
      </w:rPr>
      <w:drawing>
        <wp:anchor distT="0" distB="0" distL="114300" distR="114300" simplePos="0" relativeHeight="251686912" behindDoc="0" locked="0" layoutInCell="1" allowOverlap="1" wp14:anchorId="09331626" wp14:editId="0CD43E95">
          <wp:simplePos x="0" y="0"/>
          <wp:positionH relativeFrom="column">
            <wp:posOffset>3543300</wp:posOffset>
          </wp:positionH>
          <wp:positionV relativeFrom="paragraph">
            <wp:posOffset>221615</wp:posOffset>
          </wp:positionV>
          <wp:extent cx="2163445" cy="454660"/>
          <wp:effectExtent l="0" t="0" r="8255" b="2540"/>
          <wp:wrapNone/>
          <wp:docPr id="44" name="Picture 44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drawing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3445" cy="4546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91008" behindDoc="0" locked="0" layoutInCell="1" allowOverlap="1" wp14:anchorId="4858AB5A" wp14:editId="0A096698">
          <wp:simplePos x="0" y="0"/>
          <wp:positionH relativeFrom="column">
            <wp:posOffset>0</wp:posOffset>
          </wp:positionH>
          <wp:positionV relativeFrom="paragraph">
            <wp:posOffset>247015</wp:posOffset>
          </wp:positionV>
          <wp:extent cx="2514600" cy="429260"/>
          <wp:effectExtent l="0" t="0" r="0" b="8890"/>
          <wp:wrapSquare wrapText="bothSides"/>
          <wp:docPr id="45" name="Picture 45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7" name="Picture 1037" descr="A picture containing shap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429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EE9F8" w14:textId="033DB22C" w:rsidR="00B0492A" w:rsidRPr="00B0492A" w:rsidRDefault="00A13726" w:rsidP="00B0492A">
    <w:pPr>
      <w:pStyle w:val="Header"/>
      <w:spacing w:before="240" w:line="240" w:lineRule="auto"/>
      <w:jc w:val="left"/>
      <w:rPr>
        <w:b/>
        <w:bCs/>
        <w:noProof/>
        <w:sz w:val="28"/>
        <w:szCs w:val="28"/>
      </w:rPr>
    </w:pPr>
    <w:r>
      <w:rPr>
        <w:b/>
        <w:bCs/>
        <w:noProof/>
        <w:color w:val="58C3C1" w:themeColor="text2"/>
        <w:sz w:val="52"/>
        <w:szCs w:val="96"/>
      </w:rPr>
      <w:drawing>
        <wp:anchor distT="0" distB="0" distL="114300" distR="114300" simplePos="0" relativeHeight="251694080" behindDoc="1" locked="0" layoutInCell="1" allowOverlap="1" wp14:anchorId="70E8E98B" wp14:editId="45A3FDAD">
          <wp:simplePos x="0" y="0"/>
          <wp:positionH relativeFrom="column">
            <wp:posOffset>7367278</wp:posOffset>
          </wp:positionH>
          <wp:positionV relativeFrom="paragraph">
            <wp:posOffset>-165100</wp:posOffset>
          </wp:positionV>
          <wp:extent cx="1925773" cy="760021"/>
          <wp:effectExtent l="0" t="0" r="0" b="2540"/>
          <wp:wrapTight wrapText="bothSides">
            <wp:wrapPolygon edited="0">
              <wp:start x="0" y="0"/>
              <wp:lineTo x="0" y="21130"/>
              <wp:lineTo x="21372" y="21130"/>
              <wp:lineTo x="21372" y="0"/>
              <wp:lineTo x="0" y="0"/>
            </wp:wrapPolygon>
          </wp:wrapTight>
          <wp:docPr id="3" name="Picture 3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5773" cy="7600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C201F" w:rsidRPr="004A5F05">
      <w:rPr>
        <w:b/>
        <w:bCs/>
        <w:color w:val="58C3C1" w:themeColor="text2"/>
        <w:sz w:val="52"/>
        <w:szCs w:val="96"/>
      </w:rPr>
      <w:t>Capability</w:t>
    </w:r>
    <w:r w:rsidR="00B0492A">
      <w:rPr>
        <w:b/>
        <w:bCs/>
        <w:color w:val="58C3C1" w:themeColor="text2"/>
        <w:sz w:val="52"/>
        <w:szCs w:val="96"/>
      </w:rPr>
      <w:t xml:space="preserve"> </w:t>
    </w:r>
    <w:r w:rsidR="008C201F" w:rsidRPr="004A5F05">
      <w:rPr>
        <w:b/>
        <w:bCs/>
        <w:color w:val="58C3C1" w:themeColor="text2"/>
        <w:sz w:val="52"/>
        <w:szCs w:val="96"/>
      </w:rPr>
      <w:t>Scorecard</w:t>
    </w:r>
    <w:r w:rsidR="00B0492A">
      <w:rPr>
        <w:b/>
        <w:bCs/>
        <w:color w:val="58C3C1" w:themeColor="text2"/>
        <w:sz w:val="52"/>
        <w:szCs w:val="9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812E2DB8"/>
    <w:lvl w:ilvl="0">
      <w:start w:val="1"/>
      <w:numFmt w:val="lowerLetter"/>
      <w:pStyle w:val="ListNumber2"/>
      <w:lvlText w:val="%1."/>
      <w:lvlJc w:val="left"/>
      <w:pPr>
        <w:ind w:left="927" w:hanging="360"/>
      </w:pPr>
      <w:rPr>
        <w:rFonts w:hint="default"/>
        <w:b w:val="0"/>
        <w:i w:val="0"/>
      </w:rPr>
    </w:lvl>
  </w:abstractNum>
  <w:abstractNum w:abstractNumId="1" w15:restartNumberingAfterBreak="0">
    <w:nsid w:val="065F13C8"/>
    <w:multiLevelType w:val="hybridMultilevel"/>
    <w:tmpl w:val="EACC1970"/>
    <w:lvl w:ilvl="0" w:tplc="2FBE1C84">
      <w:start w:val="1"/>
      <w:numFmt w:val="bullet"/>
      <w:pStyle w:val="BoxBulletGrowthMetricsTeal"/>
      <w:lvlText w:val=""/>
      <w:lvlJc w:val="left"/>
      <w:pPr>
        <w:ind w:left="720" w:hanging="360"/>
      </w:pPr>
      <w:rPr>
        <w:rFonts w:ascii="Symbol" w:hAnsi="Symbol" w:hint="default"/>
        <w:color w:val="E7E7E8" w:themeColor="background2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74CDE"/>
    <w:multiLevelType w:val="hybridMultilevel"/>
    <w:tmpl w:val="94644A86"/>
    <w:lvl w:ilvl="0" w:tplc="6C72DA9E">
      <w:numFmt w:val="bullet"/>
      <w:lvlText w:val="-"/>
      <w:lvlJc w:val="left"/>
      <w:pPr>
        <w:ind w:left="720" w:hanging="360"/>
      </w:pPr>
      <w:rPr>
        <w:rFonts w:ascii="Proxima Nova Rg" w:eastAsiaTheme="minorHAnsi" w:hAnsi="Proxima Nova Rg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57961"/>
    <w:multiLevelType w:val="hybridMultilevel"/>
    <w:tmpl w:val="0AD61128"/>
    <w:lvl w:ilvl="0" w:tplc="E6B43BB6">
      <w:start w:val="1"/>
      <w:numFmt w:val="decimal"/>
      <w:pStyle w:val="ListNumber"/>
      <w:lvlText w:val="%1."/>
      <w:lvlJc w:val="left"/>
      <w:pPr>
        <w:ind w:left="644" w:hanging="360"/>
      </w:pPr>
    </w:lvl>
    <w:lvl w:ilvl="1" w:tplc="0C090019">
      <w:start w:val="1"/>
      <w:numFmt w:val="lowerLetter"/>
      <w:lvlText w:val="%2."/>
      <w:lvlJc w:val="left"/>
      <w:pPr>
        <w:ind w:left="1364" w:hanging="360"/>
      </w:pPr>
    </w:lvl>
    <w:lvl w:ilvl="2" w:tplc="0C09001B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10DF69F2"/>
    <w:multiLevelType w:val="hybridMultilevel"/>
    <w:tmpl w:val="D8943DC8"/>
    <w:lvl w:ilvl="0" w:tplc="D040D374">
      <w:start w:val="1"/>
      <w:numFmt w:val="bullet"/>
      <w:pStyle w:val="BoxBulletBlueHealingRGB0193213"/>
      <w:lvlText w:val=""/>
      <w:lvlJc w:val="left"/>
      <w:pPr>
        <w:ind w:left="360" w:hanging="360"/>
      </w:pPr>
      <w:rPr>
        <w:rFonts w:ascii="Symbol" w:hAnsi="Symbol" w:hint="default"/>
        <w:color w:val="E7E7E8" w:themeColor="background2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E6EAA"/>
    <w:multiLevelType w:val="hybridMultilevel"/>
    <w:tmpl w:val="AB04646E"/>
    <w:lvl w:ilvl="0" w:tplc="5A5042EC">
      <w:numFmt w:val="bullet"/>
      <w:lvlText w:val="-"/>
      <w:lvlJc w:val="left"/>
      <w:pPr>
        <w:ind w:left="720" w:hanging="360"/>
      </w:pPr>
      <w:rPr>
        <w:rFonts w:ascii="Proxima Nova Lt" w:eastAsiaTheme="minorHAnsi" w:hAnsi="Proxima Nova L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46FE1"/>
    <w:multiLevelType w:val="hybridMultilevel"/>
    <w:tmpl w:val="C50CDCB0"/>
    <w:lvl w:ilvl="0" w:tplc="E190F590">
      <w:start w:val="1"/>
      <w:numFmt w:val="decimal"/>
      <w:pStyle w:val="TableNumberStep"/>
      <w:lvlText w:val="%1"/>
      <w:lvlJc w:val="left"/>
      <w:pPr>
        <w:ind w:left="587" w:hanging="360"/>
      </w:pPr>
      <w:rPr>
        <w:rFonts w:ascii="Verdana" w:hAnsi="Verdana" w:hint="default"/>
        <w:b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DC13C7"/>
    <w:multiLevelType w:val="hybridMultilevel"/>
    <w:tmpl w:val="22989EE8"/>
    <w:lvl w:ilvl="0" w:tplc="C09EDE94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00B2D5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5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30" w:hanging="360"/>
      </w:pPr>
      <w:rPr>
        <w:rFonts w:ascii="Wingdings" w:hAnsi="Wingdings" w:hint="default"/>
      </w:rPr>
    </w:lvl>
  </w:abstractNum>
  <w:abstractNum w:abstractNumId="8" w15:restartNumberingAfterBreak="0">
    <w:nsid w:val="2CD63F54"/>
    <w:multiLevelType w:val="hybridMultilevel"/>
    <w:tmpl w:val="AC245E54"/>
    <w:lvl w:ilvl="0" w:tplc="4F222082">
      <w:start w:val="1"/>
      <w:numFmt w:val="bullet"/>
      <w:pStyle w:val="BoxBulletFGMRGB2126139"/>
      <w:lvlText w:val=""/>
      <w:lvlJc w:val="left"/>
      <w:pPr>
        <w:ind w:left="720" w:hanging="360"/>
      </w:pPr>
      <w:rPr>
        <w:rFonts w:ascii="Symbol" w:hAnsi="Symbol" w:hint="default"/>
        <w:color w:val="D43D27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F2A9F"/>
    <w:multiLevelType w:val="hybridMultilevel"/>
    <w:tmpl w:val="3C8654FE"/>
    <w:lvl w:ilvl="0" w:tplc="2CDEC776">
      <w:start w:val="1"/>
      <w:numFmt w:val="bullet"/>
      <w:pStyle w:val="BoxBulletDarkTealBlue"/>
      <w:lvlText w:val=""/>
      <w:lvlJc w:val="left"/>
      <w:pPr>
        <w:ind w:left="720" w:hanging="360"/>
      </w:pPr>
      <w:rPr>
        <w:rFonts w:ascii="Symbol" w:hAnsi="Symbol" w:hint="default"/>
        <w:color w:val="191919" w:themeColor="text1" w:themeTint="E6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957656"/>
    <w:multiLevelType w:val="hybridMultilevel"/>
    <w:tmpl w:val="93BE8AF8"/>
    <w:lvl w:ilvl="0" w:tplc="ABCC5796">
      <w:numFmt w:val="bullet"/>
      <w:lvlText w:val="-"/>
      <w:lvlJc w:val="left"/>
      <w:pPr>
        <w:ind w:left="720" w:hanging="360"/>
      </w:pPr>
      <w:rPr>
        <w:rFonts w:ascii="Proxima Nova Lt" w:eastAsiaTheme="minorHAnsi" w:hAnsi="Proxima Nova Lt" w:cs="Times New Roman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F074E9"/>
    <w:multiLevelType w:val="hybridMultilevel"/>
    <w:tmpl w:val="9A588EB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45F7DBB"/>
    <w:multiLevelType w:val="hybridMultilevel"/>
    <w:tmpl w:val="715673D2"/>
    <w:lvl w:ilvl="0" w:tplc="6340E298">
      <w:numFmt w:val="bullet"/>
      <w:lvlText w:val="-"/>
      <w:lvlJc w:val="left"/>
      <w:pPr>
        <w:ind w:left="720" w:hanging="360"/>
      </w:pPr>
      <w:rPr>
        <w:rFonts w:ascii="Proxima Nova Lt" w:eastAsiaTheme="minorHAnsi" w:hAnsi="Proxima Nova Lt" w:cs="Times New Roman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973820"/>
    <w:multiLevelType w:val="hybridMultilevel"/>
    <w:tmpl w:val="BDC6DC5C"/>
    <w:lvl w:ilvl="0" w:tplc="B112943E">
      <w:numFmt w:val="bullet"/>
      <w:lvlText w:val="-"/>
      <w:lvlJc w:val="left"/>
      <w:pPr>
        <w:ind w:left="720" w:hanging="360"/>
      </w:pPr>
      <w:rPr>
        <w:rFonts w:ascii="Proxima Nova Lt" w:eastAsiaTheme="minorHAnsi" w:hAnsi="Proxima Nova Lt" w:cs="Times New Roman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195F59"/>
    <w:multiLevelType w:val="hybridMultilevel"/>
    <w:tmpl w:val="5260BD78"/>
    <w:lvl w:ilvl="0" w:tplc="670813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F58221" w:themeColor="accent2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37375"/>
    <w:multiLevelType w:val="hybridMultilevel"/>
    <w:tmpl w:val="4C0AA6DA"/>
    <w:lvl w:ilvl="0" w:tplc="501EE11A">
      <w:numFmt w:val="bullet"/>
      <w:lvlText w:val="-"/>
      <w:lvlJc w:val="left"/>
      <w:pPr>
        <w:ind w:left="720" w:hanging="360"/>
      </w:pPr>
      <w:rPr>
        <w:rFonts w:ascii="Proxima Nova Lt" w:eastAsiaTheme="minorHAnsi" w:hAnsi="Proxima Nova L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773822"/>
    <w:multiLevelType w:val="hybridMultilevel"/>
    <w:tmpl w:val="94DC2E64"/>
    <w:lvl w:ilvl="0" w:tplc="02408898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58C3C1" w:themeColor="text2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4"/>
  </w:num>
  <w:num w:numId="5">
    <w:abstractNumId w:val="8"/>
  </w:num>
  <w:num w:numId="6">
    <w:abstractNumId w:val="9"/>
  </w:num>
  <w:num w:numId="7">
    <w:abstractNumId w:val="1"/>
  </w:num>
  <w:num w:numId="8">
    <w:abstractNumId w:val="16"/>
  </w:num>
  <w:num w:numId="9">
    <w:abstractNumId w:val="14"/>
  </w:num>
  <w:num w:numId="10">
    <w:abstractNumId w:val="15"/>
  </w:num>
  <w:num w:numId="11">
    <w:abstractNumId w:val="13"/>
  </w:num>
  <w:num w:numId="12">
    <w:abstractNumId w:val="5"/>
  </w:num>
  <w:num w:numId="13">
    <w:abstractNumId w:val="10"/>
  </w:num>
  <w:num w:numId="14">
    <w:abstractNumId w:val="12"/>
  </w:num>
  <w:num w:numId="15">
    <w:abstractNumId w:val="2"/>
  </w:num>
  <w:num w:numId="16">
    <w:abstractNumId w:val="7"/>
  </w:num>
  <w:num w:numId="17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tTAysDA1NDc1NDJX0lEKTi0uzszPAykwNK8FACOE3UctAAAA"/>
  </w:docVars>
  <w:rsids>
    <w:rsidRoot w:val="00726D8B"/>
    <w:rsid w:val="00004FA2"/>
    <w:rsid w:val="000055A1"/>
    <w:rsid w:val="00005927"/>
    <w:rsid w:val="00012330"/>
    <w:rsid w:val="00026072"/>
    <w:rsid w:val="000262DA"/>
    <w:rsid w:val="00044B64"/>
    <w:rsid w:val="00067443"/>
    <w:rsid w:val="00070AC4"/>
    <w:rsid w:val="000753EF"/>
    <w:rsid w:val="00075EFC"/>
    <w:rsid w:val="00076793"/>
    <w:rsid w:val="00080C37"/>
    <w:rsid w:val="00083070"/>
    <w:rsid w:val="000A1B7F"/>
    <w:rsid w:val="000B6F26"/>
    <w:rsid w:val="000C7136"/>
    <w:rsid w:val="000D51EC"/>
    <w:rsid w:val="000F5EE1"/>
    <w:rsid w:val="00110802"/>
    <w:rsid w:val="0011368A"/>
    <w:rsid w:val="00113C45"/>
    <w:rsid w:val="001215E4"/>
    <w:rsid w:val="0013276C"/>
    <w:rsid w:val="0013632C"/>
    <w:rsid w:val="0014102F"/>
    <w:rsid w:val="00171F97"/>
    <w:rsid w:val="0018272A"/>
    <w:rsid w:val="001975F8"/>
    <w:rsid w:val="001A1B66"/>
    <w:rsid w:val="001C05B9"/>
    <w:rsid w:val="001C1EA5"/>
    <w:rsid w:val="001C1EBB"/>
    <w:rsid w:val="001D383B"/>
    <w:rsid w:val="001D673B"/>
    <w:rsid w:val="00212FBC"/>
    <w:rsid w:val="00214B48"/>
    <w:rsid w:val="00231ED1"/>
    <w:rsid w:val="00236C96"/>
    <w:rsid w:val="00246ACE"/>
    <w:rsid w:val="00252F3F"/>
    <w:rsid w:val="0027490F"/>
    <w:rsid w:val="002865D0"/>
    <w:rsid w:val="002B61AE"/>
    <w:rsid w:val="002B6872"/>
    <w:rsid w:val="002C037A"/>
    <w:rsid w:val="002F1160"/>
    <w:rsid w:val="002F360B"/>
    <w:rsid w:val="00302D06"/>
    <w:rsid w:val="00321405"/>
    <w:rsid w:val="003232F7"/>
    <w:rsid w:val="0032484D"/>
    <w:rsid w:val="00327395"/>
    <w:rsid w:val="00331A7C"/>
    <w:rsid w:val="00332FE9"/>
    <w:rsid w:val="00334736"/>
    <w:rsid w:val="00335EF0"/>
    <w:rsid w:val="00340555"/>
    <w:rsid w:val="003417CF"/>
    <w:rsid w:val="00342BBF"/>
    <w:rsid w:val="00347170"/>
    <w:rsid w:val="00360C8F"/>
    <w:rsid w:val="003667B9"/>
    <w:rsid w:val="00366912"/>
    <w:rsid w:val="00374161"/>
    <w:rsid w:val="00392EAC"/>
    <w:rsid w:val="00394280"/>
    <w:rsid w:val="003A06FB"/>
    <w:rsid w:val="003A26CE"/>
    <w:rsid w:val="003A5B3D"/>
    <w:rsid w:val="003B757B"/>
    <w:rsid w:val="003C0047"/>
    <w:rsid w:val="003C3EBB"/>
    <w:rsid w:val="003F14CF"/>
    <w:rsid w:val="004069C0"/>
    <w:rsid w:val="00423511"/>
    <w:rsid w:val="00431358"/>
    <w:rsid w:val="00435053"/>
    <w:rsid w:val="004465C4"/>
    <w:rsid w:val="00454B34"/>
    <w:rsid w:val="00457E4C"/>
    <w:rsid w:val="0046047A"/>
    <w:rsid w:val="00471F00"/>
    <w:rsid w:val="00476F4E"/>
    <w:rsid w:val="00480940"/>
    <w:rsid w:val="00481310"/>
    <w:rsid w:val="00482210"/>
    <w:rsid w:val="00483456"/>
    <w:rsid w:val="004902A2"/>
    <w:rsid w:val="00492718"/>
    <w:rsid w:val="004A3C7E"/>
    <w:rsid w:val="004A5F05"/>
    <w:rsid w:val="004C3DE0"/>
    <w:rsid w:val="004C5099"/>
    <w:rsid w:val="004C6AE5"/>
    <w:rsid w:val="004F68EF"/>
    <w:rsid w:val="0050737E"/>
    <w:rsid w:val="00511D64"/>
    <w:rsid w:val="00514DF4"/>
    <w:rsid w:val="0051773C"/>
    <w:rsid w:val="0052597A"/>
    <w:rsid w:val="00556FD6"/>
    <w:rsid w:val="00587F1E"/>
    <w:rsid w:val="00593FF0"/>
    <w:rsid w:val="00594601"/>
    <w:rsid w:val="005A2DDC"/>
    <w:rsid w:val="005A6C3D"/>
    <w:rsid w:val="005B41DB"/>
    <w:rsid w:val="005B5E43"/>
    <w:rsid w:val="005C2280"/>
    <w:rsid w:val="005C3B57"/>
    <w:rsid w:val="005E162D"/>
    <w:rsid w:val="00603EA6"/>
    <w:rsid w:val="00611678"/>
    <w:rsid w:val="00625E6A"/>
    <w:rsid w:val="00626638"/>
    <w:rsid w:val="00632D56"/>
    <w:rsid w:val="0064572C"/>
    <w:rsid w:val="006466B7"/>
    <w:rsid w:val="00652B1E"/>
    <w:rsid w:val="0067785E"/>
    <w:rsid w:val="0069018C"/>
    <w:rsid w:val="00693A56"/>
    <w:rsid w:val="006A3F01"/>
    <w:rsid w:val="006B221B"/>
    <w:rsid w:val="006C61CA"/>
    <w:rsid w:val="006D6CD1"/>
    <w:rsid w:val="006E4525"/>
    <w:rsid w:val="006E5D07"/>
    <w:rsid w:val="006F547C"/>
    <w:rsid w:val="006F57FD"/>
    <w:rsid w:val="00706B3E"/>
    <w:rsid w:val="00720AFC"/>
    <w:rsid w:val="00722C9A"/>
    <w:rsid w:val="00723124"/>
    <w:rsid w:val="00726057"/>
    <w:rsid w:val="00726D8B"/>
    <w:rsid w:val="00732E85"/>
    <w:rsid w:val="00757D86"/>
    <w:rsid w:val="00757F84"/>
    <w:rsid w:val="00761295"/>
    <w:rsid w:val="00762299"/>
    <w:rsid w:val="007628BF"/>
    <w:rsid w:val="007A1366"/>
    <w:rsid w:val="007A6913"/>
    <w:rsid w:val="007B6892"/>
    <w:rsid w:val="007C68FE"/>
    <w:rsid w:val="007D14F7"/>
    <w:rsid w:val="007D227E"/>
    <w:rsid w:val="007D5C4E"/>
    <w:rsid w:val="007E13D7"/>
    <w:rsid w:val="007F1249"/>
    <w:rsid w:val="008031A7"/>
    <w:rsid w:val="00803E8D"/>
    <w:rsid w:val="00814271"/>
    <w:rsid w:val="008348C5"/>
    <w:rsid w:val="00840AE0"/>
    <w:rsid w:val="0085149D"/>
    <w:rsid w:val="00852CAE"/>
    <w:rsid w:val="008676A6"/>
    <w:rsid w:val="00872C2F"/>
    <w:rsid w:val="00891253"/>
    <w:rsid w:val="00891547"/>
    <w:rsid w:val="008A611D"/>
    <w:rsid w:val="008B4B5D"/>
    <w:rsid w:val="008B5E05"/>
    <w:rsid w:val="008B62D2"/>
    <w:rsid w:val="008C201F"/>
    <w:rsid w:val="008C39B0"/>
    <w:rsid w:val="008D17B2"/>
    <w:rsid w:val="008D2D1D"/>
    <w:rsid w:val="008F1835"/>
    <w:rsid w:val="008F260D"/>
    <w:rsid w:val="00904618"/>
    <w:rsid w:val="009461D9"/>
    <w:rsid w:val="00951B14"/>
    <w:rsid w:val="009557D1"/>
    <w:rsid w:val="009614E1"/>
    <w:rsid w:val="009639B2"/>
    <w:rsid w:val="00964169"/>
    <w:rsid w:val="0098456D"/>
    <w:rsid w:val="0098662D"/>
    <w:rsid w:val="00990A60"/>
    <w:rsid w:val="0099342E"/>
    <w:rsid w:val="009965B5"/>
    <w:rsid w:val="009A00AC"/>
    <w:rsid w:val="009A00DD"/>
    <w:rsid w:val="009A091B"/>
    <w:rsid w:val="009A39C3"/>
    <w:rsid w:val="009B2E0C"/>
    <w:rsid w:val="009B7E83"/>
    <w:rsid w:val="009C3C6C"/>
    <w:rsid w:val="009D3709"/>
    <w:rsid w:val="009D3F1C"/>
    <w:rsid w:val="009E2D6B"/>
    <w:rsid w:val="009F0065"/>
    <w:rsid w:val="00A05929"/>
    <w:rsid w:val="00A10027"/>
    <w:rsid w:val="00A13726"/>
    <w:rsid w:val="00A14E64"/>
    <w:rsid w:val="00A17011"/>
    <w:rsid w:val="00A350CF"/>
    <w:rsid w:val="00A37040"/>
    <w:rsid w:val="00A4063E"/>
    <w:rsid w:val="00A45DCA"/>
    <w:rsid w:val="00A4782E"/>
    <w:rsid w:val="00A658C4"/>
    <w:rsid w:val="00A845F5"/>
    <w:rsid w:val="00A872D0"/>
    <w:rsid w:val="00A91DE3"/>
    <w:rsid w:val="00A970BB"/>
    <w:rsid w:val="00AA2C6A"/>
    <w:rsid w:val="00AB5CB7"/>
    <w:rsid w:val="00AB6631"/>
    <w:rsid w:val="00AD32FC"/>
    <w:rsid w:val="00AE3275"/>
    <w:rsid w:val="00AE7F39"/>
    <w:rsid w:val="00AF2798"/>
    <w:rsid w:val="00B047F2"/>
    <w:rsid w:val="00B0492A"/>
    <w:rsid w:val="00B10A89"/>
    <w:rsid w:val="00B23F17"/>
    <w:rsid w:val="00B2643D"/>
    <w:rsid w:val="00B300C8"/>
    <w:rsid w:val="00B31233"/>
    <w:rsid w:val="00B3488D"/>
    <w:rsid w:val="00B437F5"/>
    <w:rsid w:val="00B5030E"/>
    <w:rsid w:val="00B52135"/>
    <w:rsid w:val="00B5751D"/>
    <w:rsid w:val="00B66E4D"/>
    <w:rsid w:val="00B702A1"/>
    <w:rsid w:val="00B7147E"/>
    <w:rsid w:val="00B82956"/>
    <w:rsid w:val="00BA3E65"/>
    <w:rsid w:val="00BA4C56"/>
    <w:rsid w:val="00BC57CC"/>
    <w:rsid w:val="00BE3FAB"/>
    <w:rsid w:val="00BE412B"/>
    <w:rsid w:val="00C15D30"/>
    <w:rsid w:val="00C24A92"/>
    <w:rsid w:val="00C33451"/>
    <w:rsid w:val="00C3687B"/>
    <w:rsid w:val="00C42089"/>
    <w:rsid w:val="00C50B8B"/>
    <w:rsid w:val="00C54963"/>
    <w:rsid w:val="00C761DB"/>
    <w:rsid w:val="00C84CB5"/>
    <w:rsid w:val="00C9268A"/>
    <w:rsid w:val="00CA35DF"/>
    <w:rsid w:val="00CB69DD"/>
    <w:rsid w:val="00CD707F"/>
    <w:rsid w:val="00CE452F"/>
    <w:rsid w:val="00CF13BC"/>
    <w:rsid w:val="00CF6A68"/>
    <w:rsid w:val="00CF6B9E"/>
    <w:rsid w:val="00D10DE0"/>
    <w:rsid w:val="00D14038"/>
    <w:rsid w:val="00D1653F"/>
    <w:rsid w:val="00D2765E"/>
    <w:rsid w:val="00D32B25"/>
    <w:rsid w:val="00D456BB"/>
    <w:rsid w:val="00D6242C"/>
    <w:rsid w:val="00D62F96"/>
    <w:rsid w:val="00D66785"/>
    <w:rsid w:val="00D76612"/>
    <w:rsid w:val="00DC62A9"/>
    <w:rsid w:val="00DC68E2"/>
    <w:rsid w:val="00DD3D61"/>
    <w:rsid w:val="00DE0125"/>
    <w:rsid w:val="00DF3B88"/>
    <w:rsid w:val="00DF5E33"/>
    <w:rsid w:val="00E01E58"/>
    <w:rsid w:val="00E05161"/>
    <w:rsid w:val="00E135C1"/>
    <w:rsid w:val="00E175F2"/>
    <w:rsid w:val="00E2545D"/>
    <w:rsid w:val="00E367A8"/>
    <w:rsid w:val="00E52FFD"/>
    <w:rsid w:val="00E5776C"/>
    <w:rsid w:val="00E70BCA"/>
    <w:rsid w:val="00EA18F8"/>
    <w:rsid w:val="00EB3BC3"/>
    <w:rsid w:val="00EB5DEF"/>
    <w:rsid w:val="00ED0FE1"/>
    <w:rsid w:val="00ED2BE9"/>
    <w:rsid w:val="00EE1684"/>
    <w:rsid w:val="00EE346E"/>
    <w:rsid w:val="00EE4FB6"/>
    <w:rsid w:val="00EE64F7"/>
    <w:rsid w:val="00EF7DE7"/>
    <w:rsid w:val="00F02239"/>
    <w:rsid w:val="00F070D3"/>
    <w:rsid w:val="00F15DF1"/>
    <w:rsid w:val="00F20383"/>
    <w:rsid w:val="00F31D14"/>
    <w:rsid w:val="00F4751F"/>
    <w:rsid w:val="00F50949"/>
    <w:rsid w:val="00F5385D"/>
    <w:rsid w:val="00F6599F"/>
    <w:rsid w:val="00F66C43"/>
    <w:rsid w:val="00F76ED8"/>
    <w:rsid w:val="00F8089A"/>
    <w:rsid w:val="00F92A80"/>
    <w:rsid w:val="00F9762C"/>
    <w:rsid w:val="00FA393D"/>
    <w:rsid w:val="00FB5B2E"/>
    <w:rsid w:val="00FC188E"/>
    <w:rsid w:val="00FC1F4A"/>
    <w:rsid w:val="00FC33CB"/>
    <w:rsid w:val="00FD0751"/>
    <w:rsid w:val="00FD5328"/>
    <w:rsid w:val="00FF396E"/>
    <w:rsid w:val="00FF4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A0B1FF"/>
  <w15:chartTrackingRefBased/>
  <w15:docId w15:val="{1CA97D63-E335-4F36-8A81-DFE41F7A6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18"/>
        <w:szCs w:val="18"/>
        <w:lang w:val="en-AU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8" w:unhideWhenUsed="1" w:qFormat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7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7" w:unhideWhenUsed="1" w:qFormat="1"/>
    <w:lsdException w:name="Body Text Indent" w:semiHidden="1" w:unhideWhenUsed="1"/>
    <w:lsdException w:name="List Continue" w:semiHidden="1" w:uiPriority="4" w:unhideWhenUsed="1"/>
    <w:lsdException w:name="List Continue 2" w:semiHidden="1" w:uiPriority="4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98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MainBody"/>
    <w:qFormat/>
    <w:rsid w:val="00587F1E"/>
    <w:pPr>
      <w:tabs>
        <w:tab w:val="left" w:pos="709"/>
      </w:tabs>
      <w:spacing w:before="120" w:after="120" w:line="360" w:lineRule="auto"/>
    </w:pPr>
    <w:rPr>
      <w:rFonts w:ascii="Proxima Nova Lt" w:hAnsi="Proxima Nova Lt"/>
    </w:rPr>
  </w:style>
  <w:style w:type="paragraph" w:styleId="Heading1">
    <w:name w:val="heading 1"/>
    <w:aliases w:val="Sub Head"/>
    <w:basedOn w:val="Normal"/>
    <w:next w:val="Normal"/>
    <w:link w:val="Heading1Char"/>
    <w:uiPriority w:val="1"/>
    <w:qFormat/>
    <w:rsid w:val="004A3C7E"/>
    <w:pPr>
      <w:keepNext/>
      <w:spacing w:after="240" w:line="600" w:lineRule="exact"/>
      <w:jc w:val="left"/>
      <w:outlineLvl w:val="0"/>
    </w:pPr>
    <w:rPr>
      <w:rFonts w:asciiTheme="majorHAnsi" w:hAnsiTheme="majorHAnsi" w:cs="Arial"/>
      <w:b/>
      <w:bCs/>
      <w:color w:val="949599" w:themeColor="background1"/>
      <w:sz w:val="28"/>
      <w:szCs w:val="40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F02239"/>
    <w:pPr>
      <w:spacing w:before="360" w:line="240" w:lineRule="auto"/>
      <w:outlineLvl w:val="1"/>
    </w:pPr>
    <w:rPr>
      <w:rFonts w:ascii="Proxima Nova Lt" w:hAnsi="Proxima Nova Lt"/>
      <w:iCs/>
      <w:color w:val="000000" w:themeColor="text1"/>
      <w:szCs w:val="26"/>
    </w:rPr>
  </w:style>
  <w:style w:type="paragraph" w:styleId="Heading3">
    <w:name w:val="heading 3"/>
    <w:basedOn w:val="Heading2"/>
    <w:next w:val="BodyText"/>
    <w:link w:val="Heading3Char"/>
    <w:uiPriority w:val="1"/>
    <w:qFormat/>
    <w:rsid w:val="00F02239"/>
    <w:pPr>
      <w:outlineLvl w:val="2"/>
    </w:pPr>
    <w:rPr>
      <w:color w:val="58C3C1" w:themeColor="text2"/>
      <w:sz w:val="24"/>
    </w:rPr>
  </w:style>
  <w:style w:type="paragraph" w:styleId="Heading4">
    <w:name w:val="heading 4"/>
    <w:basedOn w:val="Heading3"/>
    <w:next w:val="Normal"/>
    <w:link w:val="Heading4Char"/>
    <w:uiPriority w:val="1"/>
    <w:qFormat/>
    <w:rsid w:val="008B4B5D"/>
    <w:pPr>
      <w:outlineLvl w:val="3"/>
    </w:pPr>
    <w:rPr>
      <w:bCs w:val="0"/>
      <w:i/>
      <w:color w:val="191919" w:themeColor="text1" w:themeTint="E6"/>
      <w:sz w:val="18"/>
      <w:szCs w:val="28"/>
      <w:lang w:val="en-GB"/>
    </w:rPr>
  </w:style>
  <w:style w:type="paragraph" w:styleId="Heading5">
    <w:name w:val="heading 5"/>
    <w:basedOn w:val="Heading4"/>
    <w:next w:val="Normal"/>
    <w:link w:val="Heading5Char"/>
    <w:uiPriority w:val="1"/>
    <w:qFormat/>
    <w:rsid w:val="004A3C7E"/>
    <w:pPr>
      <w:outlineLvl w:val="4"/>
    </w:pPr>
    <w:rPr>
      <w:rFonts w:ascii="Proxima Nova Rg" w:hAnsi="Proxima Nova Rg"/>
      <w:i w:val="0"/>
      <w:color w:val="58C3C1" w:themeColor="text2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50737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5576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50737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5576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50737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aliases w:val="Letterhead Date"/>
    <w:basedOn w:val="Normal"/>
    <w:next w:val="Normal"/>
    <w:link w:val="Heading9Char"/>
    <w:uiPriority w:val="1"/>
    <w:qFormat/>
    <w:rsid w:val="00CE452F"/>
    <w:pPr>
      <w:spacing w:before="240" w:after="60"/>
      <w:outlineLvl w:val="8"/>
    </w:pPr>
    <w:rPr>
      <w:rFonts w:eastAsiaTheme="majorEastAsia" w:cstheme="majorBid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1"/>
    <w:rsid w:val="00F02239"/>
    <w:rPr>
      <w:rFonts w:ascii="Proxima Nova Lt" w:hAnsi="Proxima Nova Lt" w:cs="Arial"/>
      <w:b/>
      <w:bCs/>
      <w:iCs/>
      <w:color w:val="58C3C1" w:themeColor="text2"/>
      <w:sz w:val="24"/>
      <w:szCs w:val="26"/>
    </w:rPr>
  </w:style>
  <w:style w:type="character" w:customStyle="1" w:styleId="Heading2Char">
    <w:name w:val="Heading 2 Char"/>
    <w:link w:val="Heading2"/>
    <w:uiPriority w:val="1"/>
    <w:rsid w:val="00F02239"/>
    <w:rPr>
      <w:rFonts w:ascii="Proxima Nova Lt" w:hAnsi="Proxima Nova Lt" w:cs="Arial"/>
      <w:b/>
      <w:bCs/>
      <w:iCs/>
      <w:color w:val="000000" w:themeColor="text1"/>
      <w:sz w:val="28"/>
      <w:szCs w:val="26"/>
    </w:rPr>
  </w:style>
  <w:style w:type="paragraph" w:styleId="BodyText">
    <w:name w:val="Body Text"/>
    <w:basedOn w:val="Normal"/>
    <w:link w:val="BodyTextChar"/>
    <w:uiPriority w:val="7"/>
    <w:qFormat/>
    <w:rsid w:val="00CE452F"/>
    <w:pPr>
      <w:spacing w:before="240" w:line="260" w:lineRule="atLeast"/>
    </w:pPr>
  </w:style>
  <w:style w:type="character" w:customStyle="1" w:styleId="BodyTextChar">
    <w:name w:val="Body Text Char"/>
    <w:link w:val="BodyText"/>
    <w:uiPriority w:val="7"/>
    <w:rsid w:val="00CE452F"/>
    <w:rPr>
      <w:rFonts w:ascii="Proxima Nova Lt" w:hAnsi="Proxima Nova Lt"/>
    </w:rPr>
  </w:style>
  <w:style w:type="paragraph" w:customStyle="1" w:styleId="Heading1TOP">
    <w:name w:val="Heading 1 TOP"/>
    <w:basedOn w:val="Heading2TOP"/>
    <w:next w:val="Subtitle"/>
    <w:link w:val="Heading1TOPChar"/>
    <w:autoRedefine/>
    <w:qFormat/>
    <w:rsid w:val="0011368A"/>
    <w:pPr>
      <w:spacing w:before="240"/>
    </w:pPr>
    <w:rPr>
      <w:b w:val="0"/>
      <w:noProof/>
      <w:sz w:val="48"/>
      <w:szCs w:val="12"/>
    </w:rPr>
  </w:style>
  <w:style w:type="character" w:customStyle="1" w:styleId="Heading1TOPChar">
    <w:name w:val="Heading 1 TOP Char"/>
    <w:basedOn w:val="Heading2TOPChar"/>
    <w:link w:val="Heading1TOP"/>
    <w:rsid w:val="0011368A"/>
    <w:rPr>
      <w:rFonts w:ascii="Proxima Nova Lt" w:hAnsi="Proxima Nova Lt" w:cs="Arial"/>
      <w:b w:val="0"/>
      <w:bCs/>
      <w:iCs/>
      <w:noProof/>
      <w:color w:val="000000" w:themeColor="text1"/>
      <w:sz w:val="48"/>
      <w:szCs w:val="12"/>
    </w:rPr>
  </w:style>
  <w:style w:type="character" w:styleId="FollowedHyperlink">
    <w:name w:val="FollowedHyperlink"/>
    <w:basedOn w:val="DefaultParagraphFont"/>
    <w:uiPriority w:val="98"/>
    <w:qFormat/>
    <w:rsid w:val="00CE452F"/>
    <w:rPr>
      <w:rFonts w:ascii="Proxima Nova Lt" w:hAnsi="Proxima Nova Lt"/>
      <w:color w:val="949599" w:themeColor="background1"/>
      <w:u w:val="single"/>
    </w:rPr>
  </w:style>
  <w:style w:type="paragraph" w:customStyle="1" w:styleId="TableText">
    <w:name w:val="Table Text"/>
    <w:basedOn w:val="Normal"/>
    <w:link w:val="TableTextChar"/>
    <w:uiPriority w:val="10"/>
    <w:qFormat/>
    <w:rsid w:val="0050737E"/>
    <w:pPr>
      <w:ind w:left="142" w:right="142"/>
    </w:pPr>
    <w:rPr>
      <w:rFonts w:ascii="Verdana" w:hAnsi="Verdana"/>
      <w:lang w:val="en-GB"/>
    </w:rPr>
  </w:style>
  <w:style w:type="character" w:customStyle="1" w:styleId="TableTextChar">
    <w:name w:val="Table Text Char"/>
    <w:link w:val="TableText"/>
    <w:uiPriority w:val="10"/>
    <w:rsid w:val="0050737E"/>
    <w:rPr>
      <w:rFonts w:cs="Calibri"/>
      <w:lang w:val="en-GB"/>
    </w:rPr>
  </w:style>
  <w:style w:type="paragraph" w:customStyle="1" w:styleId="TableBullet">
    <w:name w:val="Table Bullet"/>
    <w:basedOn w:val="TableText"/>
    <w:uiPriority w:val="10"/>
    <w:rsid w:val="0050737E"/>
    <w:rPr>
      <w:rFonts w:ascii="Gotham Light" w:hAnsi="Gotham Light"/>
      <w:sz w:val="20"/>
      <w:lang w:val="en-AU"/>
    </w:rPr>
  </w:style>
  <w:style w:type="paragraph" w:customStyle="1" w:styleId="TableBullet2">
    <w:name w:val="Table Bullet 2"/>
    <w:basedOn w:val="TableBullet"/>
    <w:uiPriority w:val="10"/>
    <w:rsid w:val="0050737E"/>
  </w:style>
  <w:style w:type="paragraph" w:customStyle="1" w:styleId="TableContinue">
    <w:name w:val="Table Continue"/>
    <w:basedOn w:val="TableText"/>
    <w:next w:val="TableBullet"/>
    <w:uiPriority w:val="10"/>
    <w:rsid w:val="0050737E"/>
    <w:pPr>
      <w:ind w:left="425"/>
    </w:pPr>
    <w:rPr>
      <w:rFonts w:ascii="Gotham Light" w:hAnsi="Gotham Light"/>
      <w:sz w:val="20"/>
      <w:lang w:val="en-AU"/>
    </w:rPr>
  </w:style>
  <w:style w:type="paragraph" w:customStyle="1" w:styleId="TableHeader">
    <w:name w:val="Table Header"/>
    <w:basedOn w:val="TableText"/>
    <w:link w:val="TableHeaderChar"/>
    <w:uiPriority w:val="10"/>
    <w:rsid w:val="0050737E"/>
    <w:rPr>
      <w:rFonts w:ascii="Gotham Light" w:hAnsi="Gotham Light"/>
      <w:b/>
      <w:color w:val="FFFFFF"/>
      <w:szCs w:val="24"/>
      <w:lang w:val="en-AU"/>
    </w:rPr>
  </w:style>
  <w:style w:type="character" w:customStyle="1" w:styleId="TableHeaderChar">
    <w:name w:val="Table Header Char"/>
    <w:link w:val="TableHeader"/>
    <w:uiPriority w:val="10"/>
    <w:rsid w:val="0050737E"/>
    <w:rPr>
      <w:rFonts w:ascii="Gotham Light" w:hAnsi="Gotham Light" w:cs="Calibri"/>
      <w:b/>
      <w:color w:val="FFFFFF"/>
      <w:szCs w:val="24"/>
    </w:rPr>
  </w:style>
  <w:style w:type="paragraph" w:customStyle="1" w:styleId="TableNumberStep">
    <w:name w:val="Table Number Step"/>
    <w:basedOn w:val="TableText"/>
    <w:link w:val="TableNumberStepCharChar"/>
    <w:autoRedefine/>
    <w:uiPriority w:val="10"/>
    <w:rsid w:val="0050737E"/>
    <w:pPr>
      <w:numPr>
        <w:numId w:val="3"/>
      </w:numPr>
    </w:pPr>
    <w:rPr>
      <w:rFonts w:ascii="Gotham Light" w:hAnsi="Gotham Light"/>
      <w:lang w:val="en-AU"/>
    </w:rPr>
  </w:style>
  <w:style w:type="character" w:customStyle="1" w:styleId="TableNumberStepCharChar">
    <w:name w:val="Table Number Step Char Char"/>
    <w:link w:val="TableNumberStep"/>
    <w:uiPriority w:val="10"/>
    <w:rsid w:val="0050737E"/>
    <w:rPr>
      <w:rFonts w:ascii="Gotham Light" w:hAnsi="Gotham Light"/>
    </w:rPr>
  </w:style>
  <w:style w:type="paragraph" w:customStyle="1" w:styleId="Heading2TOP">
    <w:name w:val="Heading 2 TOP"/>
    <w:basedOn w:val="Heading2"/>
    <w:next w:val="Normal"/>
    <w:link w:val="Heading2TOPChar"/>
    <w:uiPriority w:val="1"/>
    <w:qFormat/>
    <w:rsid w:val="004A3C7E"/>
    <w:pPr>
      <w:pageBreakBefore/>
      <w:spacing w:before="0"/>
    </w:pPr>
  </w:style>
  <w:style w:type="character" w:customStyle="1" w:styleId="Heading2TOPChar">
    <w:name w:val="Heading 2 TOP Char"/>
    <w:link w:val="Heading2TOP"/>
    <w:uiPriority w:val="1"/>
    <w:rsid w:val="004A3C7E"/>
    <w:rPr>
      <w:rFonts w:asciiTheme="majorHAnsi" w:hAnsiTheme="majorHAnsi" w:cs="Arial"/>
      <w:b/>
      <w:bCs/>
      <w:iCs/>
      <w:color w:val="000000" w:themeColor="text1"/>
      <w:szCs w:val="26"/>
    </w:rPr>
  </w:style>
  <w:style w:type="paragraph" w:customStyle="1" w:styleId="Heading3TOP">
    <w:name w:val="Heading 3 TOP"/>
    <w:basedOn w:val="Heading3"/>
    <w:next w:val="Normal"/>
    <w:link w:val="Heading3TOPChar"/>
    <w:uiPriority w:val="1"/>
    <w:qFormat/>
    <w:rsid w:val="00CE452F"/>
    <w:pPr>
      <w:pageBreakBefore/>
      <w:spacing w:before="0"/>
    </w:pPr>
  </w:style>
  <w:style w:type="character" w:customStyle="1" w:styleId="Heading3TOPChar">
    <w:name w:val="Heading 3 TOP Char"/>
    <w:basedOn w:val="Heading3Char"/>
    <w:link w:val="Heading3TOP"/>
    <w:uiPriority w:val="1"/>
    <w:rsid w:val="00CE452F"/>
    <w:rPr>
      <w:rFonts w:asciiTheme="majorHAnsi" w:hAnsiTheme="majorHAnsi" w:cs="Arial"/>
      <w:b/>
      <w:bCs/>
      <w:iCs/>
      <w:color w:val="000000" w:themeColor="text1"/>
      <w:sz w:val="24"/>
      <w:szCs w:val="26"/>
    </w:rPr>
  </w:style>
  <w:style w:type="paragraph" w:customStyle="1" w:styleId="Heading2CONT">
    <w:name w:val="Heading 2 CONT"/>
    <w:basedOn w:val="Heading2TOP"/>
    <w:next w:val="Normal"/>
    <w:uiPriority w:val="1"/>
    <w:qFormat/>
    <w:rsid w:val="004A3C7E"/>
    <w:pPr>
      <w:pageBreakBefore w:val="0"/>
      <w:outlineLvl w:val="9"/>
    </w:pPr>
    <w:rPr>
      <w:sz w:val="18"/>
    </w:rPr>
  </w:style>
  <w:style w:type="paragraph" w:customStyle="1" w:styleId="TableBulletSmall2">
    <w:name w:val="Table Bullet Small 2"/>
    <w:basedOn w:val="TableBulletSmall"/>
    <w:uiPriority w:val="10"/>
    <w:rsid w:val="0050737E"/>
  </w:style>
  <w:style w:type="paragraph" w:customStyle="1" w:styleId="TableBulletSmall">
    <w:name w:val="Table Bullet Small"/>
    <w:basedOn w:val="TableTextSmall"/>
    <w:uiPriority w:val="10"/>
    <w:rsid w:val="0050737E"/>
  </w:style>
  <w:style w:type="paragraph" w:customStyle="1" w:styleId="TableTextSmall">
    <w:name w:val="Table Text Small"/>
    <w:basedOn w:val="TableText"/>
    <w:link w:val="TableTextSmallChar"/>
    <w:uiPriority w:val="10"/>
    <w:qFormat/>
    <w:rsid w:val="00CE452F"/>
    <w:pPr>
      <w:spacing w:before="60" w:after="60"/>
      <w:ind w:left="113" w:right="57"/>
    </w:pPr>
    <w:rPr>
      <w:rFonts w:ascii="Proxima Nova Lt" w:hAnsi="Proxima Nova Lt"/>
      <w:lang w:val="en-AU"/>
    </w:rPr>
  </w:style>
  <w:style w:type="character" w:customStyle="1" w:styleId="TableTextSmallChar">
    <w:name w:val="Table Text Small Char"/>
    <w:link w:val="TableTextSmall"/>
    <w:uiPriority w:val="10"/>
    <w:rsid w:val="00CE452F"/>
    <w:rPr>
      <w:rFonts w:ascii="Proxima Nova Lt" w:hAnsi="Proxima Nova Lt"/>
    </w:rPr>
  </w:style>
  <w:style w:type="character" w:customStyle="1" w:styleId="CharacterBold">
    <w:name w:val="Character Bold"/>
    <w:qFormat/>
    <w:rsid w:val="00CE452F"/>
    <w:rPr>
      <w:rFonts w:ascii="Proxima Nova Rg" w:hAnsi="Proxima Nova Rg"/>
      <w:b/>
      <w:sz w:val="18"/>
    </w:rPr>
  </w:style>
  <w:style w:type="paragraph" w:customStyle="1" w:styleId="Heading1TOC">
    <w:name w:val="Heading 1 TOC"/>
    <w:basedOn w:val="Heading1"/>
    <w:next w:val="TOC1"/>
    <w:uiPriority w:val="1"/>
    <w:qFormat/>
    <w:rsid w:val="007A6913"/>
    <w:pPr>
      <w:spacing w:line="240" w:lineRule="auto"/>
      <w:outlineLvl w:val="9"/>
    </w:pPr>
    <w:rPr>
      <w:rFonts w:ascii="Proxima Nova Rg" w:hAnsi="Proxima Nova Rg"/>
      <w:b w:val="0"/>
      <w:color w:val="000000" w:themeColor="text1"/>
      <w:szCs w:val="60"/>
    </w:rPr>
  </w:style>
  <w:style w:type="character" w:customStyle="1" w:styleId="Heading1Char">
    <w:name w:val="Heading 1 Char"/>
    <w:aliases w:val="Sub Head Char"/>
    <w:link w:val="Heading1"/>
    <w:uiPriority w:val="1"/>
    <w:rsid w:val="004A3C7E"/>
    <w:rPr>
      <w:rFonts w:asciiTheme="majorHAnsi" w:hAnsiTheme="majorHAnsi" w:cs="Arial"/>
      <w:b/>
      <w:bCs/>
      <w:color w:val="949599" w:themeColor="background1"/>
      <w:sz w:val="28"/>
      <w:szCs w:val="40"/>
    </w:rPr>
  </w:style>
  <w:style w:type="paragraph" w:styleId="TOC1">
    <w:name w:val="toc 1"/>
    <w:basedOn w:val="Normal"/>
    <w:next w:val="TOC2"/>
    <w:link w:val="TOC1Char"/>
    <w:autoRedefine/>
    <w:uiPriority w:val="39"/>
    <w:qFormat/>
    <w:rsid w:val="00435053"/>
    <w:pPr>
      <w:tabs>
        <w:tab w:val="clear" w:pos="709"/>
        <w:tab w:val="right" w:leader="dot" w:pos="8756"/>
      </w:tabs>
      <w:spacing w:after="0"/>
      <w:jc w:val="left"/>
    </w:pPr>
    <w:rPr>
      <w:noProof/>
      <w:sz w:val="20"/>
      <w:szCs w:val="24"/>
    </w:rPr>
  </w:style>
  <w:style w:type="paragraph" w:customStyle="1" w:styleId="Heading4TOP">
    <w:name w:val="Heading 4 TOP"/>
    <w:basedOn w:val="Heading4"/>
    <w:next w:val="Normal"/>
    <w:uiPriority w:val="1"/>
    <w:qFormat/>
    <w:rsid w:val="00CE452F"/>
    <w:pPr>
      <w:pageBreakBefore/>
      <w:spacing w:before="0"/>
    </w:pPr>
    <w:rPr>
      <w:color w:val="auto"/>
    </w:rPr>
  </w:style>
  <w:style w:type="character" w:customStyle="1" w:styleId="Heading4Char">
    <w:name w:val="Heading 4 Char"/>
    <w:link w:val="Heading4"/>
    <w:uiPriority w:val="1"/>
    <w:rsid w:val="008B4B5D"/>
    <w:rPr>
      <w:rFonts w:asciiTheme="majorHAnsi" w:hAnsiTheme="majorHAnsi" w:cs="Arial"/>
      <w:b/>
      <w:i/>
      <w:iCs/>
      <w:color w:val="191919" w:themeColor="text1" w:themeTint="E6"/>
      <w:szCs w:val="28"/>
      <w:lang w:val="en-GB"/>
    </w:rPr>
  </w:style>
  <w:style w:type="paragraph" w:customStyle="1" w:styleId="TableNumberAction">
    <w:name w:val="Table Number Action"/>
    <w:basedOn w:val="TableNumberStep"/>
    <w:autoRedefine/>
    <w:uiPriority w:val="10"/>
    <w:rsid w:val="0050737E"/>
    <w:rPr>
      <w:sz w:val="20"/>
    </w:rPr>
  </w:style>
  <w:style w:type="paragraph" w:customStyle="1" w:styleId="TableHeaderSmall">
    <w:name w:val="Table Header Small"/>
    <w:basedOn w:val="TableHeader"/>
    <w:uiPriority w:val="10"/>
    <w:rsid w:val="0050737E"/>
    <w:rPr>
      <w:bCs/>
      <w:sz w:val="16"/>
    </w:rPr>
  </w:style>
  <w:style w:type="paragraph" w:customStyle="1" w:styleId="TableSelection">
    <w:name w:val="Table Selection"/>
    <w:basedOn w:val="TableHeader"/>
    <w:link w:val="TableSelectionChar"/>
    <w:uiPriority w:val="10"/>
    <w:qFormat/>
    <w:rsid w:val="00CE452F"/>
    <w:pPr>
      <w:spacing w:line="280" w:lineRule="exact"/>
      <w:jc w:val="center"/>
    </w:pPr>
    <w:rPr>
      <w:rFonts w:ascii="Proxima Nova Lt" w:hAnsi="Proxima Nova Lt"/>
      <w:b w:val="0"/>
      <w:color w:val="000000" w:themeColor="text1"/>
      <w:sz w:val="22"/>
      <w:szCs w:val="28"/>
    </w:rPr>
  </w:style>
  <w:style w:type="character" w:customStyle="1" w:styleId="TableSelectionChar">
    <w:name w:val="Table Selection Char"/>
    <w:basedOn w:val="DefaultParagraphFont"/>
    <w:link w:val="TableSelection"/>
    <w:uiPriority w:val="10"/>
    <w:rsid w:val="00CE452F"/>
    <w:rPr>
      <w:rFonts w:ascii="Proxima Nova Lt" w:hAnsi="Proxima Nova Lt"/>
      <w:color w:val="000000" w:themeColor="text1"/>
      <w:sz w:val="22"/>
      <w:szCs w:val="28"/>
    </w:rPr>
  </w:style>
  <w:style w:type="character" w:customStyle="1" w:styleId="CharacterItalic">
    <w:name w:val="Character Italic"/>
    <w:uiPriority w:val="4"/>
    <w:qFormat/>
    <w:rsid w:val="00CE452F"/>
    <w:rPr>
      <w:rFonts w:ascii="Proxima Nova Lt" w:hAnsi="Proxima Nova Lt"/>
      <w:i/>
      <w:sz w:val="18"/>
    </w:rPr>
  </w:style>
  <w:style w:type="paragraph" w:customStyle="1" w:styleId="BoxText">
    <w:name w:val="Box Text"/>
    <w:basedOn w:val="Normal"/>
    <w:uiPriority w:val="3"/>
    <w:qFormat/>
    <w:rsid w:val="0050737E"/>
    <w:pPr>
      <w:ind w:left="284" w:firstLine="284"/>
    </w:pPr>
  </w:style>
  <w:style w:type="paragraph" w:customStyle="1" w:styleId="BodyGraphic">
    <w:name w:val="Body Graphic"/>
    <w:basedOn w:val="Normal"/>
    <w:next w:val="BodyText"/>
    <w:qFormat/>
    <w:rsid w:val="000055A1"/>
    <w:pPr>
      <w:spacing w:before="240" w:line="240" w:lineRule="atLeast"/>
    </w:pPr>
  </w:style>
  <w:style w:type="paragraph" w:customStyle="1" w:styleId="BoxNumber">
    <w:name w:val="Box Number"/>
    <w:basedOn w:val="BoxText"/>
    <w:autoRedefine/>
    <w:uiPriority w:val="3"/>
    <w:qFormat/>
    <w:rsid w:val="0050737E"/>
  </w:style>
  <w:style w:type="character" w:customStyle="1" w:styleId="CharacterWhite">
    <w:name w:val="Character White"/>
    <w:basedOn w:val="DefaultParagraphFont"/>
    <w:uiPriority w:val="4"/>
    <w:qFormat/>
    <w:rsid w:val="00CE452F"/>
    <w:rPr>
      <w:rFonts w:ascii="Proxima Nova Rg" w:hAnsi="Proxima Nova Rg"/>
      <w:b w:val="0"/>
      <w:bCs/>
      <w:color w:val="FFFFFF"/>
      <w:sz w:val="18"/>
      <w:bdr w:val="none" w:sz="0" w:space="0" w:color="auto"/>
      <w:shd w:val="clear" w:color="auto" w:fill="5F6064" w:themeFill="background1" w:themeFillShade="A6"/>
    </w:rPr>
  </w:style>
  <w:style w:type="paragraph" w:customStyle="1" w:styleId="ListBulletAquamarine">
    <w:name w:val="List Bullet Aquamarine"/>
    <w:basedOn w:val="ListBullet"/>
    <w:uiPriority w:val="4"/>
    <w:qFormat/>
    <w:rsid w:val="0050737E"/>
    <w:rPr>
      <w:rFonts w:cstheme="minorBidi"/>
      <w:sz w:val="20"/>
    </w:rPr>
  </w:style>
  <w:style w:type="paragraph" w:styleId="ListBullet">
    <w:name w:val="List Bullet"/>
    <w:basedOn w:val="Normal"/>
    <w:link w:val="ListBulletChar"/>
    <w:autoRedefine/>
    <w:uiPriority w:val="99"/>
    <w:rsid w:val="0050737E"/>
    <w:pPr>
      <w:tabs>
        <w:tab w:val="num" w:pos="1417"/>
      </w:tabs>
      <w:spacing w:line="260" w:lineRule="atLeast"/>
      <w:ind w:left="1417" w:hanging="283"/>
    </w:pPr>
  </w:style>
  <w:style w:type="paragraph" w:customStyle="1" w:styleId="ListBulletRed">
    <w:name w:val="List Bullet Red"/>
    <w:basedOn w:val="ListBullet"/>
    <w:uiPriority w:val="4"/>
    <w:rsid w:val="0050737E"/>
    <w:rPr>
      <w:sz w:val="20"/>
    </w:rPr>
  </w:style>
  <w:style w:type="character" w:customStyle="1" w:styleId="CharacterRevenueBlue">
    <w:name w:val="Character Revenue Blue"/>
    <w:uiPriority w:val="4"/>
    <w:rsid w:val="0050737E"/>
    <w:rPr>
      <w:rFonts w:ascii="Arial Nova" w:hAnsi="Arial Nova"/>
      <w:b w:val="0"/>
      <w:color w:val="0067C6"/>
      <w:sz w:val="18"/>
    </w:rPr>
  </w:style>
  <w:style w:type="character" w:customStyle="1" w:styleId="CharacterGrowGreen">
    <w:name w:val="Character Grow Green"/>
    <w:uiPriority w:val="4"/>
    <w:rsid w:val="0050737E"/>
    <w:rPr>
      <w:rFonts w:ascii="Verdana" w:hAnsi="Verdana"/>
      <w:b w:val="0"/>
      <w:color w:val="84BD00"/>
      <w:sz w:val="18"/>
    </w:rPr>
  </w:style>
  <w:style w:type="character" w:customStyle="1" w:styleId="CharacterProductivityRed">
    <w:name w:val="Character Productivity Red"/>
    <w:uiPriority w:val="4"/>
    <w:rsid w:val="0050737E"/>
    <w:rPr>
      <w:rFonts w:ascii="Gotham Light" w:hAnsi="Gotham Light"/>
      <w:b w:val="0"/>
      <w:color w:val="DB0C41"/>
      <w:sz w:val="18"/>
    </w:rPr>
  </w:style>
  <w:style w:type="character" w:customStyle="1" w:styleId="CharacterHidden">
    <w:name w:val="Character Hidden"/>
    <w:uiPriority w:val="4"/>
    <w:qFormat/>
    <w:rsid w:val="00CE452F"/>
    <w:rPr>
      <w:rFonts w:ascii="Proxima Nova Lt" w:hAnsi="Proxima Nova Lt"/>
      <w:vanish/>
      <w:color w:val="DB0C41"/>
      <w:sz w:val="16"/>
    </w:rPr>
  </w:style>
  <w:style w:type="paragraph" w:customStyle="1" w:styleId="BoxBulletGrowthGreen">
    <w:name w:val="Box Bullet Growth Green"/>
    <w:basedOn w:val="BoxText"/>
    <w:autoRedefine/>
    <w:uiPriority w:val="3"/>
    <w:rsid w:val="0050737E"/>
    <w:rPr>
      <w:color w:val="EC008D" w:themeColor="accent3"/>
      <w:szCs w:val="16"/>
    </w:rPr>
  </w:style>
  <w:style w:type="paragraph" w:customStyle="1" w:styleId="BoxBulletBlueHealingRGB0193213">
    <w:name w:val="Box Bullet Blue Healing (RGB 0 193 213)"/>
    <w:basedOn w:val="BoxText"/>
    <w:autoRedefine/>
    <w:uiPriority w:val="3"/>
    <w:rsid w:val="0050737E"/>
    <w:pPr>
      <w:numPr>
        <w:numId w:val="4"/>
      </w:numPr>
    </w:pPr>
    <w:rPr>
      <w:color w:val="E7E7E8" w:themeColor="background2"/>
    </w:rPr>
  </w:style>
  <w:style w:type="character" w:customStyle="1" w:styleId="CharacterBlueHealing">
    <w:name w:val="Character Blue Healing"/>
    <w:uiPriority w:val="4"/>
    <w:rsid w:val="0050737E"/>
    <w:rPr>
      <w:rFonts w:ascii="Gotham Light" w:hAnsi="Gotham Light"/>
      <w:color w:val="00C1D5"/>
      <w:sz w:val="18"/>
    </w:rPr>
  </w:style>
  <w:style w:type="character" w:customStyle="1" w:styleId="CharacterExitGrey">
    <w:name w:val="Character Exit Grey"/>
    <w:uiPriority w:val="4"/>
    <w:rsid w:val="0050737E"/>
    <w:rPr>
      <w:rFonts w:ascii="Verdana" w:hAnsi="Verdana"/>
      <w:color w:val="A7BDB1"/>
      <w:sz w:val="18"/>
    </w:rPr>
  </w:style>
  <w:style w:type="character" w:customStyle="1" w:styleId="CharacterOrangeRGB22810810">
    <w:name w:val="Character Orange (RGB228:108:10)"/>
    <w:uiPriority w:val="4"/>
    <w:rsid w:val="0050737E"/>
    <w:rPr>
      <w:rFonts w:ascii="Verdana" w:hAnsi="Verdana"/>
      <w:color w:val="F68D2E"/>
      <w:sz w:val="18"/>
    </w:rPr>
  </w:style>
  <w:style w:type="character" w:customStyle="1" w:styleId="CharacterMidnightBlueRGB73945">
    <w:name w:val="Character Midnight Blue (RGB 7 39 45)"/>
    <w:basedOn w:val="CharacterRevenueBlue"/>
    <w:uiPriority w:val="4"/>
    <w:rsid w:val="0050737E"/>
    <w:rPr>
      <w:rFonts w:ascii="Verdana" w:hAnsi="Verdana"/>
      <w:b w:val="0"/>
      <w:color w:val="07272D"/>
      <w:sz w:val="18"/>
    </w:rPr>
  </w:style>
  <w:style w:type="character" w:customStyle="1" w:styleId="CharacterFundYellowRGB24118052">
    <w:name w:val="Character Fund Yellow (RGB241 180 52)"/>
    <w:basedOn w:val="CharacterExitGrey"/>
    <w:uiPriority w:val="4"/>
    <w:rsid w:val="0050737E"/>
    <w:rPr>
      <w:rFonts w:ascii="Verdana" w:hAnsi="Verdana"/>
      <w:color w:val="F1B434"/>
      <w:sz w:val="18"/>
    </w:rPr>
  </w:style>
  <w:style w:type="paragraph" w:customStyle="1" w:styleId="BoxBulletGrowthGreenRGB">
    <w:name w:val="Box Bullet Growth Green RGB"/>
    <w:basedOn w:val="BoxText"/>
    <w:next w:val="BoxBulletGrowthGreen"/>
    <w:autoRedefine/>
    <w:uiPriority w:val="3"/>
    <w:rsid w:val="0050737E"/>
  </w:style>
  <w:style w:type="paragraph" w:customStyle="1" w:styleId="BoxBulletOrangeRGB24614146">
    <w:name w:val="Box Bullet Orange (RGB 246 141 46)"/>
    <w:basedOn w:val="BoxBulletBlueHealingRGB0193213"/>
    <w:uiPriority w:val="3"/>
    <w:rsid w:val="0050737E"/>
    <w:rPr>
      <w:color w:val="F68D2E"/>
    </w:rPr>
  </w:style>
  <w:style w:type="paragraph" w:customStyle="1" w:styleId="BoxBulletFGMRGB2126139">
    <w:name w:val="Box Bullet FGM RGB 212 61 39"/>
    <w:basedOn w:val="BoxText"/>
    <w:autoRedefine/>
    <w:uiPriority w:val="3"/>
    <w:rsid w:val="0050737E"/>
    <w:pPr>
      <w:numPr>
        <w:numId w:val="5"/>
      </w:numPr>
    </w:pPr>
    <w:rPr>
      <w:color w:val="00ADEE" w:themeColor="accent1"/>
    </w:rPr>
  </w:style>
  <w:style w:type="paragraph" w:customStyle="1" w:styleId="BoxBulletDarkTealBlue">
    <w:name w:val="Box Bullet Dark Teal Blue"/>
    <w:basedOn w:val="BoxBulletBlueHealingRGB0193213"/>
    <w:uiPriority w:val="3"/>
    <w:qFormat/>
    <w:rsid w:val="0050737E"/>
    <w:pPr>
      <w:numPr>
        <w:numId w:val="6"/>
      </w:numPr>
    </w:pPr>
    <w:rPr>
      <w:color w:val="auto"/>
    </w:rPr>
  </w:style>
  <w:style w:type="paragraph" w:customStyle="1" w:styleId="BoxBulletGrowthMetricsTeal">
    <w:name w:val="Box Bullet Growth Metrics Teal"/>
    <w:basedOn w:val="BoxText"/>
    <w:uiPriority w:val="3"/>
    <w:qFormat/>
    <w:rsid w:val="0050737E"/>
    <w:pPr>
      <w:numPr>
        <w:numId w:val="7"/>
      </w:numPr>
    </w:pPr>
  </w:style>
  <w:style w:type="character" w:customStyle="1" w:styleId="CharacterCultureGreen">
    <w:name w:val="Character Culture Green"/>
    <w:basedOn w:val="CharacterOrangeRGB22810810"/>
    <w:uiPriority w:val="4"/>
    <w:rsid w:val="0050737E"/>
    <w:rPr>
      <w:rFonts w:ascii="Gotham Light" w:hAnsi="Gotham Light"/>
      <w:color w:val="73B64C"/>
      <w:sz w:val="18"/>
    </w:rPr>
  </w:style>
  <w:style w:type="paragraph" w:customStyle="1" w:styleId="ListBulletRevenueBlue">
    <w:name w:val="List Bullet Revenue Blue"/>
    <w:basedOn w:val="ListBullet"/>
    <w:uiPriority w:val="4"/>
    <w:rsid w:val="0050737E"/>
    <w:rPr>
      <w:sz w:val="20"/>
    </w:rPr>
  </w:style>
  <w:style w:type="paragraph" w:customStyle="1" w:styleId="CircleText">
    <w:name w:val="Circle Text"/>
    <w:basedOn w:val="Normal"/>
    <w:link w:val="CircleTextCharChar"/>
    <w:uiPriority w:val="11"/>
    <w:rsid w:val="0050737E"/>
    <w:pPr>
      <w:spacing w:before="60"/>
      <w:jc w:val="center"/>
    </w:pPr>
    <w:rPr>
      <w:b/>
      <w:i/>
      <w:color w:val="E7E7E8" w:themeColor="background2"/>
    </w:rPr>
  </w:style>
  <w:style w:type="character" w:customStyle="1" w:styleId="CircleTextCharChar">
    <w:name w:val="Circle Text Char Char"/>
    <w:link w:val="CircleText"/>
    <w:uiPriority w:val="11"/>
    <w:rsid w:val="0050737E"/>
    <w:rPr>
      <w:rFonts w:ascii="Arial Nova" w:hAnsi="Arial Nova" w:cs="Calibri"/>
      <w:b/>
      <w:i/>
      <w:color w:val="E7E7E8" w:themeColor="background2"/>
      <w:sz w:val="20"/>
      <w:szCs w:val="22"/>
    </w:rPr>
  </w:style>
  <w:style w:type="character" w:customStyle="1" w:styleId="CircleTextChar">
    <w:name w:val="Circle Text Char"/>
    <w:basedOn w:val="IntenseEmphasis"/>
    <w:uiPriority w:val="11"/>
    <w:rsid w:val="0050737E"/>
    <w:rPr>
      <w:rFonts w:ascii="Arial Nova" w:hAnsi="Arial Nova"/>
      <w:b/>
      <w:i w:val="0"/>
      <w:iCs/>
      <w:color w:val="E7E7E8" w:themeColor="background2"/>
      <w:sz w:val="18"/>
      <w:szCs w:val="22"/>
      <w:lang w:eastAsia="en-US"/>
    </w:rPr>
  </w:style>
  <w:style w:type="character" w:styleId="IntenseEmphasis">
    <w:name w:val="Intense Emphasis"/>
    <w:basedOn w:val="DefaultParagraphFont"/>
    <w:uiPriority w:val="21"/>
    <w:qFormat/>
    <w:rsid w:val="00CE452F"/>
    <w:rPr>
      <w:i/>
      <w:iCs/>
      <w:color w:val="58C3C1" w:themeColor="text2"/>
    </w:rPr>
  </w:style>
  <w:style w:type="character" w:customStyle="1" w:styleId="CharacterBoldBlueHealing">
    <w:name w:val="Character Bold Blue Healing"/>
    <w:basedOn w:val="CharacterBold"/>
    <w:uiPriority w:val="4"/>
    <w:rsid w:val="0050737E"/>
    <w:rPr>
      <w:rFonts w:ascii="Verdana" w:hAnsi="Verdana"/>
      <w:b/>
      <w:color w:val="00C1D5"/>
      <w:sz w:val="18"/>
    </w:rPr>
  </w:style>
  <w:style w:type="character" w:customStyle="1" w:styleId="CharacterMidnightBlueBold">
    <w:name w:val="Character Midnight Blue Bold"/>
    <w:basedOn w:val="CharacterMidnightBlueRGB73945"/>
    <w:uiPriority w:val="4"/>
    <w:rsid w:val="0050737E"/>
    <w:rPr>
      <w:rFonts w:ascii="Verdana" w:hAnsi="Verdana"/>
      <w:b/>
      <w:color w:val="07272D"/>
      <w:sz w:val="18"/>
    </w:rPr>
  </w:style>
  <w:style w:type="character" w:customStyle="1" w:styleId="FooterFilenameBlue">
    <w:name w:val="Footer Filename Blue"/>
    <w:basedOn w:val="DefaultParagraphFont"/>
    <w:uiPriority w:val="97"/>
    <w:qFormat/>
    <w:rsid w:val="00CE452F"/>
    <w:rPr>
      <w:rFonts w:ascii="Proxima Nova Lt" w:hAnsi="Proxima Nova Lt"/>
      <w:color w:val="000000" w:themeColor="text1"/>
      <w:sz w:val="14"/>
    </w:rPr>
  </w:style>
  <w:style w:type="character" w:customStyle="1" w:styleId="MidnightBluedisclaimer">
    <w:name w:val="Midnight Blue disclaimer"/>
    <w:basedOn w:val="DefaultParagraphFont"/>
    <w:uiPriority w:val="97"/>
    <w:qFormat/>
    <w:rsid w:val="0050737E"/>
    <w:rPr>
      <w:rFonts w:ascii="Verdana" w:hAnsi="Verdana"/>
      <w:color w:val="07272D"/>
      <w:sz w:val="16"/>
    </w:rPr>
  </w:style>
  <w:style w:type="paragraph" w:customStyle="1" w:styleId="ListBulletCultureGreen">
    <w:name w:val="List Bullet Culture Green"/>
    <w:basedOn w:val="ListBullet"/>
    <w:autoRedefine/>
    <w:uiPriority w:val="4"/>
    <w:rsid w:val="0050737E"/>
    <w:rPr>
      <w:sz w:val="20"/>
    </w:rPr>
  </w:style>
  <w:style w:type="paragraph" w:customStyle="1" w:styleId="ListBulletGrowGreen">
    <w:name w:val="List Bullet Grow Green"/>
    <w:basedOn w:val="ListBullet"/>
    <w:uiPriority w:val="4"/>
    <w:rsid w:val="0050737E"/>
    <w:rPr>
      <w:sz w:val="20"/>
    </w:rPr>
  </w:style>
  <w:style w:type="paragraph" w:customStyle="1" w:styleId="ListBulletHealingBlue">
    <w:name w:val="List Bullet Healing Blue"/>
    <w:basedOn w:val="ListBullet"/>
    <w:uiPriority w:val="4"/>
    <w:rsid w:val="0050737E"/>
    <w:rPr>
      <w:rFonts w:cstheme="minorBidi"/>
      <w:sz w:val="20"/>
    </w:rPr>
  </w:style>
  <w:style w:type="paragraph" w:customStyle="1" w:styleId="Podcastspeaking">
    <w:name w:val="Podcast speaking"/>
    <w:basedOn w:val="Normal"/>
    <w:link w:val="PodcastspeakingChar"/>
    <w:rsid w:val="00CE452F"/>
    <w:rPr>
      <w:rFonts w:asciiTheme="minorHAnsi" w:hAnsiTheme="minorHAnsi"/>
      <w:b/>
      <w:color w:val="58C3C1" w:themeColor="text2"/>
    </w:rPr>
  </w:style>
  <w:style w:type="character" w:customStyle="1" w:styleId="PodcastspeakingChar">
    <w:name w:val="Podcast speaking Char"/>
    <w:basedOn w:val="DefaultParagraphFont"/>
    <w:link w:val="Podcastspeaking"/>
    <w:rsid w:val="00CE452F"/>
    <w:rPr>
      <w:b/>
      <w:color w:val="58C3C1" w:themeColor="text2"/>
    </w:rPr>
  </w:style>
  <w:style w:type="character" w:customStyle="1" w:styleId="Heading5Char">
    <w:name w:val="Heading 5 Char"/>
    <w:link w:val="Heading5"/>
    <w:uiPriority w:val="1"/>
    <w:rsid w:val="004A3C7E"/>
    <w:rPr>
      <w:rFonts w:ascii="Proxima Nova Rg" w:hAnsi="Proxima Nova Rg" w:cs="Arial"/>
      <w:iCs/>
      <w:color w:val="58C3C1" w:themeColor="text2"/>
      <w:szCs w:val="28"/>
      <w:lang w:val="en-GB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50737E"/>
    <w:rPr>
      <w:rFonts w:asciiTheme="majorHAnsi" w:eastAsiaTheme="majorEastAsia" w:hAnsiTheme="majorHAnsi" w:cstheme="majorBidi"/>
      <w:color w:val="00557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50737E"/>
    <w:rPr>
      <w:rFonts w:asciiTheme="majorHAnsi" w:eastAsiaTheme="majorEastAsia" w:hAnsiTheme="majorHAnsi" w:cstheme="majorBidi"/>
      <w:i/>
      <w:iCs/>
      <w:color w:val="00557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50737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aliases w:val="Letterhead Date Char"/>
    <w:link w:val="Heading9"/>
    <w:uiPriority w:val="1"/>
    <w:rsid w:val="00CE452F"/>
    <w:rPr>
      <w:rFonts w:ascii="Proxima Nova Lt" w:eastAsiaTheme="majorEastAsia" w:hAnsi="Proxima Nova Lt" w:cstheme="majorBidi"/>
      <w:lang w:val="en-GB"/>
    </w:rPr>
  </w:style>
  <w:style w:type="paragraph" w:styleId="TOC2">
    <w:name w:val="toc 2"/>
    <w:basedOn w:val="TOC1"/>
    <w:link w:val="TOC2Char"/>
    <w:autoRedefine/>
    <w:uiPriority w:val="39"/>
    <w:qFormat/>
    <w:rsid w:val="00F02239"/>
    <w:pPr>
      <w:spacing w:line="240" w:lineRule="auto"/>
    </w:pPr>
    <w:rPr>
      <w:sz w:val="18"/>
    </w:rPr>
  </w:style>
  <w:style w:type="paragraph" w:styleId="FootnoteText">
    <w:name w:val="footnote text"/>
    <w:basedOn w:val="Normal"/>
    <w:link w:val="FootnoteTextChar"/>
    <w:uiPriority w:val="98"/>
    <w:qFormat/>
    <w:rsid w:val="00CE452F"/>
    <w:rPr>
      <w:rFonts w:cstheme="minorBidi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8"/>
    <w:rsid w:val="00CE452F"/>
    <w:rPr>
      <w:rFonts w:ascii="Proxima Nova Lt" w:hAnsi="Proxima Nova Lt" w:cstheme="minorBidi"/>
      <w:szCs w:val="20"/>
    </w:rPr>
  </w:style>
  <w:style w:type="paragraph" w:styleId="Footer">
    <w:name w:val="footer"/>
    <w:basedOn w:val="Normal"/>
    <w:link w:val="FooterChar"/>
    <w:uiPriority w:val="99"/>
    <w:qFormat/>
    <w:rsid w:val="00CE452F"/>
    <w:pPr>
      <w:widowControl w:val="0"/>
      <w:tabs>
        <w:tab w:val="center" w:pos="4320"/>
        <w:tab w:val="right" w:pos="8640"/>
      </w:tabs>
      <w:spacing w:line="200" w:lineRule="exact"/>
    </w:pPr>
    <w:rPr>
      <w:sz w:val="14"/>
      <w:lang w:val="en-GB"/>
    </w:rPr>
  </w:style>
  <w:style w:type="character" w:customStyle="1" w:styleId="FooterChar">
    <w:name w:val="Footer Char"/>
    <w:link w:val="Footer"/>
    <w:uiPriority w:val="99"/>
    <w:rsid w:val="00CE452F"/>
    <w:rPr>
      <w:rFonts w:ascii="Proxima Nova Lt" w:hAnsi="Proxima Nova Lt"/>
      <w:sz w:val="14"/>
      <w:lang w:val="en-GB"/>
    </w:rPr>
  </w:style>
  <w:style w:type="character" w:styleId="PageNumber">
    <w:name w:val="page number"/>
    <w:basedOn w:val="DefaultParagraphFont"/>
    <w:uiPriority w:val="97"/>
    <w:qFormat/>
    <w:rsid w:val="00CE452F"/>
    <w:rPr>
      <w:rFonts w:ascii="Proxima Nova Lt" w:hAnsi="Proxima Nova Lt"/>
      <w:color w:val="000000" w:themeColor="text1"/>
      <w:sz w:val="14"/>
    </w:rPr>
  </w:style>
  <w:style w:type="character" w:customStyle="1" w:styleId="ListBulletChar">
    <w:name w:val="List Bullet Char"/>
    <w:link w:val="ListBullet"/>
    <w:uiPriority w:val="4"/>
    <w:rsid w:val="0050737E"/>
    <w:rPr>
      <w:rFonts w:ascii="Arial Nova" w:hAnsi="Arial Nova" w:cs="Calibri"/>
    </w:rPr>
  </w:style>
  <w:style w:type="paragraph" w:styleId="ListNumber">
    <w:name w:val="List Number"/>
    <w:basedOn w:val="Normal"/>
    <w:link w:val="ListNumberChar"/>
    <w:uiPriority w:val="4"/>
    <w:qFormat/>
    <w:rsid w:val="00CB69DD"/>
    <w:pPr>
      <w:numPr>
        <w:numId w:val="1"/>
      </w:numPr>
      <w:spacing w:after="60" w:line="240" w:lineRule="auto"/>
      <w:ind w:left="568" w:hanging="284"/>
    </w:pPr>
  </w:style>
  <w:style w:type="character" w:customStyle="1" w:styleId="ListNumberChar">
    <w:name w:val="List Number Char"/>
    <w:link w:val="ListNumber"/>
    <w:uiPriority w:val="4"/>
    <w:rsid w:val="00CB69DD"/>
    <w:rPr>
      <w:rFonts w:ascii="Proxima Nova Lt" w:hAnsi="Proxima Nova Lt"/>
    </w:rPr>
  </w:style>
  <w:style w:type="paragraph" w:styleId="ListBullet2">
    <w:name w:val="List Bullet 2"/>
    <w:basedOn w:val="ListBullet"/>
    <w:uiPriority w:val="4"/>
    <w:rsid w:val="0050737E"/>
    <w:rPr>
      <w:sz w:val="20"/>
    </w:rPr>
  </w:style>
  <w:style w:type="paragraph" w:styleId="ListNumber2">
    <w:name w:val="List Number 2"/>
    <w:basedOn w:val="Normal"/>
    <w:uiPriority w:val="4"/>
    <w:qFormat/>
    <w:rsid w:val="00CB69DD"/>
    <w:pPr>
      <w:numPr>
        <w:numId w:val="2"/>
      </w:numPr>
      <w:tabs>
        <w:tab w:val="left" w:pos="567"/>
      </w:tabs>
      <w:spacing w:after="60" w:line="240" w:lineRule="auto"/>
    </w:pPr>
  </w:style>
  <w:style w:type="paragraph" w:styleId="Title">
    <w:name w:val="Title"/>
    <w:aliases w:val="Main Header"/>
    <w:basedOn w:val="Normal"/>
    <w:next w:val="Subtitle"/>
    <w:link w:val="TitleChar"/>
    <w:rsid w:val="00BA4C56"/>
    <w:pPr>
      <w:spacing w:before="240" w:line="240" w:lineRule="atLeast"/>
      <w:outlineLvl w:val="0"/>
    </w:pPr>
    <w:rPr>
      <w:rFonts w:cs="Arial"/>
      <w:bCs/>
      <w:kern w:val="28"/>
      <w:sz w:val="60"/>
      <w:szCs w:val="32"/>
    </w:rPr>
  </w:style>
  <w:style w:type="character" w:customStyle="1" w:styleId="TitleChar">
    <w:name w:val="Title Char"/>
    <w:aliases w:val="Main Header Char"/>
    <w:link w:val="Title"/>
    <w:rsid w:val="00BA4C56"/>
    <w:rPr>
      <w:rFonts w:ascii="Proxima Nova Lt" w:hAnsi="Proxima Nova Lt" w:cs="Arial"/>
      <w:bCs/>
      <w:kern w:val="28"/>
      <w:sz w:val="60"/>
      <w:szCs w:val="32"/>
    </w:rPr>
  </w:style>
  <w:style w:type="paragraph" w:styleId="Subtitle">
    <w:name w:val="Subtitle"/>
    <w:basedOn w:val="Title"/>
    <w:link w:val="SubtitleChar"/>
    <w:qFormat/>
    <w:rsid w:val="00CB69DD"/>
    <w:pPr>
      <w:spacing w:before="0" w:after="240" w:line="240" w:lineRule="auto"/>
      <w:outlineLvl w:val="1"/>
    </w:pPr>
    <w:rPr>
      <w:sz w:val="28"/>
      <w:szCs w:val="40"/>
    </w:rPr>
  </w:style>
  <w:style w:type="character" w:customStyle="1" w:styleId="SubtitleChar">
    <w:name w:val="Subtitle Char"/>
    <w:link w:val="Subtitle"/>
    <w:rsid w:val="00CB69DD"/>
    <w:rPr>
      <w:rFonts w:ascii="Proxima Nova Lt" w:hAnsi="Proxima Nova Lt" w:cs="Arial"/>
      <w:bCs/>
      <w:kern w:val="28"/>
      <w:sz w:val="28"/>
      <w:szCs w:val="40"/>
    </w:rPr>
  </w:style>
  <w:style w:type="paragraph" w:styleId="ListContinue">
    <w:name w:val="List Continue"/>
    <w:basedOn w:val="Normal"/>
    <w:link w:val="ListContinueChar"/>
    <w:uiPriority w:val="4"/>
    <w:rsid w:val="0050737E"/>
    <w:pPr>
      <w:spacing w:line="260" w:lineRule="atLeast"/>
      <w:ind w:left="284"/>
    </w:pPr>
    <w:rPr>
      <w:rFonts w:ascii="Verdana" w:hAnsi="Verdana"/>
    </w:rPr>
  </w:style>
  <w:style w:type="character" w:customStyle="1" w:styleId="ListContinueChar">
    <w:name w:val="List Continue Char"/>
    <w:link w:val="ListContinue"/>
    <w:uiPriority w:val="4"/>
    <w:rsid w:val="0050737E"/>
    <w:rPr>
      <w:rFonts w:cs="Calibri"/>
    </w:rPr>
  </w:style>
  <w:style w:type="paragraph" w:styleId="ListContinue2">
    <w:name w:val="List Continue 2"/>
    <w:basedOn w:val="ListContinue"/>
    <w:next w:val="ListNumber"/>
    <w:uiPriority w:val="4"/>
    <w:rsid w:val="00CE452F"/>
    <w:pPr>
      <w:ind w:left="567"/>
    </w:pPr>
    <w:rPr>
      <w:rFonts w:ascii="Proxima Nova Lt" w:hAnsi="Proxima Nova Lt"/>
      <w:sz w:val="20"/>
    </w:rPr>
  </w:style>
  <w:style w:type="character" w:styleId="Hyperlink">
    <w:name w:val="Hyperlink"/>
    <w:uiPriority w:val="99"/>
    <w:qFormat/>
    <w:rsid w:val="00891547"/>
    <w:rPr>
      <w:rFonts w:ascii="Proxima Nova Rg" w:hAnsi="Proxima Nova Rg"/>
      <w:b/>
      <w:color w:val="58C3C1" w:themeColor="text2"/>
      <w:sz w:val="18"/>
      <w:u w:val="single"/>
    </w:rPr>
  </w:style>
  <w:style w:type="character" w:styleId="Strong">
    <w:name w:val="Strong"/>
    <w:basedOn w:val="DefaultParagraphFont"/>
    <w:uiPriority w:val="22"/>
    <w:qFormat/>
    <w:rsid w:val="0050737E"/>
    <w:rPr>
      <w:b/>
      <w:bCs/>
    </w:rPr>
  </w:style>
  <w:style w:type="character" w:styleId="Emphasis">
    <w:name w:val="Emphasis"/>
    <w:basedOn w:val="DefaultParagraphFont"/>
    <w:uiPriority w:val="20"/>
    <w:qFormat/>
    <w:rsid w:val="0050737E"/>
    <w:rPr>
      <w:i/>
      <w:iCs/>
    </w:rPr>
  </w:style>
  <w:style w:type="paragraph" w:styleId="NoSpacing">
    <w:name w:val="No Spacing"/>
    <w:link w:val="NoSpacingChar"/>
    <w:uiPriority w:val="1"/>
    <w:qFormat/>
    <w:rsid w:val="0050737E"/>
    <w:rPr>
      <w:rFonts w:ascii="Gotham Light" w:hAnsi="Gotham Light"/>
    </w:rPr>
  </w:style>
  <w:style w:type="character" w:customStyle="1" w:styleId="NoSpacingChar">
    <w:name w:val="No Spacing Char"/>
    <w:basedOn w:val="DefaultParagraphFont"/>
    <w:link w:val="NoSpacing"/>
    <w:uiPriority w:val="1"/>
    <w:rsid w:val="0050737E"/>
    <w:rPr>
      <w:rFonts w:ascii="Gotham Light" w:hAnsi="Gotham Light"/>
    </w:rPr>
  </w:style>
  <w:style w:type="character" w:styleId="SubtleEmphasis">
    <w:name w:val="Subtle Emphasis"/>
    <w:basedOn w:val="DefaultParagraphFont"/>
    <w:uiPriority w:val="19"/>
    <w:qFormat/>
    <w:rsid w:val="00CE452F"/>
    <w:rPr>
      <w:rFonts w:ascii="Proxima Nova Lt" w:hAnsi="Proxima Nova Lt"/>
      <w:i/>
      <w:iCs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F02239"/>
    <w:pPr>
      <w:keepLines/>
      <w:spacing w:before="240" w:after="0" w:line="259" w:lineRule="auto"/>
      <w:outlineLvl w:val="9"/>
    </w:pPr>
    <w:rPr>
      <w:rFonts w:eastAsiaTheme="majorEastAsia" w:cstheme="majorBidi"/>
      <w:bCs w:val="0"/>
      <w:color w:val="auto"/>
      <w:sz w:val="24"/>
      <w:szCs w:val="32"/>
      <w:lang w:val="en-US"/>
    </w:rPr>
  </w:style>
  <w:style w:type="paragraph" w:customStyle="1" w:styleId="MainBody">
    <w:name w:val="Main Body"/>
    <w:basedOn w:val="Normal"/>
    <w:qFormat/>
    <w:rsid w:val="00BA4C56"/>
    <w:pPr>
      <w:widowControl w:val="0"/>
      <w:autoSpaceDE w:val="0"/>
      <w:autoSpaceDN w:val="0"/>
      <w:adjustRightInd w:val="0"/>
      <w:spacing w:after="160" w:line="300" w:lineRule="exact"/>
      <w:jc w:val="left"/>
    </w:pPr>
    <w:rPr>
      <w:rFonts w:eastAsiaTheme="minorEastAsia" w:cs="Ã∑ËÓˇøÚ‹"/>
      <w:szCs w:val="24"/>
      <w:lang w:val="en-US" w:eastAsia="ja-JP"/>
    </w:rPr>
  </w:style>
  <w:style w:type="paragraph" w:customStyle="1" w:styleId="Heading2Navy">
    <w:name w:val="Heading 2 Navy"/>
    <w:basedOn w:val="Normal"/>
    <w:rsid w:val="0050737E"/>
    <w:pPr>
      <w:widowControl w:val="0"/>
      <w:autoSpaceDE w:val="0"/>
      <w:autoSpaceDN w:val="0"/>
      <w:adjustRightInd w:val="0"/>
      <w:spacing w:before="200" w:after="160" w:line="300" w:lineRule="exact"/>
      <w:jc w:val="left"/>
    </w:pPr>
    <w:rPr>
      <w:rFonts w:asciiTheme="majorHAnsi" w:eastAsiaTheme="minorEastAsia" w:hAnsiTheme="majorHAnsi" w:cs="Ã∑ËÓˇøÚ‹"/>
      <w:b/>
      <w:bCs/>
      <w:color w:val="001838"/>
      <w:sz w:val="28"/>
      <w:szCs w:val="28"/>
      <w:lang w:val="en-US" w:eastAsia="ja-JP"/>
    </w:rPr>
  </w:style>
  <w:style w:type="paragraph" w:styleId="Caption">
    <w:name w:val="caption"/>
    <w:basedOn w:val="Normal"/>
    <w:next w:val="Normal"/>
    <w:semiHidden/>
    <w:unhideWhenUsed/>
    <w:qFormat/>
    <w:rsid w:val="0050737E"/>
    <w:rPr>
      <w:i/>
      <w:iCs/>
      <w:color w:val="58C3C1" w:themeColor="text2"/>
    </w:rPr>
  </w:style>
  <w:style w:type="paragraph" w:styleId="ListParagraph">
    <w:name w:val="List Paragraph"/>
    <w:basedOn w:val="ListBullet"/>
    <w:link w:val="ListParagraphChar"/>
    <w:uiPriority w:val="34"/>
    <w:qFormat/>
    <w:rsid w:val="0050737E"/>
    <w:pPr>
      <w:tabs>
        <w:tab w:val="clear" w:pos="1417"/>
      </w:tabs>
      <w:spacing w:line="259" w:lineRule="auto"/>
      <w:ind w:left="1080" w:hanging="36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0737E"/>
    <w:rPr>
      <w:rFonts w:ascii="Arial Nova" w:hAnsi="Arial Nova" w:cs="Calibri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0737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0737E"/>
    <w:rPr>
      <w:rFonts w:ascii="Arial Nova" w:hAnsi="Arial Nova" w:cs="Calibri"/>
      <w:i/>
      <w:iCs/>
      <w:color w:val="404040" w:themeColor="text1" w:themeTint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0737E"/>
    <w:pPr>
      <w:pBdr>
        <w:top w:val="single" w:sz="4" w:space="10" w:color="00ADEE" w:themeColor="accent1"/>
        <w:bottom w:val="single" w:sz="4" w:space="10" w:color="00ADEE" w:themeColor="accent1"/>
      </w:pBdr>
      <w:spacing w:before="360" w:after="360"/>
      <w:ind w:left="864" w:right="864"/>
      <w:jc w:val="center"/>
    </w:pPr>
    <w:rPr>
      <w:i/>
      <w:iCs/>
      <w:color w:val="00ADE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0737E"/>
    <w:rPr>
      <w:rFonts w:ascii="Arial Nova" w:hAnsi="Arial Nova" w:cs="Calibri"/>
      <w:i/>
      <w:iCs/>
      <w:color w:val="00ADEE" w:themeColor="accent1"/>
      <w:sz w:val="20"/>
    </w:rPr>
  </w:style>
  <w:style w:type="paragraph" w:customStyle="1" w:styleId="Introtextblock">
    <w:name w:val="Intro text block"/>
    <w:basedOn w:val="Subtitle"/>
    <w:qFormat/>
    <w:rsid w:val="00CE452F"/>
    <w:pPr>
      <w:widowControl w:val="0"/>
    </w:pPr>
    <w:rPr>
      <w:rFonts w:ascii="Proxima Nova Rg" w:hAnsi="Proxima Nova Rg"/>
      <w:b/>
      <w:color w:val="949599" w:themeColor="background1"/>
    </w:rPr>
  </w:style>
  <w:style w:type="table" w:styleId="TableGrid">
    <w:name w:val="Table Grid"/>
    <w:basedOn w:val="TableNormal"/>
    <w:uiPriority w:val="39"/>
    <w:rsid w:val="00726D8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A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055A1"/>
  </w:style>
  <w:style w:type="paragraph" w:styleId="TOC3">
    <w:name w:val="toc 3"/>
    <w:basedOn w:val="Heading3"/>
    <w:next w:val="Normal"/>
    <w:autoRedefine/>
    <w:uiPriority w:val="39"/>
    <w:unhideWhenUsed/>
    <w:qFormat/>
    <w:rsid w:val="00F02239"/>
    <w:pPr>
      <w:tabs>
        <w:tab w:val="clear" w:pos="709"/>
      </w:tabs>
      <w:spacing w:before="120" w:after="120"/>
      <w:ind w:left="442"/>
    </w:pPr>
    <w:rPr>
      <w:rFonts w:asciiTheme="minorHAnsi" w:eastAsiaTheme="minorEastAsia" w:hAnsiTheme="minorHAnsi"/>
      <w:b w:val="0"/>
      <w:noProof/>
      <w:sz w:val="16"/>
      <w:szCs w:val="22"/>
      <w:lang w:val="en-US"/>
    </w:rPr>
  </w:style>
  <w:style w:type="paragraph" w:customStyle="1" w:styleId="DocTitle">
    <w:name w:val="Doc Title"/>
    <w:basedOn w:val="Title"/>
    <w:link w:val="DocTitleChar"/>
    <w:qFormat/>
    <w:rsid w:val="00CB69DD"/>
    <w:pPr>
      <w:spacing w:line="240" w:lineRule="auto"/>
    </w:pPr>
  </w:style>
  <w:style w:type="table" w:styleId="GridTable1Light">
    <w:name w:val="Grid Table 1 Light"/>
    <w:basedOn w:val="TableNormal"/>
    <w:uiPriority w:val="46"/>
    <w:rsid w:val="00990A6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DocTitleChar">
    <w:name w:val="Doc Title Char"/>
    <w:basedOn w:val="TitleChar"/>
    <w:link w:val="DocTitle"/>
    <w:rsid w:val="00CB69DD"/>
    <w:rPr>
      <w:rFonts w:ascii="Proxima Nova Lt" w:hAnsi="Proxima Nova Lt" w:cs="Arial"/>
      <w:bCs/>
      <w:kern w:val="28"/>
      <w:sz w:val="60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05929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626638"/>
    <w:pPr>
      <w:spacing w:after="0" w:line="240" w:lineRule="auto"/>
    </w:pPr>
    <w:tblPr>
      <w:tblStyleRowBandSize w:val="1"/>
      <w:tblStyleColBandSize w:val="1"/>
      <w:tblBorders>
        <w:top w:val="single" w:sz="4" w:space="0" w:color="F0F0F1" w:themeColor="accent5" w:themeTint="99"/>
        <w:left w:val="single" w:sz="4" w:space="0" w:color="F0F0F1" w:themeColor="accent5" w:themeTint="99"/>
        <w:bottom w:val="single" w:sz="4" w:space="0" w:color="F0F0F1" w:themeColor="accent5" w:themeTint="99"/>
        <w:right w:val="single" w:sz="4" w:space="0" w:color="F0F0F1" w:themeColor="accent5" w:themeTint="99"/>
        <w:insideH w:val="single" w:sz="4" w:space="0" w:color="F0F0F1" w:themeColor="accent5" w:themeTint="99"/>
        <w:insideV w:val="single" w:sz="4" w:space="0" w:color="F0F0F1" w:themeColor="accent5" w:themeTint="99"/>
      </w:tblBorders>
    </w:tblPr>
    <w:tblStylePr w:type="firstRow">
      <w:rPr>
        <w:b/>
        <w:bCs/>
        <w:color w:val="949599" w:themeColor="background1"/>
      </w:rPr>
      <w:tblPr/>
      <w:tcPr>
        <w:tcBorders>
          <w:top w:val="single" w:sz="4" w:space="0" w:color="E7E7E8" w:themeColor="accent5"/>
          <w:left w:val="single" w:sz="4" w:space="0" w:color="E7E7E8" w:themeColor="accent5"/>
          <w:bottom w:val="single" w:sz="4" w:space="0" w:color="E7E7E8" w:themeColor="accent5"/>
          <w:right w:val="single" w:sz="4" w:space="0" w:color="E7E7E8" w:themeColor="accent5"/>
          <w:insideH w:val="nil"/>
          <w:insideV w:val="nil"/>
        </w:tcBorders>
        <w:shd w:val="clear" w:color="auto" w:fill="E7E7E8" w:themeFill="accent5"/>
      </w:tcPr>
    </w:tblStylePr>
    <w:tblStylePr w:type="lastRow">
      <w:rPr>
        <w:b/>
        <w:bCs/>
      </w:rPr>
      <w:tblPr/>
      <w:tcPr>
        <w:tcBorders>
          <w:top w:val="double" w:sz="4" w:space="0" w:color="E7E7E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5" w:themeFillTint="33"/>
      </w:tcPr>
    </w:tblStylePr>
    <w:tblStylePr w:type="band1Horz">
      <w:tblPr/>
      <w:tcPr>
        <w:shd w:val="clear" w:color="auto" w:fill="FAFAFA" w:themeFill="accent5" w:themeFillTint="33"/>
      </w:tcPr>
    </w:tblStylePr>
  </w:style>
  <w:style w:type="paragraph" w:customStyle="1" w:styleId="Bullet">
    <w:name w:val="Bullet"/>
    <w:basedOn w:val="TOC2"/>
    <w:link w:val="BulletChar"/>
    <w:qFormat/>
    <w:rsid w:val="009F0065"/>
    <w:pPr>
      <w:numPr>
        <w:numId w:val="8"/>
      </w:numPr>
    </w:pPr>
    <w:rPr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435053"/>
    <w:rPr>
      <w:rFonts w:ascii="Proxima Nova Lt" w:hAnsi="Proxima Nova Lt"/>
      <w:noProof/>
      <w:sz w:val="20"/>
      <w:szCs w:val="24"/>
    </w:rPr>
  </w:style>
  <w:style w:type="character" w:customStyle="1" w:styleId="TOC2Char">
    <w:name w:val="TOC 2 Char"/>
    <w:basedOn w:val="TOC1Char"/>
    <w:link w:val="TOC2"/>
    <w:uiPriority w:val="39"/>
    <w:rsid w:val="00F02239"/>
    <w:rPr>
      <w:rFonts w:ascii="Proxima Nova Lt" w:hAnsi="Proxima Nova Lt"/>
      <w:noProof/>
      <w:sz w:val="20"/>
      <w:szCs w:val="24"/>
    </w:rPr>
  </w:style>
  <w:style w:type="character" w:customStyle="1" w:styleId="BulletChar">
    <w:name w:val="Bullet Char"/>
    <w:basedOn w:val="TOC2Char"/>
    <w:link w:val="Bullet"/>
    <w:rsid w:val="009F0065"/>
    <w:rPr>
      <w:rFonts w:ascii="Proxima Nova Lt" w:hAnsi="Proxima Nova Lt"/>
      <w:noProof/>
      <w:sz w:val="20"/>
      <w:szCs w:val="28"/>
    </w:rPr>
  </w:style>
  <w:style w:type="table" w:styleId="GridTable4-Accent6">
    <w:name w:val="Grid Table 4 Accent 6"/>
    <w:basedOn w:val="TableNormal"/>
    <w:uiPriority w:val="49"/>
    <w:rsid w:val="00360C8F"/>
    <w:pPr>
      <w:spacing w:after="0" w:line="240" w:lineRule="auto"/>
    </w:pPr>
    <w:tblPr>
      <w:tblStyleRowBandSize w:val="1"/>
      <w:tblStyleColBandSize w:val="1"/>
      <w:tblBorders>
        <w:top w:val="single" w:sz="4" w:space="0" w:color="BCE7E6" w:themeColor="text2" w:themeTint="66"/>
        <w:left w:val="single" w:sz="4" w:space="0" w:color="BCE7E6" w:themeColor="text2" w:themeTint="66"/>
        <w:bottom w:val="single" w:sz="4" w:space="0" w:color="BCE7E6" w:themeColor="text2" w:themeTint="66"/>
        <w:right w:val="single" w:sz="4" w:space="0" w:color="BCE7E6" w:themeColor="text2" w:themeTint="66"/>
        <w:insideH w:val="single" w:sz="4" w:space="0" w:color="BCE7E6" w:themeColor="text2" w:themeTint="66"/>
        <w:insideV w:val="single" w:sz="4" w:space="0" w:color="BCE7E6" w:themeColor="text2" w:themeTint="66"/>
      </w:tblBorders>
    </w:tblPr>
    <w:tblStylePr w:type="firstRow">
      <w:rPr>
        <w:b/>
        <w:bCs/>
        <w:color w:val="949599" w:themeColor="background1"/>
      </w:rPr>
      <w:tblPr/>
      <w:tcPr>
        <w:tcBorders>
          <w:top w:val="single" w:sz="4" w:space="0" w:color="8AF0E8" w:themeColor="accent6"/>
          <w:left w:val="single" w:sz="4" w:space="0" w:color="8AF0E8" w:themeColor="accent6"/>
          <w:bottom w:val="single" w:sz="4" w:space="0" w:color="8AF0E8" w:themeColor="accent6"/>
          <w:right w:val="single" w:sz="4" w:space="0" w:color="8AF0E8" w:themeColor="accent6"/>
          <w:insideH w:val="nil"/>
          <w:insideV w:val="nil"/>
        </w:tcBorders>
        <w:shd w:val="clear" w:color="auto" w:fill="8AF0E8" w:themeFill="accent6"/>
      </w:tcPr>
    </w:tblStylePr>
    <w:tblStylePr w:type="lastRow">
      <w:rPr>
        <w:b/>
        <w:bCs/>
      </w:rPr>
      <w:tblPr/>
      <w:tcPr>
        <w:tcBorders>
          <w:top w:val="double" w:sz="4" w:space="0" w:color="8AF0E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CFA" w:themeFill="accent6" w:themeFillTint="33"/>
      </w:tcPr>
    </w:tblStylePr>
    <w:tblStylePr w:type="band1Horz">
      <w:tblPr/>
      <w:tcPr>
        <w:shd w:val="clear" w:color="auto" w:fill="E7FCFA" w:themeFill="accent6" w:themeFillTint="33"/>
      </w:tcPr>
    </w:tblStylePr>
  </w:style>
  <w:style w:type="character" w:customStyle="1" w:styleId="-kxls">
    <w:name w:val="-kxls"/>
    <w:basedOn w:val="DefaultParagraphFont"/>
    <w:rsid w:val="000262DA"/>
  </w:style>
  <w:style w:type="paragraph" w:styleId="NormalWeb">
    <w:name w:val="Normal (Web)"/>
    <w:basedOn w:val="Normal"/>
    <w:uiPriority w:val="99"/>
    <w:unhideWhenUsed/>
    <w:rsid w:val="00964169"/>
    <w:pPr>
      <w:tabs>
        <w:tab w:val="clear" w:pos="709"/>
      </w:tabs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AU"/>
    </w:rPr>
  </w:style>
  <w:style w:type="paragraph" w:customStyle="1" w:styleId="BasicParagraph">
    <w:name w:val="[Basic Paragraph]"/>
    <w:basedOn w:val="Normal"/>
    <w:uiPriority w:val="99"/>
    <w:rsid w:val="00EA18F8"/>
    <w:pPr>
      <w:tabs>
        <w:tab w:val="clear" w:pos="709"/>
      </w:tabs>
      <w:autoSpaceDE w:val="0"/>
      <w:autoSpaceDN w:val="0"/>
      <w:adjustRightInd w:val="0"/>
      <w:spacing w:before="0" w:after="0" w:line="288" w:lineRule="auto"/>
      <w:jc w:val="left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2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58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8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8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66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4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1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06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13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42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69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48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27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76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35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4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23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2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51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537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19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85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68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54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64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70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48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73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21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69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51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99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863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58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4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9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39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18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70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85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30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9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1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4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1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0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03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33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5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64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63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5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91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1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7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7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0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3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5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9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0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2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9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8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7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05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37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51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39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24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97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4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0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0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8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8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45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6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6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2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7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1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0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4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1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0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27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9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0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9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5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9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96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92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8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108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06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97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17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174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24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15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35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1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39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71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993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5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62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95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531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30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93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1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725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895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1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20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6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92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34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76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93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7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4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1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8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9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93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7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4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2116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44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466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1614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633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0145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5213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3382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215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55905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2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4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5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63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3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7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5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4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5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5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0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1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7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BoB">
  <a:themeElements>
    <a:clrScheme name="BoB Group">
      <a:dk1>
        <a:srgbClr val="000000"/>
      </a:dk1>
      <a:lt1>
        <a:srgbClr val="949599"/>
      </a:lt1>
      <a:dk2>
        <a:srgbClr val="58C3C1"/>
      </a:dk2>
      <a:lt2>
        <a:srgbClr val="E7E7E8"/>
      </a:lt2>
      <a:accent1>
        <a:srgbClr val="00ADEE"/>
      </a:accent1>
      <a:accent2>
        <a:srgbClr val="F58221"/>
      </a:accent2>
      <a:accent3>
        <a:srgbClr val="EC008D"/>
      </a:accent3>
      <a:accent4>
        <a:srgbClr val="FAE232"/>
      </a:accent4>
      <a:accent5>
        <a:srgbClr val="E7E7E8"/>
      </a:accent5>
      <a:accent6>
        <a:srgbClr val="8AF0E8"/>
      </a:accent6>
      <a:hlink>
        <a:srgbClr val="66C0B4"/>
      </a:hlink>
      <a:folHlink>
        <a:srgbClr val="66C0B4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98F5A3-64D1-421F-A727-AF03376CF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e Earth</dc:creator>
  <cp:keywords/>
  <dc:description/>
  <cp:lastModifiedBy>Jacquie Dwyer</cp:lastModifiedBy>
  <cp:revision>3</cp:revision>
  <cp:lastPrinted>2020-11-03T11:25:00Z</cp:lastPrinted>
  <dcterms:created xsi:type="dcterms:W3CDTF">2021-11-18T08:44:00Z</dcterms:created>
  <dcterms:modified xsi:type="dcterms:W3CDTF">2021-11-18T08:45:00Z</dcterms:modified>
</cp:coreProperties>
</file>